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harts/chart10.xml" ContentType="application/vnd.openxmlformats-officedocument.drawingml.chart+xml"/>
  <Override PartName="/word/charts/chart20.xml" ContentType="application/vnd.openxmlformats-officedocument.drawingml.chart+xml"/>
  <Override PartName="/word/charts/chart30.xml" ContentType="application/vnd.openxmlformats-officedocument.drawingml.chart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58DBB3FF" w14:textId="77777777" w:rsidR="008D1432" w:rsidRDefault="00125C8E" w:rsidP="005553BA">
      <w:pPr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35200" behindDoc="0" locked="0" layoutInCell="1" allowOverlap="1" wp14:anchorId="71AFF677" wp14:editId="068F3396">
                <wp:simplePos x="0" y="0"/>
                <wp:positionH relativeFrom="column">
                  <wp:posOffset>0</wp:posOffset>
                </wp:positionH>
                <wp:positionV relativeFrom="paragraph">
                  <wp:posOffset>161290</wp:posOffset>
                </wp:positionV>
                <wp:extent cx="11633200" cy="332105"/>
                <wp:effectExtent l="9525" t="12700" r="15875" b="26670"/>
                <wp:wrapNone/>
                <wp:docPr id="110" name="Text Box 3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33200" cy="33210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666666"/>
                            </a:gs>
                            <a:gs pos="50000">
                              <a:srgbClr val="CCCCCC"/>
                            </a:gs>
                            <a:gs pos="100000">
                              <a:srgbClr val="666666"/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rgbClr val="666666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7F7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0756C336" w14:textId="404F0BAE" w:rsidR="00D331B7" w:rsidRDefault="002C29CC" w:rsidP="00801A8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          </w:t>
                            </w:r>
                            <w:r w:rsidR="00C4213C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Division of </w:t>
                            </w:r>
                            <w:r w:rsidR="009F0DEF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Research and Innovation</w:t>
                            </w:r>
                            <w:r w:rsidR="00801A8C" w:rsidRPr="00801A8C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 – </w:t>
                            </w:r>
                            <w:r w:rsidR="002571F1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Fall</w:t>
                            </w:r>
                            <w:r w:rsidR="0027273C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 2020</w:t>
                            </w:r>
                          </w:p>
                          <w:p w14:paraId="268BA757" w14:textId="77777777" w:rsidR="002726D0" w:rsidRPr="00801A8C" w:rsidRDefault="002726D0" w:rsidP="00801A8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type w14:anchorId="71AFF677" id="_x0000_t202" coordsize="21600,21600" o:spt="202" path="m,l,21600r21600,l21600,xe">
                <v:stroke joinstyle="miter"/>
                <v:path gradientshapeok="t" o:connecttype="rect"/>
              </v:shapetype>
              <v:shape id="Text Box 346" o:spid="_x0000_s1026" type="#_x0000_t202" style="position:absolute;margin-left:0;margin-top:12.7pt;width:916pt;height:26.15pt;z-index:25163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" fillcolor="#666" strokecolor="#666" strokeweight="1pt">
                <v:fill color2="#ccc" angle="135" focus="50%" type="gradient"/>
                <v:shadow on="t" color="#7f7f7f" opacity=".5" offset="1pt"/>
                <v:textbox>
                  <w:txbxContent>
                    <w:p w14:paraId="0756C336" w14:textId="404F0BAE" w:rsidR="00D331B7" w:rsidRDefault="002C29CC" w:rsidP="00801A8C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          </w:t>
                      </w:r>
                      <w:r w:rsidR="00C4213C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Division of </w:t>
                      </w:r>
                      <w:r w:rsidR="009F0DEF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Research and Innovation</w:t>
                      </w:r>
                      <w:r w:rsidR="00801A8C" w:rsidRPr="00801A8C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 – </w:t>
                      </w:r>
                      <w:r w:rsidR="002571F1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Fall</w:t>
                      </w:r>
                      <w:r w:rsidR="0027273C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 2020</w:t>
                      </w:r>
                    </w:p>
                    <w:p w14:paraId="268BA757" w14:textId="77777777" w:rsidR="002726D0" w:rsidRPr="00801A8C" w:rsidRDefault="002726D0" w:rsidP="00801A8C">
                      <w:pPr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F951EE4" w14:textId="77777777" w:rsidR="005553BA" w:rsidRDefault="005553BA" w:rsidP="005553BA">
      <w:pPr>
        <w:rPr>
          <w:rFonts w:ascii="Arial" w:hAnsi="Arial" w:cs="Arial"/>
          <w:b/>
          <w:sz w:val="36"/>
          <w:szCs w:val="36"/>
        </w:rPr>
      </w:pPr>
    </w:p>
    <w:p w14:paraId="16CF13A8" w14:textId="77777777" w:rsidR="007F4FA0" w:rsidRPr="0059164B" w:rsidRDefault="00125C8E" w:rsidP="0059164B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3EBABAD0" wp14:editId="1C9D95AE">
                <wp:simplePos x="0" y="0"/>
                <wp:positionH relativeFrom="column">
                  <wp:posOffset>464185</wp:posOffset>
                </wp:positionH>
                <wp:positionV relativeFrom="paragraph">
                  <wp:posOffset>114300</wp:posOffset>
                </wp:positionV>
                <wp:extent cx="1811655" cy="511175"/>
                <wp:effectExtent l="6985" t="15240" r="10160" b="26035"/>
                <wp:wrapNone/>
                <wp:docPr id="109" name="Text Box 5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11655" cy="51117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95B3D7"/>
                            </a:gs>
                            <a:gs pos="50000">
                              <a:srgbClr val="DBE5F1"/>
                            </a:gs>
                            <a:gs pos="100000">
                              <a:srgbClr val="95B3D7"/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rgbClr val="95B3D7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43F6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3F4B7E10" w14:textId="77777777" w:rsidR="00475257" w:rsidRDefault="00AA57A3" w:rsidP="0047525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i/>
                                <w:sz w:val="23"/>
                                <w:szCs w:val="23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i/>
                                <w:sz w:val="23"/>
                                <w:szCs w:val="23"/>
                              </w:rPr>
                              <w:t xml:space="preserve">SDSU </w:t>
                            </w:r>
                            <w:r w:rsidR="00BB663A">
                              <w:rPr>
                                <w:rFonts w:ascii="Arial" w:hAnsi="Arial" w:cs="Arial"/>
                                <w:b/>
                                <w:i/>
                                <w:sz w:val="23"/>
                                <w:szCs w:val="23"/>
                              </w:rPr>
                              <w:t>Research Foundation</w:t>
                            </w:r>
                          </w:p>
                          <w:p w14:paraId="4E301443" w14:textId="77777777" w:rsidR="00BB663A" w:rsidRPr="00E770A3" w:rsidRDefault="00BB663A" w:rsidP="0047525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i/>
                                <w:sz w:val="23"/>
                                <w:szCs w:val="23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id="Text Box 559" o:spid="_x0000_s1027" type="#_x0000_t202" style="position:absolute;left:0;text-align:left;margin-left:36.55pt;margin-top:9pt;width:142.65pt;height:40.25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" fillcolor="#95b3d7" strokecolor="#95b3d7" strokeweight="1pt">
                <v:fill color2="#dbe5f1" angle="135" focus="50%" type="gradient"/>
                <v:shadow on="t" color="#243f60" opacity=".5" offset="1pt"/>
                <v:textbox>
                  <w:txbxContent>
                    <w:p w:rsidR="00475257" w:rsidRDefault="00AA57A3" w:rsidP="00475257">
                      <w:pPr>
                        <w:jc w:val="center"/>
                        <w:rPr>
                          <w:rFonts w:ascii="Arial" w:hAnsi="Arial" w:cs="Arial"/>
                          <w:b/>
                          <w:i/>
                          <w:sz w:val="23"/>
                          <w:szCs w:val="23"/>
                        </w:rPr>
                      </w:pPr>
                      <w:r>
                        <w:rPr>
                          <w:rFonts w:ascii="Arial" w:hAnsi="Arial" w:cs="Arial"/>
                          <w:b/>
                          <w:i/>
                          <w:sz w:val="23"/>
                          <w:szCs w:val="23"/>
                        </w:rPr>
                        <w:t xml:space="preserve">SDSU </w:t>
                      </w:r>
                      <w:r w:rsidR="00BB663A">
                        <w:rPr>
                          <w:rFonts w:ascii="Arial" w:hAnsi="Arial" w:cs="Arial"/>
                          <w:b/>
                          <w:i/>
                          <w:sz w:val="23"/>
                          <w:szCs w:val="23"/>
                        </w:rPr>
                        <w:t>Research Foundation</w:t>
                      </w:r>
                    </w:p>
                    <w:p w:rsidR="00BB663A" w:rsidRPr="00E770A3" w:rsidRDefault="00BB663A" w:rsidP="00475257">
                      <w:pPr>
                        <w:jc w:val="center"/>
                        <w:rPr>
                          <w:rFonts w:ascii="Arial" w:hAnsi="Arial" w:cs="Arial"/>
                          <w:b/>
                          <w:i/>
                          <w:sz w:val="23"/>
                          <w:szCs w:val="23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7130DA"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10624" behindDoc="0" locked="0" layoutInCell="1" allowOverlap="1" wp14:anchorId="6483FF10" wp14:editId="36DCF443">
                <wp:simplePos x="0" y="0"/>
                <wp:positionH relativeFrom="column">
                  <wp:posOffset>2857500</wp:posOffset>
                </wp:positionH>
                <wp:positionV relativeFrom="paragraph">
                  <wp:posOffset>45720</wp:posOffset>
                </wp:positionV>
                <wp:extent cx="6430645" cy="530225"/>
                <wp:effectExtent l="9525" t="13335" r="8255" b="8890"/>
                <wp:wrapNone/>
                <wp:docPr id="108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0645" cy="530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71842" dir="2700000" algn="ctr" rotWithShape="0">
                                  <a:srgbClr val="00000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7F0F0AD" w14:textId="77777777" w:rsidR="00356E46" w:rsidRPr="00356E46" w:rsidRDefault="00356E46" w:rsidP="00D91B54">
                            <w:pPr>
                              <w:jc w:val="center"/>
                              <w:rPr>
                                <w:rFonts w:ascii="Arial" w:hAnsi="Arial" w:cs="Arial"/>
                                <w:sz w:val="6"/>
                                <w:szCs w:val="6"/>
                              </w:rPr>
                            </w:pPr>
                          </w:p>
                          <w:p w14:paraId="614DE766" w14:textId="746009BD" w:rsidR="00D91B54" w:rsidRPr="00801A8C" w:rsidRDefault="009F0DEF" w:rsidP="00356E46">
                            <w:pPr>
                              <w:jc w:val="center"/>
                              <w:rPr>
                                <w:rFonts w:ascii="Arial" w:hAnsi="Arial" w:cs="Arial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9"/>
                                <w:szCs w:val="19"/>
                              </w:rPr>
                              <w:t xml:space="preserve">Interim </w:t>
                            </w:r>
                            <w:r w:rsidR="00D91B54" w:rsidRPr="00801A8C">
                              <w:rPr>
                                <w:rFonts w:ascii="Arial" w:hAnsi="Arial" w:cs="Arial"/>
                                <w:sz w:val="19"/>
                                <w:szCs w:val="19"/>
                              </w:rPr>
                              <w:t>V</w:t>
                            </w:r>
                            <w:r w:rsidR="006D6E9F" w:rsidRPr="00801A8C">
                              <w:rPr>
                                <w:rFonts w:ascii="Arial" w:hAnsi="Arial" w:cs="Arial"/>
                                <w:sz w:val="19"/>
                                <w:szCs w:val="19"/>
                              </w:rPr>
                              <w:t xml:space="preserve">ice </w:t>
                            </w:r>
                            <w:r w:rsidR="00D91B54" w:rsidRPr="00801A8C">
                              <w:rPr>
                                <w:rFonts w:ascii="Arial" w:hAnsi="Arial" w:cs="Arial"/>
                                <w:sz w:val="19"/>
                                <w:szCs w:val="19"/>
                              </w:rPr>
                              <w:t>P</w:t>
                            </w:r>
                            <w:r w:rsidR="006D6E9F" w:rsidRPr="00801A8C">
                              <w:rPr>
                                <w:rFonts w:ascii="Arial" w:hAnsi="Arial" w:cs="Arial"/>
                                <w:sz w:val="19"/>
                                <w:szCs w:val="19"/>
                              </w:rPr>
                              <w:t>resident</w:t>
                            </w:r>
                            <w:r w:rsidR="00D91B54" w:rsidRPr="00801A8C">
                              <w:rPr>
                                <w:rFonts w:ascii="Arial" w:hAnsi="Arial" w:cs="Arial"/>
                                <w:sz w:val="19"/>
                                <w:szCs w:val="19"/>
                              </w:rPr>
                              <w:t xml:space="preserve"> for Research and</w:t>
                            </w:r>
                            <w:r w:rsidR="0074108B" w:rsidRPr="00801A8C">
                              <w:rPr>
                                <w:rFonts w:ascii="Arial" w:hAnsi="Arial" w:cs="Arial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19"/>
                                <w:szCs w:val="19"/>
                              </w:rPr>
                              <w:t>Innovation</w:t>
                            </w:r>
                          </w:p>
                          <w:p w14:paraId="04B329FF" w14:textId="77777777" w:rsidR="00D91B54" w:rsidRPr="00356E46" w:rsidRDefault="002571F1" w:rsidP="00356E4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Hala Madana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6483FF10" id="Text Box 15" o:spid="_x0000_s1028" type="#_x0000_t202" style="position:absolute;left:0;text-align:left;margin-left:225pt;margin-top:3.6pt;width:506.35pt;height:41.75pt;z-index:251610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">
                <v:shadow color="black" offset="4pt,4pt"/>
                <v:textbox>
                  <w:txbxContent>
                    <w:p w14:paraId="27F0F0AD" w14:textId="77777777" w:rsidR="00356E46" w:rsidRPr="00356E46" w:rsidRDefault="00356E46" w:rsidP="00D91B54">
                      <w:pPr>
                        <w:jc w:val="center"/>
                        <w:rPr>
                          <w:rFonts w:ascii="Arial" w:hAnsi="Arial" w:cs="Arial"/>
                          <w:sz w:val="6"/>
                          <w:szCs w:val="6"/>
                        </w:rPr>
                      </w:pPr>
                    </w:p>
                    <w:p w14:paraId="614DE766" w14:textId="746009BD" w:rsidR="00D91B54" w:rsidRPr="00801A8C" w:rsidRDefault="009F0DEF" w:rsidP="00356E46">
                      <w:pPr>
                        <w:jc w:val="center"/>
                        <w:rPr>
                          <w:rFonts w:ascii="Arial" w:hAnsi="Arial" w:cs="Arial"/>
                          <w:sz w:val="19"/>
                          <w:szCs w:val="19"/>
                        </w:rPr>
                      </w:pPr>
                      <w:r>
                        <w:rPr>
                          <w:rFonts w:ascii="Arial" w:hAnsi="Arial" w:cs="Arial"/>
                          <w:sz w:val="19"/>
                          <w:szCs w:val="19"/>
                        </w:rPr>
                        <w:t xml:space="preserve">Interim </w:t>
                      </w:r>
                      <w:r w:rsidR="00D91B54" w:rsidRPr="00801A8C">
                        <w:rPr>
                          <w:rFonts w:ascii="Arial" w:hAnsi="Arial" w:cs="Arial"/>
                          <w:sz w:val="19"/>
                          <w:szCs w:val="19"/>
                        </w:rPr>
                        <w:t>V</w:t>
                      </w:r>
                      <w:r w:rsidR="006D6E9F" w:rsidRPr="00801A8C">
                        <w:rPr>
                          <w:rFonts w:ascii="Arial" w:hAnsi="Arial" w:cs="Arial"/>
                          <w:sz w:val="19"/>
                          <w:szCs w:val="19"/>
                        </w:rPr>
                        <w:t xml:space="preserve">ice </w:t>
                      </w:r>
                      <w:r w:rsidR="00D91B54" w:rsidRPr="00801A8C">
                        <w:rPr>
                          <w:rFonts w:ascii="Arial" w:hAnsi="Arial" w:cs="Arial"/>
                          <w:sz w:val="19"/>
                          <w:szCs w:val="19"/>
                        </w:rPr>
                        <w:t>P</w:t>
                      </w:r>
                      <w:r w:rsidR="006D6E9F" w:rsidRPr="00801A8C">
                        <w:rPr>
                          <w:rFonts w:ascii="Arial" w:hAnsi="Arial" w:cs="Arial"/>
                          <w:sz w:val="19"/>
                          <w:szCs w:val="19"/>
                        </w:rPr>
                        <w:t>resident</w:t>
                      </w:r>
                      <w:r w:rsidR="00D91B54" w:rsidRPr="00801A8C">
                        <w:rPr>
                          <w:rFonts w:ascii="Arial" w:hAnsi="Arial" w:cs="Arial"/>
                          <w:sz w:val="19"/>
                          <w:szCs w:val="19"/>
                        </w:rPr>
                        <w:t xml:space="preserve"> for Research and</w:t>
                      </w:r>
                      <w:r w:rsidR="0074108B" w:rsidRPr="00801A8C">
                        <w:rPr>
                          <w:rFonts w:ascii="Arial" w:hAnsi="Arial" w:cs="Arial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 w:val="19"/>
                          <w:szCs w:val="19"/>
                        </w:rPr>
                        <w:t>Innovation</w:t>
                      </w:r>
                    </w:p>
                    <w:p w14:paraId="04B329FF" w14:textId="77777777" w:rsidR="00D91B54" w:rsidRPr="00356E46" w:rsidRDefault="002571F1" w:rsidP="00356E46">
                      <w:pPr>
                        <w:jc w:val="center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Hala Madanat</w:t>
                      </w:r>
                    </w:p>
                  </w:txbxContent>
                </v:textbox>
              </v:shape>
            </w:pict>
          </mc:Fallback>
        </mc:AlternateContent>
      </w:r>
    </w:p>
    <w:p w14:paraId="2131CD34" w14:textId="77777777" w:rsidR="00C858B5" w:rsidRPr="009C18B1" w:rsidRDefault="00125C8E" w:rsidP="00957803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5856" behindDoc="0" locked="0" layoutInCell="1" allowOverlap="1" wp14:anchorId="559373F2" wp14:editId="14D4014E">
                <wp:simplePos x="0" y="0"/>
                <wp:positionH relativeFrom="column">
                  <wp:posOffset>9727565</wp:posOffset>
                </wp:positionH>
                <wp:positionV relativeFrom="paragraph">
                  <wp:posOffset>-90170</wp:posOffset>
                </wp:positionV>
                <wp:extent cx="1905635" cy="461645"/>
                <wp:effectExtent l="12065" t="5715" r="6350" b="8890"/>
                <wp:wrapNone/>
                <wp:docPr id="107" name="Text Box 6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5635" cy="461645"/>
                        </a:xfrm>
                        <a:prstGeom prst="rect">
                          <a:avLst/>
                        </a:prstGeom>
                        <a:solidFill>
                          <a:srgbClr val="C5E0B3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71842" dir="2700000" algn="ctr" rotWithShape="0">
                                  <a:srgbClr val="00000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7ACA3AD" w14:textId="77777777" w:rsidR="005C4168" w:rsidRPr="00B65124" w:rsidRDefault="005C4168" w:rsidP="005C4168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Associate Vice President of Research and Innovation</w:t>
                            </w:r>
                          </w:p>
                          <w:p w14:paraId="550FE51C" w14:textId="77777777" w:rsidR="005C4168" w:rsidRPr="002C7BF8" w:rsidRDefault="005C4168" w:rsidP="005C4168">
                            <w:pPr>
                              <w:jc w:val="center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Stanley Malo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id="Text Box 604" o:spid="_x0000_s1029" type="#_x0000_t202" style="position:absolute;margin-left:765.95pt;margin-top:-7.1pt;width:150.05pt;height:36.35pt;z-index:251705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" fillcolor="#c5e0b3">
                <v:shadow color="black" offset="4pt,4pt"/>
                <v:textbox>
                  <w:txbxContent>
                    <w:p w:rsidR="005C4168" w:rsidRPr="00B65124" w:rsidRDefault="005C4168" w:rsidP="005C4168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Associate Vice President of Research and Innovation</w:t>
                      </w:r>
                    </w:p>
                    <w:p w:rsidR="005C4168" w:rsidRPr="002C7BF8" w:rsidRDefault="005C4168" w:rsidP="005C4168">
                      <w:pPr>
                        <w:jc w:val="center"/>
                        <w:rPr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Stanley Malo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2442C084" wp14:editId="2FE03DC1">
                <wp:simplePos x="0" y="0"/>
                <wp:positionH relativeFrom="column">
                  <wp:posOffset>9258300</wp:posOffset>
                </wp:positionH>
                <wp:positionV relativeFrom="paragraph">
                  <wp:posOffset>93345</wp:posOffset>
                </wp:positionV>
                <wp:extent cx="427355" cy="635"/>
                <wp:effectExtent l="28575" t="65405" r="10795" b="57785"/>
                <wp:wrapNone/>
                <wp:docPr id="106" name="AutoShape 5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27355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type w14:anchorId="36C683FA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555" o:spid="_x0000_s1026" type="#_x0000_t32" style="position:absolute;margin-left:729pt;margin-top:7.35pt;width:33.65pt;height:.05pt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" strokeweight="1.5pt">
                <v:stroke startarrow="block"/>
              </v:shape>
            </w:pict>
          </mc:Fallback>
        </mc:AlternateContent>
      </w:r>
      <w:r w:rsidR="00957803">
        <w:rPr>
          <w:rFonts w:ascii="Arial" w:hAnsi="Arial" w:cs="Arial"/>
          <w:b/>
          <w:sz w:val="28"/>
          <w:szCs w:val="28"/>
        </w:rPr>
        <w:t xml:space="preserve">                                                                                </w:t>
      </w:r>
    </w:p>
    <w:p w14:paraId="0E9A0E13" w14:textId="77777777" w:rsidR="001B4307" w:rsidRDefault="00125C8E" w:rsidP="00635CB4">
      <w:pPr>
        <w:ind w:left="5760"/>
        <w:rPr>
          <w:rFonts w:ascii="Arial" w:hAnsi="Arial" w:cs="Arial"/>
          <w:b/>
          <w:sz w:val="28"/>
          <w:szCs w:val="28"/>
        </w:rPr>
      </w:pPr>
      <w:r w:rsidRPr="007130DA"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22912" behindDoc="0" locked="0" layoutInCell="1" allowOverlap="1" wp14:anchorId="48ADD8A0" wp14:editId="505C3EDA">
                <wp:simplePos x="0" y="0"/>
                <wp:positionH relativeFrom="column">
                  <wp:posOffset>2293620</wp:posOffset>
                </wp:positionH>
                <wp:positionV relativeFrom="paragraph">
                  <wp:posOffset>38100</wp:posOffset>
                </wp:positionV>
                <wp:extent cx="510540" cy="635"/>
                <wp:effectExtent l="17145" t="60960" r="24765" b="62230"/>
                <wp:wrapNone/>
                <wp:docPr id="105" name="AutoShape 2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10540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08FC5144" id="AutoShape 260" o:spid="_x0000_s1026" type="#_x0000_t32" style="position:absolute;margin-left:180.6pt;margin-top:3pt;width:40.2pt;height:.05pt;z-index:251622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" strokeweight="1.5pt">
                <v:stroke endarrow="block"/>
              </v:shape>
            </w:pict>
          </mc:Fallback>
        </mc:AlternateContent>
      </w: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11648" behindDoc="0" locked="0" layoutInCell="1" allowOverlap="1" wp14:anchorId="7DE40B08" wp14:editId="308829F1">
                <wp:simplePos x="0" y="0"/>
                <wp:positionH relativeFrom="column">
                  <wp:posOffset>8820785</wp:posOffset>
                </wp:positionH>
                <wp:positionV relativeFrom="paragraph">
                  <wp:posOffset>4104640</wp:posOffset>
                </wp:positionV>
                <wp:extent cx="4445" cy="0"/>
                <wp:effectExtent l="10160" t="12700" r="13970" b="15875"/>
                <wp:wrapNone/>
                <wp:docPr id="104" name="Line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4445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42697C2B" id="Line 52" o:spid="_x0000_s1026" style="position:absolute;flip:x;z-index:251611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94.55pt,323.2pt" to="694.9pt,32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" strokeweight="1.5pt"/>
            </w:pict>
          </mc:Fallback>
        </mc:AlternateContent>
      </w: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12672" behindDoc="0" locked="0" layoutInCell="1" allowOverlap="1" wp14:anchorId="72BDDC16" wp14:editId="78B13A84">
                <wp:simplePos x="0" y="0"/>
                <wp:positionH relativeFrom="column">
                  <wp:posOffset>8820785</wp:posOffset>
                </wp:positionH>
                <wp:positionV relativeFrom="paragraph">
                  <wp:posOffset>3304540</wp:posOffset>
                </wp:positionV>
                <wp:extent cx="4445" cy="0"/>
                <wp:effectExtent l="10160" t="12700" r="13970" b="15875"/>
                <wp:wrapNone/>
                <wp:docPr id="103" name="Line 1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4445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35F5ECAE" id="Line 112" o:spid="_x0000_s1026" style="position:absolute;flip:x;z-index:25161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94.55pt,260.2pt" to="694.9pt,26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" strokeweight="1.5pt"/>
            </w:pict>
          </mc:Fallback>
        </mc:AlternateContent>
      </w:r>
    </w:p>
    <w:p w14:paraId="471A9BA2" w14:textId="77777777" w:rsidR="00AF0F6E" w:rsidRDefault="00125C8E" w:rsidP="001B430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720192" behindDoc="0" locked="0" layoutInCell="1" allowOverlap="1" wp14:anchorId="421EC3FA" wp14:editId="3151288F">
                <wp:simplePos x="0" y="0"/>
                <wp:positionH relativeFrom="column">
                  <wp:posOffset>4781550</wp:posOffset>
                </wp:positionH>
                <wp:positionV relativeFrom="paragraph">
                  <wp:posOffset>29210</wp:posOffset>
                </wp:positionV>
                <wp:extent cx="0" cy="105410"/>
                <wp:effectExtent l="9525" t="18415" r="9525" b="9525"/>
                <wp:wrapNone/>
                <wp:docPr id="102" name="AutoShape 6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0541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17DEBDE9" id="AutoShape 622" o:spid="_x0000_s1026" type="#_x0000_t32" style="position:absolute;margin-left:376.5pt;margin-top:2.3pt;width:0;height:8.3pt;z-index:251720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" strokeweight="1.5pt"/>
            </w:pict>
          </mc:Fallback>
        </mc:AlternateContent>
      </w:r>
      <w:r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7904" behindDoc="0" locked="0" layoutInCell="1" allowOverlap="1" wp14:anchorId="118DCE85" wp14:editId="08386C42">
                <wp:simplePos x="0" y="0"/>
                <wp:positionH relativeFrom="column">
                  <wp:posOffset>9156700</wp:posOffset>
                </wp:positionH>
                <wp:positionV relativeFrom="paragraph">
                  <wp:posOffset>93980</wp:posOffset>
                </wp:positionV>
                <wp:extent cx="591185" cy="443230"/>
                <wp:effectExtent l="50800" t="54610" r="15240" b="16510"/>
                <wp:wrapNone/>
                <wp:docPr id="101" name="AutoShape 6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1185" cy="44323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429CB067" id="AutoShape 606" o:spid="_x0000_s1026" type="#_x0000_t32" style="position:absolute;margin-left:721pt;margin-top:7.4pt;width:46.55pt;height:34.9pt;z-index:251707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" strokeweight="1.5pt">
                <v:stroke startarrow="block"/>
              </v:shape>
            </w:pict>
          </mc:Fallback>
        </mc:AlternateContent>
      </w:r>
      <w:r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9168" behindDoc="0" locked="0" layoutInCell="1" allowOverlap="1" wp14:anchorId="779DCC55" wp14:editId="7BB4C718">
                <wp:simplePos x="0" y="0"/>
                <wp:positionH relativeFrom="column">
                  <wp:posOffset>4221480</wp:posOffset>
                </wp:positionH>
                <wp:positionV relativeFrom="paragraph">
                  <wp:posOffset>144780</wp:posOffset>
                </wp:positionV>
                <wp:extent cx="1379855" cy="379730"/>
                <wp:effectExtent l="11430" t="10160" r="8890" b="10160"/>
                <wp:wrapNone/>
                <wp:docPr id="100" name="Text Box 6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9855" cy="379730"/>
                        </a:xfrm>
                        <a:prstGeom prst="rect">
                          <a:avLst/>
                        </a:prstGeom>
                        <a:solidFill>
                          <a:srgbClr val="C5E0B3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C5FFEC" w14:textId="77777777" w:rsidR="005E0056" w:rsidRPr="00B65124" w:rsidRDefault="00522E00" w:rsidP="005E0056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Executive Assistant</w:t>
                            </w:r>
                          </w:p>
                          <w:p w14:paraId="1BF7ED88" w14:textId="77777777" w:rsidR="005E0056" w:rsidRPr="004F003C" w:rsidRDefault="005E0056" w:rsidP="005E0056">
                            <w:pPr>
                              <w:jc w:val="center"/>
                              <w:rPr>
                                <w:b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4F003C">
                              <w:rPr>
                                <w:rFonts w:ascii="Arial" w:hAnsi="Arial" w:cs="Arial"/>
                                <w:b/>
                                <w:color w:val="FF0000"/>
                                <w:sz w:val="16"/>
                                <w:szCs w:val="16"/>
                              </w:rPr>
                              <w:t>Vacant</w:t>
                            </w:r>
                          </w:p>
                          <w:p w14:paraId="11604A5C" w14:textId="77777777" w:rsidR="005E0056" w:rsidRPr="004F003C" w:rsidRDefault="005E0056" w:rsidP="005E0056">
                            <w:pPr>
                              <w:jc w:val="center"/>
                              <w:rPr>
                                <w:b/>
                                <w:color w:val="FF0000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id="Text Box 621" o:spid="_x0000_s1030" type="#_x0000_t202" style="position:absolute;margin-left:332.4pt;margin-top:11.4pt;width:108.65pt;height:29.9pt;z-index:251719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" fillcolor="#c5e0b3">
                <v:textbox>
                  <w:txbxContent>
                    <w:p w:rsidR="005E0056" w:rsidRPr="00B65124" w:rsidRDefault="00522E00" w:rsidP="005E0056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Executive Assistant</w:t>
                      </w:r>
                    </w:p>
                    <w:p w:rsidR="005E0056" w:rsidRPr="004F003C" w:rsidRDefault="005E0056" w:rsidP="005E0056">
                      <w:pPr>
                        <w:jc w:val="center"/>
                        <w:rPr>
                          <w:b/>
                          <w:color w:val="FF0000"/>
                          <w:sz w:val="16"/>
                          <w:szCs w:val="16"/>
                        </w:rPr>
                      </w:pPr>
                      <w:r w:rsidRPr="004F003C">
                        <w:rPr>
                          <w:rFonts w:ascii="Arial" w:hAnsi="Arial" w:cs="Arial"/>
                          <w:b/>
                          <w:color w:val="FF0000"/>
                          <w:sz w:val="16"/>
                          <w:szCs w:val="16"/>
                        </w:rPr>
                        <w:t>Vacant</w:t>
                      </w:r>
                    </w:p>
                    <w:p w:rsidR="005E0056" w:rsidRPr="004F003C" w:rsidRDefault="005E0056" w:rsidP="005E0056">
                      <w:pPr>
                        <w:jc w:val="center"/>
                        <w:rPr>
                          <w:b/>
                          <w:color w:val="FF0000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6146EB6A" wp14:editId="78C2198C">
                <wp:simplePos x="0" y="0"/>
                <wp:positionH relativeFrom="column">
                  <wp:posOffset>6080760</wp:posOffset>
                </wp:positionH>
                <wp:positionV relativeFrom="paragraph">
                  <wp:posOffset>67310</wp:posOffset>
                </wp:positionV>
                <wp:extent cx="635" cy="942340"/>
                <wp:effectExtent l="13335" t="18415" r="14605" b="10795"/>
                <wp:wrapNone/>
                <wp:docPr id="99" name="AutoShape 5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94234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6C6B80F1" id="AutoShape 512" o:spid="_x0000_s1026" type="#_x0000_t32" style="position:absolute;margin-left:478.8pt;margin-top:5.3pt;width:.05pt;height:74.2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" strokeweight="1.5pt"/>
            </w:pict>
          </mc:Fallback>
        </mc:AlternateContent>
      </w: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495AFA1C" wp14:editId="4239CD87">
                <wp:simplePos x="0" y="0"/>
                <wp:positionH relativeFrom="column">
                  <wp:posOffset>1421765</wp:posOffset>
                </wp:positionH>
                <wp:positionV relativeFrom="paragraph">
                  <wp:posOffset>67310</wp:posOffset>
                </wp:positionV>
                <wp:extent cx="635" cy="223520"/>
                <wp:effectExtent l="12065" t="18415" r="15875" b="15240"/>
                <wp:wrapNone/>
                <wp:docPr id="98" name="AutoShape 5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22352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3DA58E34" id="AutoShape 523" o:spid="_x0000_s1026" type="#_x0000_t32" style="position:absolute;margin-left:111.95pt;margin-top:5.3pt;width:.05pt;height:17.6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" strokeweight="1.5pt"/>
            </w:pict>
          </mc:Fallback>
        </mc:AlternateContent>
      </w:r>
    </w:p>
    <w:p w14:paraId="62D1808C" w14:textId="1051DC63" w:rsidR="00C4213C" w:rsidRDefault="009F0DEF" w:rsidP="001B430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1520" behindDoc="0" locked="0" layoutInCell="1" allowOverlap="1" wp14:anchorId="21A4FD0D" wp14:editId="780CC098">
                <wp:simplePos x="0" y="0"/>
                <wp:positionH relativeFrom="column">
                  <wp:posOffset>666750</wp:posOffset>
                </wp:positionH>
                <wp:positionV relativeFrom="paragraph">
                  <wp:posOffset>3810</wp:posOffset>
                </wp:positionV>
                <wp:extent cx="1549400" cy="699770"/>
                <wp:effectExtent l="0" t="0" r="12700" b="24130"/>
                <wp:wrapNone/>
                <wp:docPr id="96" name="Text Box 5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9400" cy="699770"/>
                        </a:xfrm>
                        <a:prstGeom prst="rect">
                          <a:avLst/>
                        </a:prstGeom>
                        <a:solidFill>
                          <a:srgbClr val="C5E0B3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7FB7AE" w14:textId="77777777" w:rsidR="00BB663A" w:rsidRPr="00B65124" w:rsidRDefault="00AA57A3" w:rsidP="00BB663A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Associate Vice President and CEO</w:t>
                            </w:r>
                          </w:p>
                          <w:p w14:paraId="24B65E03" w14:textId="0CE42F7D" w:rsidR="00BB663A" w:rsidRDefault="00BB663A" w:rsidP="00BB663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Mich</w:t>
                            </w:r>
                            <w:r w:rsidR="009F0DEF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è</w:t>
                            </w:r>
                            <w:r w:rsidR="00AA57A3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l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 xml:space="preserve">e </w:t>
                            </w:r>
                            <w:r w:rsidR="00AA57A3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 xml:space="preserve">G.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Goetz</w:t>
                            </w:r>
                          </w:p>
                          <w:p w14:paraId="28FE7B85" w14:textId="15681CE3" w:rsidR="00D942FC" w:rsidRPr="002C7BF8" w:rsidRDefault="00C76BDF" w:rsidP="00BB663A">
                            <w:pPr>
                              <w:jc w:val="center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hyperlink r:id="rId7" w:history="1">
                              <w:r w:rsidR="00D942FC" w:rsidRPr="00D942FC">
                                <w:rPr>
                                  <w:rStyle w:val="Hyperlink"/>
                                  <w:rFonts w:ascii="Arial" w:hAnsi="Arial" w:cs="Arial"/>
                                  <w:b/>
                                  <w:sz w:val="16"/>
                                  <w:szCs w:val="16"/>
                                </w:rPr>
                                <w:t>Foundation Leadership Team</w:t>
                              </w:r>
                            </w:hyperlink>
                          </w:p>
                          <w:p w14:paraId="03415DBA" w14:textId="77777777" w:rsidR="00AF0F6E" w:rsidRPr="004F003C" w:rsidRDefault="00AF0F6E" w:rsidP="00AF0F6E">
                            <w:pPr>
                              <w:jc w:val="center"/>
                              <w:rPr>
                                <w:b/>
                                <w:color w:val="FF0000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1A4FD0D" id="_x0000_t202" coordsize="21600,21600" o:spt="202" path="m,l,21600r21600,l21600,xe">
                <v:stroke joinstyle="miter"/>
                <v:path gradientshapeok="t" o:connecttype="rect"/>
              </v:shapetype>
              <v:shape id="Text Box 584" o:spid="_x0000_s1031" type="#_x0000_t202" style="position:absolute;margin-left:52.5pt;margin-top:.3pt;width:122pt;height:55.1pt;z-index:25169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" fillcolor="#c5e0b3">
                <v:textbox>
                  <w:txbxContent>
                    <w:p w14:paraId="1E7FB7AE" w14:textId="77777777" w:rsidR="00BB663A" w:rsidRPr="00B65124" w:rsidRDefault="00AA57A3" w:rsidP="00BB663A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Associate Vice President and CEO</w:t>
                      </w:r>
                    </w:p>
                    <w:p w14:paraId="24B65E03" w14:textId="0CE42F7D" w:rsidR="00BB663A" w:rsidRDefault="00BB663A" w:rsidP="00BB663A">
                      <w:pPr>
                        <w:jc w:val="center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Mich</w:t>
                      </w:r>
                      <w:r w:rsidR="009F0DEF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è</w:t>
                      </w:r>
                      <w:r w:rsidR="00AA57A3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l</w:t>
                      </w: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 xml:space="preserve">e </w:t>
                      </w:r>
                      <w:r w:rsidR="00AA57A3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 xml:space="preserve">G. </w:t>
                      </w: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Goetz</w:t>
                      </w:r>
                    </w:p>
                    <w:p w14:paraId="28FE7B85" w14:textId="15681CE3" w:rsidR="00D942FC" w:rsidRPr="002C7BF8" w:rsidRDefault="00D942FC" w:rsidP="00BB663A">
                      <w:pPr>
                        <w:jc w:val="center"/>
                        <w:rPr>
                          <w:b/>
                          <w:sz w:val="16"/>
                          <w:szCs w:val="16"/>
                        </w:rPr>
                      </w:pPr>
                      <w:hyperlink r:id="rId8" w:history="1">
                        <w:r w:rsidRPr="00D942FC">
                          <w:rPr>
                            <w:rStyle w:val="Hyperlink"/>
                            <w:rFonts w:ascii="Arial" w:hAnsi="Arial" w:cs="Arial"/>
                            <w:b/>
                            <w:sz w:val="16"/>
                            <w:szCs w:val="16"/>
                          </w:rPr>
                          <w:t>Foundation Leadership Team</w:t>
                        </w:r>
                      </w:hyperlink>
                    </w:p>
                    <w:p w14:paraId="03415DBA" w14:textId="77777777" w:rsidR="00AF0F6E" w:rsidRPr="004F003C" w:rsidRDefault="00AF0F6E" w:rsidP="00AF0F6E">
                      <w:pPr>
                        <w:jc w:val="center"/>
                        <w:rPr>
                          <w:b/>
                          <w:color w:val="FF0000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25C8E"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6880" behindDoc="0" locked="0" layoutInCell="1" allowOverlap="1" wp14:anchorId="3E8E8737" wp14:editId="240E52FB">
                <wp:simplePos x="0" y="0"/>
                <wp:positionH relativeFrom="column">
                  <wp:posOffset>9747885</wp:posOffset>
                </wp:positionH>
                <wp:positionV relativeFrom="paragraph">
                  <wp:posOffset>26035</wp:posOffset>
                </wp:positionV>
                <wp:extent cx="1905635" cy="461645"/>
                <wp:effectExtent l="13335" t="10160" r="5080" b="13970"/>
                <wp:wrapNone/>
                <wp:docPr id="97" name="Text Box 6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5635" cy="461645"/>
                        </a:xfrm>
                        <a:prstGeom prst="rect">
                          <a:avLst/>
                        </a:prstGeom>
                        <a:solidFill>
                          <a:srgbClr val="C5E0B3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71842" dir="2700000" algn="ctr" rotWithShape="0">
                                  <a:srgbClr val="00000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525B9BC5" w14:textId="26B87465" w:rsidR="005C4168" w:rsidRPr="00B65124" w:rsidRDefault="005C4168" w:rsidP="005C4168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Associate Vice President of </w:t>
                            </w:r>
                            <w:r w:rsidR="00351533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Research </w:t>
                            </w:r>
                            <w:r w:rsidR="00522E00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Operations</w:t>
                            </w:r>
                          </w:p>
                          <w:p w14:paraId="1F73BE11" w14:textId="77777777" w:rsidR="005C4168" w:rsidRPr="002C7BF8" w:rsidRDefault="005C4168" w:rsidP="005C4168">
                            <w:pPr>
                              <w:jc w:val="center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Mark Re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8E8737" id="Text Box 605" o:spid="_x0000_s1032" type="#_x0000_t202" style="position:absolute;margin-left:767.55pt;margin-top:2.05pt;width:150.05pt;height:36.35pt;z-index:251706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" fillcolor="#c5e0b3">
                <v:shadow color="black" offset="4pt,4pt"/>
                <v:textbox>
                  <w:txbxContent>
                    <w:p w14:paraId="525B9BC5" w14:textId="26B87465" w:rsidR="005C4168" w:rsidRPr="00B65124" w:rsidRDefault="005C4168" w:rsidP="005C4168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Associate Vice President of </w:t>
                      </w:r>
                      <w:r w:rsidR="00351533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Research </w:t>
                      </w:r>
                      <w:r w:rsidR="00522E00">
                        <w:rPr>
                          <w:rFonts w:ascii="Arial" w:hAnsi="Arial" w:cs="Arial"/>
                          <w:sz w:val="16"/>
                          <w:szCs w:val="16"/>
                        </w:rPr>
                        <w:t>Operations</w:t>
                      </w:r>
                    </w:p>
                    <w:p w14:paraId="1F73BE11" w14:textId="77777777" w:rsidR="005C4168" w:rsidRPr="002C7BF8" w:rsidRDefault="005C4168" w:rsidP="005C4168">
                      <w:pPr>
                        <w:jc w:val="center"/>
                        <w:rPr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Mark Reed</w:t>
                      </w:r>
                    </w:p>
                  </w:txbxContent>
                </v:textbox>
              </v:shape>
            </w:pict>
          </mc:Fallback>
        </mc:AlternateContent>
      </w:r>
    </w:p>
    <w:p w14:paraId="1A3D6DE0" w14:textId="77777777" w:rsidR="00C4213C" w:rsidRDefault="00C4213C" w:rsidP="001B4307">
      <w:pPr>
        <w:rPr>
          <w:rFonts w:ascii="Arial" w:hAnsi="Arial" w:cs="Arial"/>
          <w:sz w:val="28"/>
          <w:szCs w:val="28"/>
        </w:rPr>
      </w:pPr>
    </w:p>
    <w:p w14:paraId="41ACFD3F" w14:textId="77777777" w:rsidR="00C4213C" w:rsidRDefault="00C4213C" w:rsidP="001B4307">
      <w:pPr>
        <w:rPr>
          <w:rFonts w:ascii="Arial" w:hAnsi="Arial" w:cs="Arial"/>
          <w:sz w:val="28"/>
          <w:szCs w:val="28"/>
        </w:rPr>
      </w:pPr>
    </w:p>
    <w:p w14:paraId="247C2FAE" w14:textId="77777777" w:rsidR="008B6E25" w:rsidRDefault="00125C8E" w:rsidP="001B430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24960" behindDoc="0" locked="0" layoutInCell="1" allowOverlap="1" wp14:anchorId="011F10FD" wp14:editId="1FDB75C8">
                <wp:simplePos x="0" y="0"/>
                <wp:positionH relativeFrom="column">
                  <wp:posOffset>440055</wp:posOffset>
                </wp:positionH>
                <wp:positionV relativeFrom="paragraph">
                  <wp:posOffset>191770</wp:posOffset>
                </wp:positionV>
                <wp:extent cx="11151235" cy="17145"/>
                <wp:effectExtent l="11430" t="17780" r="10160" b="12700"/>
                <wp:wrapNone/>
                <wp:docPr id="92" name="AutoShape 2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11151235" cy="1714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75326E9A" id="AutoShape 287" o:spid="_x0000_s1026" type="#_x0000_t32" style="position:absolute;margin-left:34.65pt;margin-top:15.1pt;width:878.05pt;height:1.35pt;flip:y;z-index:251624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" strokeweight="1.5pt"/>
            </w:pict>
          </mc:Fallback>
        </mc:AlternateContent>
      </w:r>
    </w:p>
    <w:p w14:paraId="4B3DFF3A" w14:textId="2644E196" w:rsidR="008B6E25" w:rsidRDefault="009F0DEF" w:rsidP="001D2BAA">
      <w:pPr>
        <w:tabs>
          <w:tab w:val="left" w:pos="1245"/>
        </w:tabs>
        <w:rPr>
          <w:rFonts w:ascii="Arial" w:hAnsi="Arial" w:cs="Arial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08FF571D" wp14:editId="21512357">
                <wp:simplePos x="0" y="0"/>
                <wp:positionH relativeFrom="column">
                  <wp:posOffset>8750300</wp:posOffset>
                </wp:positionH>
                <wp:positionV relativeFrom="paragraph">
                  <wp:posOffset>5080</wp:posOffset>
                </wp:positionV>
                <wp:extent cx="1473200" cy="432435"/>
                <wp:effectExtent l="0" t="0" r="31750" b="62865"/>
                <wp:wrapNone/>
                <wp:docPr id="86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3200" cy="43243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95B3D7"/>
                            </a:gs>
                            <a:gs pos="50000">
                              <a:srgbClr val="DBE5F1"/>
                            </a:gs>
                            <a:gs pos="100000">
                              <a:srgbClr val="95B3D7"/>
                            </a:gs>
                          </a:gsLst>
                          <a:lin ang="18900000" scaled="1"/>
                        </a:gradFill>
                        <a:ln w="12700" algn="ctr">
                          <a:solidFill>
                            <a:srgbClr val="95B3D7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43F6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5988F896" w14:textId="77777777" w:rsidR="000B3CB7" w:rsidRPr="009F0DEF" w:rsidRDefault="000B3CB7" w:rsidP="000B3CB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i/>
                                <w:sz w:val="23"/>
                                <w:szCs w:val="23"/>
                              </w:rPr>
                            </w:pPr>
                            <w:r w:rsidRPr="009F0DEF">
                              <w:rPr>
                                <w:rFonts w:ascii="Arial" w:hAnsi="Arial" w:cs="Arial"/>
                                <w:b/>
                                <w:i/>
                                <w:sz w:val="23"/>
                                <w:szCs w:val="23"/>
                              </w:rPr>
                              <w:t>Zahn Innovation Progr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08FF571D" id="Text Box 1" o:spid="_x0000_s1033" type="#_x0000_t202" style="position:absolute;margin-left:689pt;margin-top:.4pt;width:116pt;height:34.05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" fillcolor="#95b3d7" strokecolor="#95b3d7" strokeweight="1pt">
                <v:fill color2="#dbe5f1" angle="135" focus="50%" type="gradient"/>
                <v:shadow on="t" color="#243f60" opacity=".5" offset="1pt"/>
                <v:textbox>
                  <w:txbxContent>
                    <w:p w14:paraId="5988F896" w14:textId="77777777" w:rsidR="000B3CB7" w:rsidRPr="009F0DEF" w:rsidRDefault="000B3CB7" w:rsidP="000B3CB7">
                      <w:pPr>
                        <w:jc w:val="center"/>
                        <w:rPr>
                          <w:rFonts w:ascii="Arial" w:hAnsi="Arial" w:cs="Arial"/>
                          <w:b/>
                          <w:i/>
                          <w:sz w:val="23"/>
                          <w:szCs w:val="23"/>
                        </w:rPr>
                      </w:pPr>
                      <w:r w:rsidRPr="009F0DEF">
                        <w:rPr>
                          <w:rFonts w:ascii="Arial" w:hAnsi="Arial" w:cs="Arial"/>
                          <w:b/>
                          <w:i/>
                          <w:sz w:val="23"/>
                          <w:szCs w:val="23"/>
                        </w:rPr>
                        <w:t>Zahn Innovation Program</w:t>
                      </w:r>
                    </w:p>
                  </w:txbxContent>
                </v:textbox>
              </v:shape>
            </w:pict>
          </mc:Fallback>
        </mc:AlternateContent>
      </w:r>
      <w:r w:rsidR="00125C8E"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41423227" wp14:editId="238AE5DD">
                <wp:simplePos x="0" y="0"/>
                <wp:positionH relativeFrom="column">
                  <wp:posOffset>3646170</wp:posOffset>
                </wp:positionH>
                <wp:positionV relativeFrom="paragraph">
                  <wp:posOffset>23495</wp:posOffset>
                </wp:positionV>
                <wp:extent cx="1790065" cy="407035"/>
                <wp:effectExtent l="7620" t="6350" r="12065" b="24765"/>
                <wp:wrapNone/>
                <wp:docPr id="91" name="Text Box 1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90065" cy="40703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95B3D7"/>
                            </a:gs>
                            <a:gs pos="50000">
                              <a:srgbClr val="DBE5F1"/>
                            </a:gs>
                            <a:gs pos="100000">
                              <a:srgbClr val="95B3D7"/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rgbClr val="95B3D7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43F6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33CC70B0" w14:textId="384A31C8" w:rsidR="00A3170E" w:rsidRPr="00A32D0D" w:rsidRDefault="00A3170E" w:rsidP="00A3170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i/>
                                <w:sz w:val="23"/>
                                <w:szCs w:val="23"/>
                              </w:rPr>
                            </w:pPr>
                            <w:r w:rsidRPr="00A32D0D">
                              <w:rPr>
                                <w:rFonts w:ascii="Arial" w:hAnsi="Arial" w:cs="Arial"/>
                                <w:b/>
                                <w:i/>
                                <w:sz w:val="23"/>
                                <w:szCs w:val="23"/>
                              </w:rPr>
                              <w:t xml:space="preserve">Research </w:t>
                            </w:r>
                            <w:r w:rsidR="009F0DEF" w:rsidRPr="00A32D0D">
                              <w:rPr>
                                <w:rFonts w:ascii="Arial" w:hAnsi="Arial" w:cs="Arial"/>
                                <w:b/>
                                <w:i/>
                                <w:sz w:val="23"/>
                                <w:szCs w:val="23"/>
                              </w:rPr>
                              <w:t>Support Servic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41423227" id="Text Box 149" o:spid="_x0000_s1034" type="#_x0000_t202" style="position:absolute;margin-left:287.1pt;margin-top:1.85pt;width:140.95pt;height:32.05pt;z-index:251627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" fillcolor="#95b3d7" strokecolor="#95b3d7" strokeweight="1pt">
                <v:fill color2="#dbe5f1" angle="135" focus="50%" type="gradient"/>
                <v:shadow on="t" color="#243f60" opacity=".5" offset="1pt"/>
                <v:textbox>
                  <w:txbxContent>
                    <w:p w14:paraId="33CC70B0" w14:textId="384A31C8" w:rsidR="00A3170E" w:rsidRPr="00A32D0D" w:rsidRDefault="00A3170E" w:rsidP="00A3170E">
                      <w:pPr>
                        <w:jc w:val="center"/>
                        <w:rPr>
                          <w:rFonts w:ascii="Arial" w:hAnsi="Arial" w:cs="Arial"/>
                          <w:b/>
                          <w:i/>
                          <w:sz w:val="23"/>
                          <w:szCs w:val="23"/>
                        </w:rPr>
                      </w:pPr>
                      <w:r w:rsidRPr="00A32D0D">
                        <w:rPr>
                          <w:rFonts w:ascii="Arial" w:hAnsi="Arial" w:cs="Arial"/>
                          <w:b/>
                          <w:i/>
                          <w:sz w:val="23"/>
                          <w:szCs w:val="23"/>
                        </w:rPr>
                        <w:t xml:space="preserve">Research </w:t>
                      </w:r>
                      <w:r w:rsidR="009F0DEF" w:rsidRPr="00A32D0D">
                        <w:rPr>
                          <w:rFonts w:ascii="Arial" w:hAnsi="Arial" w:cs="Arial"/>
                          <w:b/>
                          <w:i/>
                          <w:sz w:val="23"/>
                          <w:szCs w:val="23"/>
                        </w:rPr>
                        <w:t>Support Services</w:t>
                      </w:r>
                    </w:p>
                  </w:txbxContent>
                </v:textbox>
              </v:shape>
            </w:pict>
          </mc:Fallback>
        </mc:AlternateContent>
      </w:r>
      <w:r w:rsidR="00125C8E"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1760" behindDoc="0" locked="0" layoutInCell="1" allowOverlap="1" wp14:anchorId="22A1096E" wp14:editId="16F39901">
                <wp:simplePos x="0" y="0"/>
                <wp:positionH relativeFrom="column">
                  <wp:posOffset>228600</wp:posOffset>
                </wp:positionH>
                <wp:positionV relativeFrom="paragraph">
                  <wp:posOffset>23495</wp:posOffset>
                </wp:positionV>
                <wp:extent cx="1584325" cy="413385"/>
                <wp:effectExtent l="9525" t="6350" r="15875" b="27940"/>
                <wp:wrapNone/>
                <wp:docPr id="90" name="Text Box 6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4325" cy="41338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95B3D7"/>
                            </a:gs>
                            <a:gs pos="50000">
                              <a:srgbClr val="DBE5F1"/>
                            </a:gs>
                            <a:gs pos="100000">
                              <a:srgbClr val="95B3D7"/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rgbClr val="95B3D7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43F6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726827BE" w14:textId="77777777" w:rsidR="001D2BAA" w:rsidRDefault="001D2BAA" w:rsidP="001D2BA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i/>
                                <w:sz w:val="23"/>
                                <w:szCs w:val="23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i/>
                                <w:sz w:val="23"/>
                                <w:szCs w:val="23"/>
                              </w:rPr>
                              <w:t>Technology Transfer</w:t>
                            </w:r>
                          </w:p>
                          <w:p w14:paraId="20C99325" w14:textId="77777777" w:rsidR="001D2BAA" w:rsidRPr="00E770A3" w:rsidRDefault="001D2BAA" w:rsidP="001D2BA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i/>
                                <w:sz w:val="23"/>
                                <w:szCs w:val="23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id="Text Box 600" o:spid="_x0000_s1034" type="#_x0000_t202" style="position:absolute;margin-left:18pt;margin-top:1.85pt;width:124.75pt;height:32.55pt;z-index:251701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" fillcolor="#95b3d7" strokecolor="#95b3d7" strokeweight="1pt">
                <v:fill color2="#dbe5f1" angle="135" focus="50%" type="gradient"/>
                <v:shadow on="t" color="#243f60" opacity=".5" offset="1pt"/>
                <v:textbox>
                  <w:txbxContent>
                    <w:p w:rsidR="001D2BAA" w:rsidRDefault="001D2BAA" w:rsidP="001D2BAA">
                      <w:pPr>
                        <w:jc w:val="center"/>
                        <w:rPr>
                          <w:rFonts w:ascii="Arial" w:hAnsi="Arial" w:cs="Arial"/>
                          <w:b/>
                          <w:i/>
                          <w:sz w:val="23"/>
                          <w:szCs w:val="23"/>
                        </w:rPr>
                      </w:pPr>
                      <w:r>
                        <w:rPr>
                          <w:rFonts w:ascii="Arial" w:hAnsi="Arial" w:cs="Arial"/>
                          <w:b/>
                          <w:i/>
                          <w:sz w:val="23"/>
                          <w:szCs w:val="23"/>
                        </w:rPr>
                        <w:t>Technology Transfer</w:t>
                      </w:r>
                    </w:p>
                    <w:p w:rsidR="001D2BAA" w:rsidRPr="00E770A3" w:rsidRDefault="001D2BAA" w:rsidP="001D2BAA">
                      <w:pPr>
                        <w:jc w:val="center"/>
                        <w:rPr>
                          <w:rFonts w:ascii="Arial" w:hAnsi="Arial" w:cs="Arial"/>
                          <w:b/>
                          <w:i/>
                          <w:sz w:val="23"/>
                          <w:szCs w:val="23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25C8E"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98688" behindDoc="0" locked="0" layoutInCell="1" allowOverlap="1" wp14:anchorId="1A417F40" wp14:editId="5DBB8374">
                <wp:simplePos x="0" y="0"/>
                <wp:positionH relativeFrom="column">
                  <wp:posOffset>1943100</wp:posOffset>
                </wp:positionH>
                <wp:positionV relativeFrom="paragraph">
                  <wp:posOffset>23495</wp:posOffset>
                </wp:positionV>
                <wp:extent cx="1584325" cy="453390"/>
                <wp:effectExtent l="9525" t="6350" r="15875" b="26035"/>
                <wp:wrapNone/>
                <wp:docPr id="89" name="Text Box 5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4325" cy="45339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95B3D7"/>
                            </a:gs>
                            <a:gs pos="50000">
                              <a:srgbClr val="DBE5F1"/>
                            </a:gs>
                            <a:gs pos="100000">
                              <a:srgbClr val="95B3D7"/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rgbClr val="95B3D7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43F6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1487BC8C" w14:textId="2BB7FCE8" w:rsidR="00BB663A" w:rsidRPr="00E770A3" w:rsidRDefault="009F0DEF" w:rsidP="00BB663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i/>
                                <w:sz w:val="23"/>
                                <w:szCs w:val="23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i/>
                                <w:sz w:val="23"/>
                                <w:szCs w:val="23"/>
                              </w:rPr>
                              <w:t>Information Technolog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1A417F40" id="Text Box 595" o:spid="_x0000_s1036" type="#_x0000_t202" style="position:absolute;margin-left:153pt;margin-top:1.85pt;width:124.75pt;height:35.7pt;z-index:251698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" fillcolor="#95b3d7" strokecolor="#95b3d7" strokeweight="1pt">
                <v:fill color2="#dbe5f1" angle="135" focus="50%" type="gradient"/>
                <v:shadow on="t" color="#243f60" opacity=".5" offset="1pt"/>
                <v:textbox>
                  <w:txbxContent>
                    <w:p w14:paraId="1487BC8C" w14:textId="2BB7FCE8" w:rsidR="00BB663A" w:rsidRPr="00E770A3" w:rsidRDefault="009F0DEF" w:rsidP="00BB663A">
                      <w:pPr>
                        <w:jc w:val="center"/>
                        <w:rPr>
                          <w:rFonts w:ascii="Arial" w:hAnsi="Arial" w:cs="Arial"/>
                          <w:b/>
                          <w:i/>
                          <w:sz w:val="23"/>
                          <w:szCs w:val="23"/>
                        </w:rPr>
                      </w:pPr>
                      <w:r>
                        <w:rPr>
                          <w:rFonts w:ascii="Arial" w:hAnsi="Arial" w:cs="Arial"/>
                          <w:b/>
                          <w:i/>
                          <w:sz w:val="23"/>
                          <w:szCs w:val="23"/>
                        </w:rPr>
                        <w:t>Information Technology</w:t>
                      </w:r>
                    </w:p>
                  </w:txbxContent>
                </v:textbox>
              </v:shape>
            </w:pict>
          </mc:Fallback>
        </mc:AlternateContent>
      </w:r>
      <w:r w:rsidR="00125C8E"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5616" behindDoc="0" locked="0" layoutInCell="1" allowOverlap="1" wp14:anchorId="7DAEE4BC" wp14:editId="3989FA35">
                <wp:simplePos x="0" y="0"/>
                <wp:positionH relativeFrom="column">
                  <wp:posOffset>10320655</wp:posOffset>
                </wp:positionH>
                <wp:positionV relativeFrom="paragraph">
                  <wp:posOffset>4445</wp:posOffset>
                </wp:positionV>
                <wp:extent cx="0" cy="3992245"/>
                <wp:effectExtent l="14605" t="15875" r="13970" b="11430"/>
                <wp:wrapNone/>
                <wp:docPr id="88" name="AutoShape 5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99224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72D10CAB" id="AutoShape 591" o:spid="_x0000_s1026" type="#_x0000_t32" style="position:absolute;margin-left:812.65pt;margin-top:.35pt;width:0;height:314.35pt;z-index:251695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" strokeweight="1.5pt"/>
            </w:pict>
          </mc:Fallback>
        </mc:AlternateContent>
      </w:r>
      <w:r w:rsidR="00125C8E"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2304" behindDoc="0" locked="0" layoutInCell="1" allowOverlap="1" wp14:anchorId="7D508B1B" wp14:editId="49C5B5FB">
                <wp:simplePos x="0" y="0"/>
                <wp:positionH relativeFrom="column">
                  <wp:posOffset>10459720</wp:posOffset>
                </wp:positionH>
                <wp:positionV relativeFrom="paragraph">
                  <wp:posOffset>20955</wp:posOffset>
                </wp:positionV>
                <wp:extent cx="1403985" cy="415925"/>
                <wp:effectExtent l="10795" t="13335" r="13970" b="27940"/>
                <wp:wrapNone/>
                <wp:docPr id="87" name="Text Box 5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03985" cy="41592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95B3D7"/>
                            </a:gs>
                            <a:gs pos="50000">
                              <a:srgbClr val="DBE5F1"/>
                            </a:gs>
                            <a:gs pos="100000">
                              <a:srgbClr val="95B3D7"/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rgbClr val="95B3D7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43F6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0E29AB2F" w14:textId="77777777" w:rsidR="006C382C" w:rsidRPr="00E770A3" w:rsidRDefault="004C0EB0" w:rsidP="006C382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i/>
                                <w:sz w:val="23"/>
                                <w:szCs w:val="23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i/>
                                <w:sz w:val="23"/>
                                <w:szCs w:val="23"/>
                              </w:rPr>
                              <w:t>Communica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7D508B1B" id="Text Box 560" o:spid="_x0000_s1037" type="#_x0000_t202" style="position:absolute;margin-left:823.6pt;margin-top:1.65pt;width:110.55pt;height:32.75pt;z-index:251682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" fillcolor="#95b3d7" strokecolor="#95b3d7" strokeweight="1pt">
                <v:fill color2="#dbe5f1" angle="135" focus="50%" type="gradient"/>
                <v:shadow on="t" color="#243f60" opacity=".5" offset="1pt"/>
                <v:textbox>
                  <w:txbxContent>
                    <w:p w14:paraId="0E29AB2F" w14:textId="77777777" w:rsidR="006C382C" w:rsidRPr="00E770A3" w:rsidRDefault="004C0EB0" w:rsidP="006C382C">
                      <w:pPr>
                        <w:jc w:val="center"/>
                        <w:rPr>
                          <w:rFonts w:ascii="Arial" w:hAnsi="Arial" w:cs="Arial"/>
                          <w:b/>
                          <w:i/>
                          <w:sz w:val="23"/>
                          <w:szCs w:val="23"/>
                        </w:rPr>
                      </w:pPr>
                      <w:r>
                        <w:rPr>
                          <w:rFonts w:ascii="Arial" w:hAnsi="Arial" w:cs="Arial"/>
                          <w:b/>
                          <w:i/>
                          <w:sz w:val="23"/>
                          <w:szCs w:val="23"/>
                        </w:rPr>
                        <w:t>Communications</w:t>
                      </w:r>
                    </w:p>
                  </w:txbxContent>
                </v:textbox>
              </v:shape>
            </w:pict>
          </mc:Fallback>
        </mc:AlternateContent>
      </w:r>
      <w:r w:rsidR="00125C8E"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731C2283" wp14:editId="1964EB16">
                <wp:simplePos x="0" y="0"/>
                <wp:positionH relativeFrom="column">
                  <wp:posOffset>7129145</wp:posOffset>
                </wp:positionH>
                <wp:positionV relativeFrom="paragraph">
                  <wp:posOffset>4445</wp:posOffset>
                </wp:positionV>
                <wp:extent cx="1471295" cy="426085"/>
                <wp:effectExtent l="13970" t="6350" r="10160" b="24765"/>
                <wp:wrapNone/>
                <wp:docPr id="85" name="Text Box 5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1295" cy="42608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95B3D7"/>
                            </a:gs>
                            <a:gs pos="50000">
                              <a:srgbClr val="DBE5F1"/>
                            </a:gs>
                            <a:gs pos="100000">
                              <a:srgbClr val="95B3D7"/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rgbClr val="95B3D7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43F6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2CDB1E95" w14:textId="77777777" w:rsidR="0065645B" w:rsidRDefault="0065645B" w:rsidP="0065645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i/>
                                <w:sz w:val="23"/>
                                <w:szCs w:val="23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i/>
                                <w:sz w:val="23"/>
                                <w:szCs w:val="23"/>
                              </w:rPr>
                              <w:t xml:space="preserve">Research </w:t>
                            </w:r>
                          </w:p>
                          <w:p w14:paraId="6D30FF96" w14:textId="77777777" w:rsidR="0065645B" w:rsidRPr="00E770A3" w:rsidRDefault="0065645B" w:rsidP="0065645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i/>
                                <w:sz w:val="23"/>
                                <w:szCs w:val="23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i/>
                                <w:sz w:val="23"/>
                                <w:szCs w:val="23"/>
                              </w:rPr>
                              <w:t>Advanc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id="Text Box 570" o:spid="_x0000_s1038" type="#_x0000_t202" style="position:absolute;margin-left:561.35pt;margin-top:.35pt;width:115.85pt;height:33.55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" fillcolor="#95b3d7" strokecolor="#95b3d7" strokeweight="1pt">
                <v:fill color2="#dbe5f1" angle="135" focus="50%" type="gradient"/>
                <v:shadow on="t" color="#243f60" opacity=".5" offset="1pt"/>
                <v:textbox>
                  <w:txbxContent>
                    <w:p w:rsidR="0065645B" w:rsidRDefault="0065645B" w:rsidP="0065645B">
                      <w:pPr>
                        <w:jc w:val="center"/>
                        <w:rPr>
                          <w:rFonts w:ascii="Arial" w:hAnsi="Arial" w:cs="Arial"/>
                          <w:b/>
                          <w:i/>
                          <w:sz w:val="23"/>
                          <w:szCs w:val="23"/>
                        </w:rPr>
                      </w:pPr>
                      <w:r>
                        <w:rPr>
                          <w:rFonts w:ascii="Arial" w:hAnsi="Arial" w:cs="Arial"/>
                          <w:b/>
                          <w:i/>
                          <w:sz w:val="23"/>
                          <w:szCs w:val="23"/>
                        </w:rPr>
                        <w:t xml:space="preserve">Research </w:t>
                      </w:r>
                    </w:p>
                    <w:p w:rsidR="0065645B" w:rsidRPr="00E770A3" w:rsidRDefault="0065645B" w:rsidP="0065645B">
                      <w:pPr>
                        <w:jc w:val="center"/>
                        <w:rPr>
                          <w:rFonts w:ascii="Arial" w:hAnsi="Arial" w:cs="Arial"/>
                          <w:b/>
                          <w:i/>
                          <w:sz w:val="23"/>
                          <w:szCs w:val="23"/>
                        </w:rPr>
                      </w:pPr>
                      <w:r>
                        <w:rPr>
                          <w:rFonts w:ascii="Arial" w:hAnsi="Arial" w:cs="Arial"/>
                          <w:b/>
                          <w:i/>
                          <w:sz w:val="23"/>
                          <w:szCs w:val="23"/>
                        </w:rPr>
                        <w:t>Advancement</w:t>
                      </w:r>
                    </w:p>
                  </w:txbxContent>
                </v:textbox>
              </v:shape>
            </w:pict>
          </mc:Fallback>
        </mc:AlternateContent>
      </w:r>
      <w:r w:rsidR="00125C8E">
        <w:rPr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4F9B6942" wp14:editId="1821E0A5">
                <wp:simplePos x="0" y="0"/>
                <wp:positionH relativeFrom="column">
                  <wp:posOffset>5518150</wp:posOffset>
                </wp:positionH>
                <wp:positionV relativeFrom="paragraph">
                  <wp:posOffset>23495</wp:posOffset>
                </wp:positionV>
                <wp:extent cx="1471295" cy="413385"/>
                <wp:effectExtent l="12700" t="6350" r="11430" b="27940"/>
                <wp:wrapNone/>
                <wp:docPr id="84" name="Text Box 5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1295" cy="41338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95B3D7"/>
                            </a:gs>
                            <a:gs pos="50000">
                              <a:srgbClr val="DBE5F1"/>
                            </a:gs>
                            <a:gs pos="100000">
                              <a:srgbClr val="95B3D7"/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rgbClr val="95B3D7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43F6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6052D07B" w14:textId="77777777" w:rsidR="0065645B" w:rsidRDefault="00C4213C" w:rsidP="00E770A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i/>
                                <w:sz w:val="23"/>
                                <w:szCs w:val="23"/>
                              </w:rPr>
                            </w:pPr>
                            <w:r w:rsidRPr="00E770A3">
                              <w:rPr>
                                <w:rFonts w:ascii="Arial" w:hAnsi="Arial" w:cs="Arial"/>
                                <w:b/>
                                <w:i/>
                                <w:sz w:val="23"/>
                                <w:szCs w:val="23"/>
                              </w:rPr>
                              <w:t xml:space="preserve">Undergraduate </w:t>
                            </w:r>
                          </w:p>
                          <w:p w14:paraId="6414E808" w14:textId="77777777" w:rsidR="00C4213C" w:rsidRPr="00E770A3" w:rsidRDefault="00C4213C" w:rsidP="00E770A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i/>
                                <w:sz w:val="23"/>
                                <w:szCs w:val="23"/>
                              </w:rPr>
                            </w:pPr>
                            <w:r w:rsidRPr="00E770A3">
                              <w:rPr>
                                <w:rFonts w:ascii="Arial" w:hAnsi="Arial" w:cs="Arial"/>
                                <w:b/>
                                <w:i/>
                                <w:sz w:val="23"/>
                                <w:szCs w:val="23"/>
                              </w:rPr>
                              <w:t>Researc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id="Text Box 510" o:spid="_x0000_s1039" type="#_x0000_t202" style="position:absolute;margin-left:434.5pt;margin-top:1.85pt;width:115.85pt;height:32.5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" fillcolor="#95b3d7" strokecolor="#95b3d7" strokeweight="1pt">
                <v:fill color2="#dbe5f1" angle="135" focus="50%" type="gradient"/>
                <v:shadow on="t" color="#243f60" opacity=".5" offset="1pt"/>
                <v:textbox>
                  <w:txbxContent>
                    <w:p w:rsidR="0065645B" w:rsidRDefault="00C4213C" w:rsidP="00E770A3">
                      <w:pPr>
                        <w:jc w:val="center"/>
                        <w:rPr>
                          <w:rFonts w:ascii="Arial" w:hAnsi="Arial" w:cs="Arial"/>
                          <w:b/>
                          <w:i/>
                          <w:sz w:val="23"/>
                          <w:szCs w:val="23"/>
                        </w:rPr>
                      </w:pPr>
                      <w:r w:rsidRPr="00E770A3">
                        <w:rPr>
                          <w:rFonts w:ascii="Arial" w:hAnsi="Arial" w:cs="Arial"/>
                          <w:b/>
                          <w:i/>
                          <w:sz w:val="23"/>
                          <w:szCs w:val="23"/>
                        </w:rPr>
                        <w:t xml:space="preserve">Undergraduate </w:t>
                      </w:r>
                    </w:p>
                    <w:p w:rsidR="00C4213C" w:rsidRPr="00E770A3" w:rsidRDefault="00C4213C" w:rsidP="00E770A3">
                      <w:pPr>
                        <w:jc w:val="center"/>
                        <w:rPr>
                          <w:rFonts w:ascii="Arial" w:hAnsi="Arial" w:cs="Arial"/>
                          <w:b/>
                          <w:i/>
                          <w:sz w:val="23"/>
                          <w:szCs w:val="23"/>
                        </w:rPr>
                      </w:pPr>
                      <w:r w:rsidRPr="00E770A3">
                        <w:rPr>
                          <w:rFonts w:ascii="Arial" w:hAnsi="Arial" w:cs="Arial"/>
                          <w:b/>
                          <w:i/>
                          <w:sz w:val="23"/>
                          <w:szCs w:val="23"/>
                        </w:rPr>
                        <w:t>Research</w:t>
                      </w:r>
                    </w:p>
                  </w:txbxContent>
                </v:textbox>
              </v:shape>
            </w:pict>
          </mc:Fallback>
        </mc:AlternateContent>
      </w:r>
      <w:r w:rsidR="001D2BAA">
        <w:rPr>
          <w:rFonts w:ascii="Arial" w:hAnsi="Arial" w:cs="Arial"/>
          <w:sz w:val="28"/>
          <w:szCs w:val="28"/>
        </w:rPr>
        <w:tab/>
      </w:r>
    </w:p>
    <w:p w14:paraId="247525D2" w14:textId="77777777" w:rsidR="008B6E25" w:rsidRDefault="00125C8E" w:rsidP="001B430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66B3E159" wp14:editId="1DD8F125">
                <wp:simplePos x="0" y="0"/>
                <wp:positionH relativeFrom="column">
                  <wp:posOffset>6248400</wp:posOffset>
                </wp:positionH>
                <wp:positionV relativeFrom="paragraph">
                  <wp:posOffset>170815</wp:posOffset>
                </wp:positionV>
                <wp:extent cx="635" cy="123190"/>
                <wp:effectExtent l="9525" t="15240" r="18415" b="13970"/>
                <wp:wrapNone/>
                <wp:docPr id="83" name="AutoShape 4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12319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4E8D5D18" id="AutoShape 474" o:spid="_x0000_s1026" type="#_x0000_t32" style="position:absolute;margin-left:492pt;margin-top:13.45pt;width:.05pt;height:9.7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" strokeweight="1.5pt"/>
            </w:pict>
          </mc:Fallback>
        </mc:AlternateContent>
      </w:r>
    </w:p>
    <w:p w14:paraId="3D38A349" w14:textId="77777777" w:rsidR="008B6E25" w:rsidRDefault="00125C8E" w:rsidP="001D2BAA">
      <w:pPr>
        <w:tabs>
          <w:tab w:val="left" w:pos="1230"/>
        </w:tabs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26A7DBCE" wp14:editId="10A82CA1">
                <wp:simplePos x="0" y="0"/>
                <wp:positionH relativeFrom="column">
                  <wp:posOffset>4686935</wp:posOffset>
                </wp:positionH>
                <wp:positionV relativeFrom="paragraph">
                  <wp:posOffset>21590</wp:posOffset>
                </wp:positionV>
                <wp:extent cx="0" cy="97790"/>
                <wp:effectExtent l="10160" t="13335" r="18415" b="12700"/>
                <wp:wrapNone/>
                <wp:docPr id="82" name="AutoShape 5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9779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492F0CA2" id="AutoShape 518" o:spid="_x0000_s1026" type="#_x0000_t32" style="position:absolute;margin-left:369.05pt;margin-top:1.7pt;width:0;height:7.7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" strokeweight="1.5pt"/>
            </w:pict>
          </mc:Fallback>
        </mc:AlternateContent>
      </w: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700736" behindDoc="0" locked="0" layoutInCell="1" allowOverlap="1" wp14:anchorId="1EC4D835" wp14:editId="00A73A2E">
                <wp:simplePos x="0" y="0"/>
                <wp:positionH relativeFrom="column">
                  <wp:posOffset>1068705</wp:posOffset>
                </wp:positionH>
                <wp:positionV relativeFrom="paragraph">
                  <wp:posOffset>27940</wp:posOffset>
                </wp:positionV>
                <wp:extent cx="0" cy="208915"/>
                <wp:effectExtent l="11430" t="10160" r="17145" b="9525"/>
                <wp:wrapNone/>
                <wp:docPr id="81" name="AutoShape 5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0891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73178149" id="AutoShape 599" o:spid="_x0000_s1026" type="#_x0000_t32" style="position:absolute;margin-left:84.15pt;margin-top:2.2pt;width:0;height:16.45pt;z-index:25170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" strokeweight="1.5pt"/>
            </w:pict>
          </mc:Fallback>
        </mc:AlternateContent>
      </w:r>
      <w:r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9712" behindDoc="0" locked="0" layoutInCell="1" allowOverlap="1" wp14:anchorId="2A6FB0C8" wp14:editId="19DDB9BC">
                <wp:simplePos x="0" y="0"/>
                <wp:positionH relativeFrom="column">
                  <wp:posOffset>2743200</wp:posOffset>
                </wp:positionH>
                <wp:positionV relativeFrom="paragraph">
                  <wp:posOffset>132080</wp:posOffset>
                </wp:positionV>
                <wp:extent cx="0" cy="133350"/>
                <wp:effectExtent l="9525" t="9525" r="9525" b="9525"/>
                <wp:wrapNone/>
                <wp:docPr id="80" name="AutoShape 5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3335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174BF5AE" id="AutoShape 597" o:spid="_x0000_s1026" type="#_x0000_t32" style="position:absolute;margin-left:3in;margin-top:10.4pt;width:0;height:10.5pt;z-index:25169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" strokeweight="1.5pt"/>
            </w:pict>
          </mc:Fallback>
        </mc:AlternateContent>
      </w: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6A2B0E70" wp14:editId="10D5DC88">
                <wp:simplePos x="0" y="0"/>
                <wp:positionH relativeFrom="column">
                  <wp:posOffset>10600690</wp:posOffset>
                </wp:positionH>
                <wp:positionV relativeFrom="paragraph">
                  <wp:posOffset>174625</wp:posOffset>
                </wp:positionV>
                <wp:extent cx="1231900" cy="457200"/>
                <wp:effectExtent l="8890" t="13970" r="6985" b="5080"/>
                <wp:wrapNone/>
                <wp:docPr id="79" name="Text Box 5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1900" cy="457200"/>
                        </a:xfrm>
                        <a:prstGeom prst="rect">
                          <a:avLst/>
                        </a:prstGeom>
                        <a:solidFill>
                          <a:srgbClr val="C5E0B3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F71B74" w14:textId="77777777" w:rsidR="00B03080" w:rsidRPr="00B65124" w:rsidRDefault="00B53BF9" w:rsidP="002E292D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Communications</w:t>
                            </w:r>
                            <w:r w:rsidR="009E0FCB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246902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7CE50030" w14:textId="77777777" w:rsidR="00B03080" w:rsidRPr="00746A9C" w:rsidRDefault="00746A9C" w:rsidP="00B03080">
                            <w:pPr>
                              <w:jc w:val="center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746A9C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Kellie Woodhou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id="Text Box 551" o:spid="_x0000_s1040" type="#_x0000_t202" style="position:absolute;margin-left:834.7pt;margin-top:13.75pt;width:97pt;height:36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" fillcolor="#c5e0b3">
                <v:textbox>
                  <w:txbxContent>
                    <w:p w:rsidR="00B03080" w:rsidRPr="00B65124" w:rsidRDefault="00B53BF9" w:rsidP="002E292D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Communications</w:t>
                      </w:r>
                      <w:r w:rsidR="009E0FCB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</w:t>
                      </w:r>
                      <w:r w:rsidR="00246902">
                        <w:rPr>
                          <w:rFonts w:ascii="Arial" w:hAnsi="Arial" w:cs="Arial"/>
                          <w:sz w:val="16"/>
                          <w:szCs w:val="16"/>
                        </w:rPr>
                        <w:t>Director</w:t>
                      </w:r>
                    </w:p>
                    <w:p w:rsidR="00B03080" w:rsidRPr="00746A9C" w:rsidRDefault="00746A9C" w:rsidP="00B03080">
                      <w:pPr>
                        <w:jc w:val="center"/>
                        <w:rPr>
                          <w:b/>
                          <w:sz w:val="16"/>
                          <w:szCs w:val="16"/>
                        </w:rPr>
                      </w:pPr>
                      <w:r w:rsidRPr="00746A9C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Kellie Woodhous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777A1689" wp14:editId="21BF6A67">
                <wp:simplePos x="0" y="0"/>
                <wp:positionH relativeFrom="column">
                  <wp:posOffset>11212830</wp:posOffset>
                </wp:positionH>
                <wp:positionV relativeFrom="paragraph">
                  <wp:posOffset>21590</wp:posOffset>
                </wp:positionV>
                <wp:extent cx="635" cy="238125"/>
                <wp:effectExtent l="11430" t="13335" r="16510" b="15240"/>
                <wp:wrapNone/>
                <wp:docPr id="78" name="AutoShape 5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35" cy="23812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0DEEC946" id="AutoShape 549" o:spid="_x0000_s1026" type="#_x0000_t32" style="position:absolute;margin-left:882.9pt;margin-top:1.7pt;width:.05pt;height:18.75pt;flip:y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" strokeweight="1.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4761A2CC" wp14:editId="07AF3A7D">
                <wp:simplePos x="0" y="0"/>
                <wp:positionH relativeFrom="column">
                  <wp:posOffset>8902065</wp:posOffset>
                </wp:positionH>
                <wp:positionV relativeFrom="paragraph">
                  <wp:posOffset>205740</wp:posOffset>
                </wp:positionV>
                <wp:extent cx="1093470" cy="458470"/>
                <wp:effectExtent l="5715" t="6985" r="5715" b="10795"/>
                <wp:wrapNone/>
                <wp:docPr id="77" name="Text Box 4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3470" cy="458470"/>
                        </a:xfrm>
                        <a:prstGeom prst="rect">
                          <a:avLst/>
                        </a:prstGeom>
                        <a:solidFill>
                          <a:srgbClr val="C5E0B3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6EEAD9" w14:textId="77777777" w:rsidR="00BD5B21" w:rsidRDefault="00554CFE" w:rsidP="00BD5B21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ZIP </w:t>
                            </w:r>
                            <w:r w:rsidR="006C60A9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Launchpad </w:t>
                            </w:r>
                            <w:r w:rsidR="00BD5B21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Executive Director</w:t>
                            </w:r>
                          </w:p>
                          <w:p w14:paraId="2D342D1F" w14:textId="77777777" w:rsidR="00BD5B21" w:rsidRPr="00EA6D6D" w:rsidRDefault="00BD5B21" w:rsidP="00BD5B2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EA6D6D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Cathy Pucher</w:t>
                            </w:r>
                          </w:p>
                          <w:p w14:paraId="45B3D122" w14:textId="77777777" w:rsidR="00BD5B21" w:rsidRPr="00E01B7E" w:rsidRDefault="00BD5B21" w:rsidP="00BD5B21">
                            <w:pPr>
                              <w:jc w:val="center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14:paraId="1E6ADB26" w14:textId="77777777" w:rsidR="00BD5B21" w:rsidRDefault="00125C8E" w:rsidP="00BD5B21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5234E34" wp14:editId="467C03DF">
                                  <wp:extent cx="2736850" cy="1828800"/>
                                  <wp:effectExtent l="0" t="0" r="0" b="0"/>
                                  <wp:docPr id="1" name="Object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chart">
                                      <c:chart xmlns:c="http://schemas.openxmlformats.org/drawingml/2006/chart" xmlns:r="http://schemas.openxmlformats.org/officeDocument/2006/relationships" r:id="rId9"/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id="Text Box 451" o:spid="_x0000_s1041" type="#_x0000_t202" style="position:absolute;margin-left:700.95pt;margin-top:16.2pt;width:86.1pt;height:36.1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" fillcolor="#c5e0b3">
                <v:textbox>
                  <w:txbxContent>
                    <w:p w:rsidR="00BD5B21" w:rsidRDefault="00554CFE" w:rsidP="00BD5B21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ZIP </w:t>
                      </w:r>
                      <w:r w:rsidR="006C60A9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Launchpad </w:t>
                      </w:r>
                      <w:r w:rsidR="00BD5B21">
                        <w:rPr>
                          <w:rFonts w:ascii="Arial" w:hAnsi="Arial" w:cs="Arial"/>
                          <w:sz w:val="16"/>
                          <w:szCs w:val="16"/>
                        </w:rPr>
                        <w:t>Executive Director</w:t>
                      </w:r>
                    </w:p>
                    <w:p w:rsidR="00BD5B21" w:rsidRPr="00EA6D6D" w:rsidRDefault="00BD5B21" w:rsidP="00BD5B21">
                      <w:pPr>
                        <w:jc w:val="center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 w:rsidRPr="00EA6D6D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Cathy Pucher</w:t>
                      </w:r>
                    </w:p>
                    <w:p w:rsidR="00BD5B21" w:rsidRPr="00E01B7E" w:rsidRDefault="00BD5B21" w:rsidP="00BD5B21">
                      <w:pPr>
                        <w:jc w:val="center"/>
                        <w:rPr>
                          <w:b/>
                          <w:sz w:val="16"/>
                          <w:szCs w:val="16"/>
                        </w:rPr>
                      </w:pPr>
                    </w:p>
                    <w:p w:rsidR="00BD5B21" w:rsidRDefault="00125C8E" w:rsidP="00BD5B21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2736850" cy="1828800"/>
                            <wp:effectExtent l="0" t="0" r="0" b="0"/>
                            <wp:docPr id="1" name="Object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chart">
                                <c:chart xmlns:c="http://schemas.openxmlformats.org/drawingml/2006/chart" xmlns:r="http://schemas.openxmlformats.org/officeDocument/2006/relationships" r:id="rId10"/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25984" behindDoc="0" locked="0" layoutInCell="1" allowOverlap="1" wp14:anchorId="686380BC" wp14:editId="4C4E9665">
                <wp:simplePos x="0" y="0"/>
                <wp:positionH relativeFrom="column">
                  <wp:posOffset>9486900</wp:posOffset>
                </wp:positionH>
                <wp:positionV relativeFrom="paragraph">
                  <wp:posOffset>27940</wp:posOffset>
                </wp:positionV>
                <wp:extent cx="635" cy="237490"/>
                <wp:effectExtent l="9525" t="10160" r="18415" b="9525"/>
                <wp:wrapNone/>
                <wp:docPr id="76" name="AutoShape 2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35" cy="23749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5637D461" id="AutoShape 289" o:spid="_x0000_s1026" type="#_x0000_t32" style="position:absolute;margin-left:747pt;margin-top:2.2pt;width:.05pt;height:18.7pt;flip:y;z-index:251625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" strokeweight="1.5pt"/>
            </w:pict>
          </mc:Fallback>
        </mc:AlternateContent>
      </w: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23936" behindDoc="0" locked="0" layoutInCell="1" allowOverlap="1" wp14:anchorId="7DEC8252" wp14:editId="755077A0">
                <wp:simplePos x="0" y="0"/>
                <wp:positionH relativeFrom="column">
                  <wp:posOffset>7117080</wp:posOffset>
                </wp:positionH>
                <wp:positionV relativeFrom="paragraph">
                  <wp:posOffset>129540</wp:posOffset>
                </wp:positionV>
                <wp:extent cx="1421130" cy="459105"/>
                <wp:effectExtent l="11430" t="6985" r="5715" b="10160"/>
                <wp:wrapNone/>
                <wp:docPr id="75" name="Text Box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1130" cy="459105"/>
                        </a:xfrm>
                        <a:prstGeom prst="rect">
                          <a:avLst/>
                        </a:prstGeom>
                        <a:solidFill>
                          <a:srgbClr val="C5E0B3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71842" dir="2700000" algn="ctr" rotWithShape="0">
                                  <a:srgbClr val="00000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5639A140" w14:textId="77777777" w:rsidR="004D4F36" w:rsidRPr="00232DA4" w:rsidRDefault="00E05D1D" w:rsidP="00676F18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Assoc. Vice President of </w:t>
                            </w:r>
                            <w:r w:rsidR="004D4F36" w:rsidRPr="00232DA4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Research Advancement</w:t>
                            </w:r>
                          </w:p>
                          <w:p w14:paraId="7BEBF49B" w14:textId="77777777" w:rsidR="001D2BAA" w:rsidRPr="00232DA4" w:rsidRDefault="001D2BAA" w:rsidP="001D2BA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232DA4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John Crockett</w:t>
                            </w:r>
                          </w:p>
                          <w:p w14:paraId="2613CEC7" w14:textId="77777777" w:rsidR="004D4F36" w:rsidRPr="004D4F36" w:rsidRDefault="004D4F36" w:rsidP="00D91B54">
                            <w:pPr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id="Text Box 264" o:spid="_x0000_s1042" type="#_x0000_t202" style="position:absolute;margin-left:560.4pt;margin-top:10.2pt;width:111.9pt;height:36.15pt;z-index:25162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" fillcolor="#c5e0b3">
                <v:shadow color="black" offset="4pt,4pt"/>
                <v:textbox>
                  <w:txbxContent>
                    <w:p w:rsidR="004D4F36" w:rsidRPr="00232DA4" w:rsidRDefault="00E05D1D" w:rsidP="00676F18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Assoc. Vice President of </w:t>
                      </w:r>
                      <w:r w:rsidR="004D4F36" w:rsidRPr="00232DA4">
                        <w:rPr>
                          <w:rFonts w:ascii="Arial" w:hAnsi="Arial" w:cs="Arial"/>
                          <w:sz w:val="16"/>
                          <w:szCs w:val="16"/>
                        </w:rPr>
                        <w:t>Research Advancement</w:t>
                      </w:r>
                    </w:p>
                    <w:p w:rsidR="001D2BAA" w:rsidRPr="00232DA4" w:rsidRDefault="001D2BAA" w:rsidP="001D2BAA">
                      <w:pPr>
                        <w:jc w:val="center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 w:rsidRPr="00232DA4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John Crockett</w:t>
                      </w:r>
                    </w:p>
                    <w:p w:rsidR="004D4F36" w:rsidRPr="004D4F36" w:rsidRDefault="004D4F36" w:rsidP="00D91B54">
                      <w:pPr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2B0A2E6F" wp14:editId="40A43529">
                <wp:simplePos x="0" y="0"/>
                <wp:positionH relativeFrom="column">
                  <wp:posOffset>7867650</wp:posOffset>
                </wp:positionH>
                <wp:positionV relativeFrom="paragraph">
                  <wp:posOffset>21590</wp:posOffset>
                </wp:positionV>
                <wp:extent cx="635" cy="97790"/>
                <wp:effectExtent l="9525" t="13335" r="18415" b="12700"/>
                <wp:wrapNone/>
                <wp:docPr id="74" name="AutoShape 4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9779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630A17AF" id="AutoShape 496" o:spid="_x0000_s1026" type="#_x0000_t32" style="position:absolute;margin-left:619.5pt;margin-top:1.7pt;width:.05pt;height:7.7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" strokeweight="1.5pt"/>
            </w:pict>
          </mc:Fallback>
        </mc:AlternateContent>
      </w: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769841C1" wp14:editId="4A1F7D7A">
                <wp:simplePos x="0" y="0"/>
                <wp:positionH relativeFrom="column">
                  <wp:posOffset>5559425</wp:posOffset>
                </wp:positionH>
                <wp:positionV relativeFrom="paragraph">
                  <wp:posOffset>106680</wp:posOffset>
                </wp:positionV>
                <wp:extent cx="1430020" cy="457200"/>
                <wp:effectExtent l="6350" t="12700" r="11430" b="6350"/>
                <wp:wrapNone/>
                <wp:docPr id="73" name="Text Box 5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0020" cy="457200"/>
                        </a:xfrm>
                        <a:prstGeom prst="rect">
                          <a:avLst/>
                        </a:prstGeom>
                        <a:solidFill>
                          <a:srgbClr val="C5E0B3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B1FB91" w14:textId="77777777" w:rsidR="008B6E25" w:rsidRPr="00B65124" w:rsidRDefault="008B6E25" w:rsidP="008B6E25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Director of Undergraduate Research</w:t>
                            </w:r>
                          </w:p>
                          <w:p w14:paraId="5E0C8B78" w14:textId="77777777" w:rsidR="008B6E25" w:rsidRPr="00393C79" w:rsidRDefault="00393C79" w:rsidP="008B6E25">
                            <w:pPr>
                              <w:jc w:val="center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393C79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Alicia Kinoshit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id="Text Box 509" o:spid="_x0000_s1043" type="#_x0000_t202" style="position:absolute;margin-left:437.75pt;margin-top:8.4pt;width:112.6pt;height:36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" fillcolor="#c5e0b3">
                <v:textbox>
                  <w:txbxContent>
                    <w:p w:rsidR="008B6E25" w:rsidRPr="00B65124" w:rsidRDefault="008B6E25" w:rsidP="008B6E25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Director of Undergraduate Research</w:t>
                      </w:r>
                    </w:p>
                    <w:p w:rsidR="008B6E25" w:rsidRPr="00393C79" w:rsidRDefault="00393C79" w:rsidP="008B6E25">
                      <w:pPr>
                        <w:jc w:val="center"/>
                        <w:rPr>
                          <w:b/>
                          <w:sz w:val="16"/>
                          <w:szCs w:val="16"/>
                        </w:rPr>
                      </w:pPr>
                      <w:r w:rsidRPr="00393C79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Alicia Kinoshit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14720" behindDoc="0" locked="0" layoutInCell="1" allowOverlap="1" wp14:anchorId="351D8E9B" wp14:editId="49F4AF9E">
                <wp:simplePos x="0" y="0"/>
                <wp:positionH relativeFrom="column">
                  <wp:posOffset>4010025</wp:posOffset>
                </wp:positionH>
                <wp:positionV relativeFrom="paragraph">
                  <wp:posOffset>99060</wp:posOffset>
                </wp:positionV>
                <wp:extent cx="1381760" cy="455295"/>
                <wp:effectExtent l="9525" t="5080" r="8890" b="6350"/>
                <wp:wrapNone/>
                <wp:docPr id="72" name="Text Box 1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1760" cy="455295"/>
                        </a:xfrm>
                        <a:prstGeom prst="rect">
                          <a:avLst/>
                        </a:prstGeom>
                        <a:solidFill>
                          <a:srgbClr val="C5E0B3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71842" dir="2700000" algn="ctr" rotWithShape="0">
                                  <a:srgbClr val="00000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57F11D4C" w14:textId="77777777" w:rsidR="007B7061" w:rsidRPr="00E05D1D" w:rsidRDefault="00E05D1D" w:rsidP="003F1A1D">
                            <w:pPr>
                              <w:jc w:val="center"/>
                              <w:rPr>
                                <w:rFonts w:ascii="Arial" w:hAnsi="Arial" w:cs="Arial"/>
                                <w:sz w:val="15"/>
                                <w:szCs w:val="15"/>
                              </w:rPr>
                            </w:pPr>
                            <w:r w:rsidRPr="00E05D1D">
                              <w:rPr>
                                <w:rFonts w:ascii="Arial" w:hAnsi="Arial" w:cs="Arial"/>
                                <w:sz w:val="15"/>
                                <w:szCs w:val="15"/>
                              </w:rPr>
                              <w:t>Asst Vice President</w:t>
                            </w:r>
                            <w:r w:rsidR="007B7061" w:rsidRPr="00E05D1D">
                              <w:rPr>
                                <w:rFonts w:ascii="Arial" w:hAnsi="Arial" w:cs="Arial"/>
                                <w:sz w:val="15"/>
                                <w:szCs w:val="15"/>
                              </w:rPr>
                              <w:t xml:space="preserve"> of</w:t>
                            </w:r>
                          </w:p>
                          <w:p w14:paraId="57FDD582" w14:textId="77777777" w:rsidR="007B7061" w:rsidRPr="00E05D1D" w:rsidRDefault="007B7061" w:rsidP="00D91B54">
                            <w:pPr>
                              <w:jc w:val="center"/>
                              <w:rPr>
                                <w:rFonts w:ascii="Arial" w:hAnsi="Arial" w:cs="Arial"/>
                                <w:sz w:val="15"/>
                                <w:szCs w:val="15"/>
                              </w:rPr>
                            </w:pPr>
                            <w:r w:rsidRPr="00E05D1D">
                              <w:rPr>
                                <w:rFonts w:ascii="Arial" w:hAnsi="Arial" w:cs="Arial"/>
                                <w:sz w:val="15"/>
                                <w:szCs w:val="15"/>
                              </w:rPr>
                              <w:t xml:space="preserve">Research </w:t>
                            </w:r>
                            <w:r w:rsidR="00E05D1D" w:rsidRPr="00E05D1D">
                              <w:rPr>
                                <w:rFonts w:ascii="Arial" w:hAnsi="Arial" w:cs="Arial"/>
                                <w:sz w:val="15"/>
                                <w:szCs w:val="15"/>
                              </w:rPr>
                              <w:t>Support Services</w:t>
                            </w:r>
                          </w:p>
                          <w:p w14:paraId="3FF4C174" w14:textId="77777777" w:rsidR="00482A85" w:rsidRPr="00482A85" w:rsidRDefault="0001324F" w:rsidP="00482A85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Rick Gulizia</w:t>
                            </w:r>
                          </w:p>
                          <w:p w14:paraId="2BAE6831" w14:textId="77777777" w:rsidR="007B7061" w:rsidRPr="00567FDD" w:rsidRDefault="007B7061" w:rsidP="00482A85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0000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id="Text Box 141" o:spid="_x0000_s1044" type="#_x0000_t202" style="position:absolute;margin-left:315.75pt;margin-top:7.8pt;width:108.8pt;height:35.85pt;z-index:251614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" fillcolor="#c5e0b3">
                <v:shadow color="black" offset="4pt,4pt"/>
                <v:textbox>
                  <w:txbxContent>
                    <w:p w:rsidR="007B7061" w:rsidRPr="00E05D1D" w:rsidRDefault="00E05D1D" w:rsidP="003F1A1D">
                      <w:pPr>
                        <w:jc w:val="center"/>
                        <w:rPr>
                          <w:rFonts w:ascii="Arial" w:hAnsi="Arial" w:cs="Arial"/>
                          <w:sz w:val="15"/>
                          <w:szCs w:val="15"/>
                        </w:rPr>
                      </w:pPr>
                      <w:r w:rsidRPr="00E05D1D">
                        <w:rPr>
                          <w:rFonts w:ascii="Arial" w:hAnsi="Arial" w:cs="Arial"/>
                          <w:sz w:val="15"/>
                          <w:szCs w:val="15"/>
                        </w:rPr>
                        <w:t>Asst Vice President</w:t>
                      </w:r>
                      <w:r w:rsidR="007B7061" w:rsidRPr="00E05D1D">
                        <w:rPr>
                          <w:rFonts w:ascii="Arial" w:hAnsi="Arial" w:cs="Arial"/>
                          <w:sz w:val="15"/>
                          <w:szCs w:val="15"/>
                        </w:rPr>
                        <w:t xml:space="preserve"> of</w:t>
                      </w:r>
                    </w:p>
                    <w:p w:rsidR="007B7061" w:rsidRPr="00E05D1D" w:rsidRDefault="007B7061" w:rsidP="00D91B54">
                      <w:pPr>
                        <w:jc w:val="center"/>
                        <w:rPr>
                          <w:rFonts w:ascii="Arial" w:hAnsi="Arial" w:cs="Arial"/>
                          <w:sz w:val="15"/>
                          <w:szCs w:val="15"/>
                        </w:rPr>
                      </w:pPr>
                      <w:r w:rsidRPr="00E05D1D">
                        <w:rPr>
                          <w:rFonts w:ascii="Arial" w:hAnsi="Arial" w:cs="Arial"/>
                          <w:sz w:val="15"/>
                          <w:szCs w:val="15"/>
                        </w:rPr>
                        <w:t xml:space="preserve">Research </w:t>
                      </w:r>
                      <w:r w:rsidR="00E05D1D" w:rsidRPr="00E05D1D">
                        <w:rPr>
                          <w:rFonts w:ascii="Arial" w:hAnsi="Arial" w:cs="Arial"/>
                          <w:sz w:val="15"/>
                          <w:szCs w:val="15"/>
                        </w:rPr>
                        <w:t>Support Services</w:t>
                      </w:r>
                    </w:p>
                    <w:p w:rsidR="00482A85" w:rsidRPr="00482A85" w:rsidRDefault="0001324F" w:rsidP="00482A85">
                      <w:pPr>
                        <w:jc w:val="center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Rick Gulizia</w:t>
                      </w:r>
                    </w:p>
                    <w:p w:rsidR="007B7061" w:rsidRPr="00567FDD" w:rsidRDefault="007B7061" w:rsidP="00482A85">
                      <w:pPr>
                        <w:jc w:val="center"/>
                        <w:rPr>
                          <w:rFonts w:ascii="Arial" w:hAnsi="Arial" w:cs="Arial"/>
                          <w:b/>
                          <w:color w:val="FF0000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D2BAA">
        <w:rPr>
          <w:rFonts w:ascii="Arial" w:hAnsi="Arial" w:cs="Arial"/>
          <w:sz w:val="28"/>
          <w:szCs w:val="28"/>
        </w:rPr>
        <w:tab/>
      </w:r>
    </w:p>
    <w:p w14:paraId="40DCF1A0" w14:textId="77777777" w:rsidR="008B6E25" w:rsidRDefault="00125C8E" w:rsidP="001B430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31104" behindDoc="0" locked="0" layoutInCell="1" allowOverlap="1" wp14:anchorId="4B021C09" wp14:editId="2AFA64BB">
                <wp:simplePos x="0" y="0"/>
                <wp:positionH relativeFrom="column">
                  <wp:posOffset>464185</wp:posOffset>
                </wp:positionH>
                <wp:positionV relativeFrom="paragraph">
                  <wp:posOffset>32385</wp:posOffset>
                </wp:positionV>
                <wp:extent cx="1397000" cy="484505"/>
                <wp:effectExtent l="6985" t="9525" r="5715" b="10795"/>
                <wp:wrapNone/>
                <wp:docPr id="71" name="Text Box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7000" cy="484505"/>
                        </a:xfrm>
                        <a:prstGeom prst="rect">
                          <a:avLst/>
                        </a:prstGeom>
                        <a:solidFill>
                          <a:srgbClr val="C5E0B3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84B0C1" w14:textId="77777777" w:rsidR="00D3599B" w:rsidRPr="002C66B0" w:rsidRDefault="000D5DAF" w:rsidP="00D80E8D">
                            <w:pPr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2C66B0">
                              <w:rPr>
                                <w:rFonts w:ascii="Arial" w:hAnsi="Arial" w:cs="Arial"/>
                                <w:color w:val="000000"/>
                                <w:sz w:val="16"/>
                                <w:szCs w:val="16"/>
                              </w:rPr>
                              <w:t>Director, TTO</w:t>
                            </w:r>
                          </w:p>
                          <w:p w14:paraId="1E7DA9AB" w14:textId="77777777" w:rsidR="001C0714" w:rsidRPr="002C66B0" w:rsidRDefault="001C0714" w:rsidP="001C071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2C66B0">
                              <w:rPr>
                                <w:rFonts w:ascii="Arial" w:hAnsi="Arial" w:cs="Arial"/>
                                <w:b/>
                                <w:color w:val="000000"/>
                                <w:sz w:val="16"/>
                                <w:szCs w:val="16"/>
                              </w:rPr>
                              <w:t>Tommy Martindale</w:t>
                            </w:r>
                          </w:p>
                          <w:p w14:paraId="55E2B885" w14:textId="77777777" w:rsidR="000D5DAF" w:rsidRPr="002C66B0" w:rsidRDefault="000D5DAF" w:rsidP="001C071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id="Text Box 307" o:spid="_x0000_s1045" type="#_x0000_t202" style="position:absolute;margin-left:36.55pt;margin-top:2.55pt;width:110pt;height:38.15pt;z-index:251631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" fillcolor="#c5e0b3">
                <v:textbox>
                  <w:txbxContent>
                    <w:p w:rsidR="00D3599B" w:rsidRPr="002C66B0" w:rsidRDefault="000D5DAF" w:rsidP="00D80E8D">
                      <w:pPr>
                        <w:jc w:val="center"/>
                        <w:rPr>
                          <w:rFonts w:ascii="Arial" w:hAnsi="Arial" w:cs="Arial"/>
                          <w:color w:val="000000"/>
                          <w:sz w:val="16"/>
                          <w:szCs w:val="16"/>
                        </w:rPr>
                      </w:pPr>
                      <w:r w:rsidRPr="002C66B0">
                        <w:rPr>
                          <w:rFonts w:ascii="Arial" w:hAnsi="Arial" w:cs="Arial"/>
                          <w:color w:val="000000"/>
                          <w:sz w:val="16"/>
                          <w:szCs w:val="16"/>
                        </w:rPr>
                        <w:t>Director, TTO</w:t>
                      </w:r>
                    </w:p>
                    <w:p w:rsidR="001C0714" w:rsidRPr="002C66B0" w:rsidRDefault="001C0714" w:rsidP="001C0714">
                      <w:pPr>
                        <w:jc w:val="center"/>
                        <w:rPr>
                          <w:rFonts w:ascii="Arial" w:hAnsi="Arial" w:cs="Arial"/>
                          <w:b/>
                          <w:color w:val="000000"/>
                          <w:sz w:val="16"/>
                          <w:szCs w:val="16"/>
                        </w:rPr>
                      </w:pPr>
                      <w:r w:rsidRPr="002C66B0">
                        <w:rPr>
                          <w:rFonts w:ascii="Arial" w:hAnsi="Arial" w:cs="Arial"/>
                          <w:b/>
                          <w:color w:val="000000"/>
                          <w:sz w:val="16"/>
                          <w:szCs w:val="16"/>
                        </w:rPr>
                        <w:t>Tommy Martindale</w:t>
                      </w:r>
                    </w:p>
                    <w:p w:rsidR="000D5DAF" w:rsidRPr="002C66B0" w:rsidRDefault="000D5DAF" w:rsidP="001C0714">
                      <w:pPr>
                        <w:jc w:val="center"/>
                        <w:rPr>
                          <w:rFonts w:ascii="Arial" w:hAnsi="Arial" w:cs="Arial"/>
                          <w:b/>
                          <w:color w:val="000000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13696" behindDoc="0" locked="0" layoutInCell="1" allowOverlap="1" wp14:anchorId="62F71D24" wp14:editId="3D25EBA9">
                <wp:simplePos x="0" y="0"/>
                <wp:positionH relativeFrom="column">
                  <wp:posOffset>1943100</wp:posOffset>
                </wp:positionH>
                <wp:positionV relativeFrom="paragraph">
                  <wp:posOffset>55245</wp:posOffset>
                </wp:positionV>
                <wp:extent cx="1584325" cy="461645"/>
                <wp:effectExtent l="9525" t="13335" r="6350" b="10795"/>
                <wp:wrapNone/>
                <wp:docPr id="70" name="Text Box 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4325" cy="461645"/>
                        </a:xfrm>
                        <a:prstGeom prst="rect">
                          <a:avLst/>
                        </a:prstGeom>
                        <a:solidFill>
                          <a:srgbClr val="C5E0B3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71842" dir="2700000" algn="ctr" rotWithShape="0">
                                  <a:srgbClr val="00000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001081C" w14:textId="77777777" w:rsidR="005C4168" w:rsidRDefault="005C4168" w:rsidP="006A4E84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Information Technology Director</w:t>
                            </w:r>
                          </w:p>
                          <w:p w14:paraId="72A10E62" w14:textId="77777777" w:rsidR="005C4168" w:rsidRPr="005C4168" w:rsidRDefault="005C4168" w:rsidP="006A4E84">
                            <w:pPr>
                              <w:jc w:val="center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5C4168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Matt Brow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id="Text Box 129" o:spid="_x0000_s1046" type="#_x0000_t202" style="position:absolute;margin-left:153pt;margin-top:4.35pt;width:124.75pt;height:36.35pt;z-index:251613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" fillcolor="#c5e0b3">
                <v:shadow color="black" offset="4pt,4pt"/>
                <v:textbox>
                  <w:txbxContent>
                    <w:p w:rsidR="005C4168" w:rsidRDefault="005C4168" w:rsidP="006A4E84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Information Technology Director</w:t>
                      </w:r>
                    </w:p>
                    <w:p w:rsidR="005C4168" w:rsidRPr="005C4168" w:rsidRDefault="005C4168" w:rsidP="006A4E84">
                      <w:pPr>
                        <w:jc w:val="center"/>
                        <w:rPr>
                          <w:b/>
                          <w:sz w:val="16"/>
                          <w:szCs w:val="16"/>
                        </w:rPr>
                      </w:pPr>
                      <w:r w:rsidRPr="005C4168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Matt Brow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2CE765A" wp14:editId="759F513B">
                <wp:simplePos x="0" y="0"/>
                <wp:positionH relativeFrom="column">
                  <wp:posOffset>9984740</wp:posOffset>
                </wp:positionH>
                <wp:positionV relativeFrom="paragraph">
                  <wp:posOffset>142875</wp:posOffset>
                </wp:positionV>
                <wp:extent cx="212090" cy="1270"/>
                <wp:effectExtent l="21590" t="62865" r="13970" b="59690"/>
                <wp:wrapNone/>
                <wp:docPr id="69" name="AutoShape 4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2090" cy="127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25A00DBB" id="AutoShape 491" o:spid="_x0000_s1026" type="#_x0000_t32" style="position:absolute;margin-left:786.2pt;margin-top:11.25pt;width:16.7pt;height:.1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" strokeweight="1.5pt">
                <v:stroke startarrow="block"/>
              </v:shape>
            </w:pict>
          </mc:Fallback>
        </mc:AlternateContent>
      </w:r>
      <w:r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7BFC2C0E" wp14:editId="14331D62">
                <wp:simplePos x="0" y="0"/>
                <wp:positionH relativeFrom="column">
                  <wp:posOffset>10172700</wp:posOffset>
                </wp:positionH>
                <wp:positionV relativeFrom="paragraph">
                  <wp:posOffset>142875</wp:posOffset>
                </wp:positionV>
                <wp:extent cx="0" cy="1666875"/>
                <wp:effectExtent l="9525" t="15240" r="9525" b="13335"/>
                <wp:wrapNone/>
                <wp:docPr id="68" name="AutoShape 4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66687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2CB5A201" id="AutoShape 419" o:spid="_x0000_s1026" type="#_x0000_t32" style="position:absolute;margin-left:801pt;margin-top:11.25pt;width:0;height:131.25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" strokeweight="1.5pt"/>
            </w:pict>
          </mc:Fallback>
        </mc:AlternateContent>
      </w:r>
      <w:r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07FAFBAB" wp14:editId="4295720A">
                <wp:simplePos x="0" y="0"/>
                <wp:positionH relativeFrom="column">
                  <wp:posOffset>3881755</wp:posOffset>
                </wp:positionH>
                <wp:positionV relativeFrom="paragraph">
                  <wp:posOffset>120650</wp:posOffset>
                </wp:positionV>
                <wp:extent cx="16510" cy="3827780"/>
                <wp:effectExtent l="14605" t="12065" r="16510" b="17780"/>
                <wp:wrapNone/>
                <wp:docPr id="67" name="AutoShape 5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6510" cy="382778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44CC0D27" id="AutoShape 543" o:spid="_x0000_s1026" type="#_x0000_t32" style="position:absolute;margin-left:305.65pt;margin-top:9.5pt;width:1.3pt;height:301.4pt;flip:x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" strokeweight="1.5pt"/>
            </w:pict>
          </mc:Fallback>
        </mc:AlternateContent>
      </w:r>
      <w:r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7A44B5D5" wp14:editId="3900A22B">
                <wp:simplePos x="0" y="0"/>
                <wp:positionH relativeFrom="column">
                  <wp:posOffset>6629400</wp:posOffset>
                </wp:positionH>
                <wp:positionV relativeFrom="paragraph">
                  <wp:posOffset>120650</wp:posOffset>
                </wp:positionV>
                <wp:extent cx="114300" cy="635"/>
                <wp:effectExtent l="9525" t="59690" r="28575" b="63500"/>
                <wp:wrapNone/>
                <wp:docPr id="66" name="AutoShape 4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4300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5DD9E5B0" id="AutoShape 493" o:spid="_x0000_s1026" type="#_x0000_t32" style="position:absolute;margin-left:522pt;margin-top:9.5pt;width:9pt;height:.0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" strokeweight="1.5pt">
                <v:stroke endarrow="block"/>
              </v:shape>
            </w:pict>
          </mc:Fallback>
        </mc:AlternateContent>
      </w: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685A13C6" wp14:editId="62B5900F">
                <wp:simplePos x="0" y="0"/>
                <wp:positionH relativeFrom="column">
                  <wp:posOffset>3898265</wp:posOffset>
                </wp:positionH>
                <wp:positionV relativeFrom="paragraph">
                  <wp:posOffset>118745</wp:posOffset>
                </wp:positionV>
                <wp:extent cx="98425" cy="1905"/>
                <wp:effectExtent l="12065" t="57785" r="22860" b="64135"/>
                <wp:wrapNone/>
                <wp:docPr id="65" name="AutoShape 5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8425" cy="190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31B965F7" id="AutoShape 535" o:spid="_x0000_s1026" type="#_x0000_t32" style="position:absolute;margin-left:306.95pt;margin-top:9.35pt;width:7.75pt;height:.1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" strokeweight="1.5pt">
                <v:stroke endarrow="block"/>
              </v:shape>
            </w:pict>
          </mc:Fallback>
        </mc:AlternateContent>
      </w:r>
    </w:p>
    <w:p w14:paraId="772E5340" w14:textId="77777777" w:rsidR="001B4307" w:rsidRPr="001B4307" w:rsidRDefault="00125C8E" w:rsidP="001B430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5072" behindDoc="0" locked="0" layoutInCell="1" allowOverlap="1" wp14:anchorId="6A647653" wp14:editId="2B1C370E">
                <wp:simplePos x="0" y="0"/>
                <wp:positionH relativeFrom="column">
                  <wp:posOffset>3565525</wp:posOffset>
                </wp:positionH>
                <wp:positionV relativeFrom="paragraph">
                  <wp:posOffset>123825</wp:posOffset>
                </wp:positionV>
                <wp:extent cx="111125" cy="635"/>
                <wp:effectExtent l="22225" t="57785" r="9525" b="65405"/>
                <wp:wrapNone/>
                <wp:docPr id="64" name="AutoShape 6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11125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282012A5" id="AutoShape 616" o:spid="_x0000_s1026" type="#_x0000_t32" style="position:absolute;margin-left:280.75pt;margin-top:9.75pt;width:8.75pt;height:.05pt;flip:x;z-index:25171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" strokeweight="1.5pt">
                <v:stroke endarrow="block"/>
              </v:shape>
            </w:pict>
          </mc:Fallback>
        </mc:AlternateContent>
      </w:r>
      <w:r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3024" behindDoc="0" locked="0" layoutInCell="1" allowOverlap="1" wp14:anchorId="7478D2F3" wp14:editId="5A419D53">
                <wp:simplePos x="0" y="0"/>
                <wp:positionH relativeFrom="column">
                  <wp:posOffset>3676650</wp:posOffset>
                </wp:positionH>
                <wp:positionV relativeFrom="paragraph">
                  <wp:posOffset>124460</wp:posOffset>
                </wp:positionV>
                <wp:extent cx="0" cy="1666875"/>
                <wp:effectExtent l="9525" t="10795" r="9525" b="17780"/>
                <wp:wrapNone/>
                <wp:docPr id="63" name="AutoShape 6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66687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7BD35AC3" id="AutoShape 613" o:spid="_x0000_s1026" type="#_x0000_t32" style="position:absolute;margin-left:289.5pt;margin-top:9.8pt;width:0;height:131.25pt;z-index:251713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" strokeweight="1.5pt"/>
            </w:pict>
          </mc:Fallback>
        </mc:AlternateContent>
      </w: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90496" behindDoc="0" locked="0" layoutInCell="1" allowOverlap="1" wp14:anchorId="223D6C78" wp14:editId="2976FFFA">
                <wp:simplePos x="0" y="0"/>
                <wp:positionH relativeFrom="column">
                  <wp:posOffset>6207125</wp:posOffset>
                </wp:positionH>
                <wp:positionV relativeFrom="paragraph">
                  <wp:posOffset>145415</wp:posOffset>
                </wp:positionV>
                <wp:extent cx="635" cy="127000"/>
                <wp:effectExtent l="15875" t="12700" r="12065" b="12700"/>
                <wp:wrapNone/>
                <wp:docPr id="62" name="AutoShape 5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12700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406134C2" id="AutoShape 583" o:spid="_x0000_s1026" type="#_x0000_t32" style="position:absolute;margin-left:488.75pt;margin-top:11.45pt;width:.05pt;height:10pt;z-index:251690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" strokeweight="1.5pt"/>
            </w:pict>
          </mc:Fallback>
        </mc:AlternateContent>
      </w:r>
      <w:r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18816" behindDoc="0" locked="0" layoutInCell="1" allowOverlap="1" wp14:anchorId="5546DF21" wp14:editId="1AEACF81">
                <wp:simplePos x="0" y="0"/>
                <wp:positionH relativeFrom="column">
                  <wp:posOffset>4013200</wp:posOffset>
                </wp:positionH>
                <wp:positionV relativeFrom="paragraph">
                  <wp:posOffset>175895</wp:posOffset>
                </wp:positionV>
                <wp:extent cx="1378585" cy="453390"/>
                <wp:effectExtent l="12700" t="5080" r="8890" b="8255"/>
                <wp:wrapNone/>
                <wp:docPr id="61" name="Text Box 1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8585" cy="4533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71842" dir="2700000" algn="ctr" rotWithShape="0">
                                  <a:srgbClr val="00000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86BD3B0" w14:textId="77777777" w:rsidR="007B7061" w:rsidRPr="00232DA4" w:rsidRDefault="0054454B" w:rsidP="00D91B54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Assistant to the Director of Research</w:t>
                            </w:r>
                          </w:p>
                          <w:p w14:paraId="0BA4E8CC" w14:textId="77777777" w:rsidR="002C2E98" w:rsidRPr="00232DA4" w:rsidRDefault="00EE5ADD" w:rsidP="002C2E9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Ashley Rubio</w:t>
                            </w:r>
                          </w:p>
                          <w:p w14:paraId="50839620" w14:textId="77777777" w:rsidR="007B7061" w:rsidRPr="009C18B1" w:rsidRDefault="007B7061" w:rsidP="002C2E9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id="Text Box 138" o:spid="_x0000_s1047" type="#_x0000_t202" style="position:absolute;margin-left:316pt;margin-top:13.85pt;width:108.55pt;height:35.7pt;z-index:251618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">
                <v:shadow color="black" offset="4pt,4pt"/>
                <v:textbox>
                  <w:txbxContent>
                    <w:p w:rsidR="007B7061" w:rsidRPr="00232DA4" w:rsidRDefault="0054454B" w:rsidP="00D91B54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Assistant to the Director of Research</w:t>
                      </w:r>
                    </w:p>
                    <w:p w:rsidR="002C2E98" w:rsidRPr="00232DA4" w:rsidRDefault="00EE5ADD" w:rsidP="002C2E98">
                      <w:pPr>
                        <w:jc w:val="center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Ashley Rubio</w:t>
                      </w:r>
                    </w:p>
                    <w:p w:rsidR="007B7061" w:rsidRPr="009C18B1" w:rsidRDefault="007B7061" w:rsidP="002C2E98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73CAD12" w14:textId="77777777" w:rsidR="001B4307" w:rsidRPr="001B4307" w:rsidRDefault="00125C8E" w:rsidP="001B430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32128" behindDoc="0" locked="0" layoutInCell="1" allowOverlap="1" wp14:anchorId="3D274B86" wp14:editId="27892E58">
                <wp:simplePos x="0" y="0"/>
                <wp:positionH relativeFrom="column">
                  <wp:posOffset>440055</wp:posOffset>
                </wp:positionH>
                <wp:positionV relativeFrom="paragraph">
                  <wp:posOffset>189230</wp:posOffset>
                </wp:positionV>
                <wp:extent cx="1389380" cy="484505"/>
                <wp:effectExtent l="11430" t="13335" r="8890" b="6985"/>
                <wp:wrapNone/>
                <wp:docPr id="60" name="Text Box 3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9380" cy="484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EB9D2F" w14:textId="77777777" w:rsidR="000D5DAF" w:rsidRPr="00232DA4" w:rsidRDefault="000D5DAF" w:rsidP="000D5DAF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232DA4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Licensing </w:t>
                            </w:r>
                            <w:r w:rsidR="00511EF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Manager</w:t>
                            </w:r>
                            <w:r w:rsidRPr="00232DA4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, TTO</w:t>
                            </w:r>
                          </w:p>
                          <w:p w14:paraId="61F9E6A5" w14:textId="77777777" w:rsidR="000D5DAF" w:rsidRPr="00956CFC" w:rsidRDefault="00956CFC" w:rsidP="000D5DAF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956CFC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Kyle Welch</w:t>
                            </w:r>
                          </w:p>
                          <w:p w14:paraId="4B122839" w14:textId="77777777" w:rsidR="00D3599B" w:rsidRPr="00D80E8D" w:rsidRDefault="00D3599B" w:rsidP="00D80E8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id="Text Box 308" o:spid="_x0000_s1048" type="#_x0000_t202" style="position:absolute;margin-left:34.65pt;margin-top:14.9pt;width:109.4pt;height:38.15pt;z-index:251632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">
                <v:textbox>
                  <w:txbxContent>
                    <w:p w:rsidR="000D5DAF" w:rsidRPr="00232DA4" w:rsidRDefault="000D5DAF" w:rsidP="000D5DAF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232DA4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Licensing </w:t>
                      </w:r>
                      <w:r w:rsidR="00511EFE">
                        <w:rPr>
                          <w:rFonts w:ascii="Arial" w:hAnsi="Arial" w:cs="Arial"/>
                          <w:sz w:val="16"/>
                          <w:szCs w:val="16"/>
                        </w:rPr>
                        <w:t>Manager</w:t>
                      </w:r>
                      <w:r w:rsidRPr="00232DA4">
                        <w:rPr>
                          <w:rFonts w:ascii="Arial" w:hAnsi="Arial" w:cs="Arial"/>
                          <w:sz w:val="16"/>
                          <w:szCs w:val="16"/>
                        </w:rPr>
                        <w:t>, TTO</w:t>
                      </w:r>
                    </w:p>
                    <w:p w:rsidR="000D5DAF" w:rsidRPr="00956CFC" w:rsidRDefault="00956CFC" w:rsidP="000D5DAF">
                      <w:pPr>
                        <w:jc w:val="center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 w:rsidRPr="00956CFC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Kyle Welch</w:t>
                      </w:r>
                    </w:p>
                    <w:p w:rsidR="00D3599B" w:rsidRPr="00D80E8D" w:rsidRDefault="00D3599B" w:rsidP="00D80E8D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703808" behindDoc="0" locked="0" layoutInCell="1" allowOverlap="1" wp14:anchorId="54C3B791" wp14:editId="73660818">
                <wp:simplePos x="0" y="0"/>
                <wp:positionH relativeFrom="column">
                  <wp:posOffset>1068705</wp:posOffset>
                </wp:positionH>
                <wp:positionV relativeFrom="paragraph">
                  <wp:posOffset>98425</wp:posOffset>
                </wp:positionV>
                <wp:extent cx="0" cy="95885"/>
                <wp:effectExtent l="11430" t="17780" r="17145" b="10160"/>
                <wp:wrapNone/>
                <wp:docPr id="59" name="AutoShape 6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9588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69B4D096" id="AutoShape 602" o:spid="_x0000_s1026" type="#_x0000_t32" style="position:absolute;margin-left:84.15pt;margin-top:7.75pt;width:0;height:7.55pt;z-index:25170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" strokeweight="1.5pt"/>
            </w:pict>
          </mc:Fallback>
        </mc:AlternateContent>
      </w: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2C51796E" wp14:editId="4CAC3C6A">
                <wp:simplePos x="0" y="0"/>
                <wp:positionH relativeFrom="column">
                  <wp:posOffset>5559425</wp:posOffset>
                </wp:positionH>
                <wp:positionV relativeFrom="paragraph">
                  <wp:posOffset>67945</wp:posOffset>
                </wp:positionV>
                <wp:extent cx="1379855" cy="351790"/>
                <wp:effectExtent l="6350" t="6350" r="13970" b="13335"/>
                <wp:wrapNone/>
                <wp:docPr id="58" name="Text Box 5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9855" cy="3517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E14D80" w14:textId="77777777" w:rsidR="004C0EB0" w:rsidRPr="00A02AB0" w:rsidRDefault="004C0EB0" w:rsidP="004C0EB0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Student Position</w:t>
                            </w:r>
                          </w:p>
                          <w:p w14:paraId="4B6715F2" w14:textId="77777777" w:rsidR="004C0EB0" w:rsidRPr="004F003C" w:rsidRDefault="004C0EB0" w:rsidP="004C0EB0">
                            <w:pPr>
                              <w:jc w:val="center"/>
                              <w:rPr>
                                <w:b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4F003C">
                              <w:rPr>
                                <w:rFonts w:ascii="Arial" w:hAnsi="Arial" w:cs="Arial"/>
                                <w:b/>
                                <w:color w:val="FF0000"/>
                                <w:sz w:val="16"/>
                                <w:szCs w:val="16"/>
                              </w:rPr>
                              <w:t>Vaca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id="Text Box 582" o:spid="_x0000_s1049" type="#_x0000_t202" style="position:absolute;margin-left:437.75pt;margin-top:5.35pt;width:108.65pt;height:27.7pt;z-index:251689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">
                <v:textbox>
                  <w:txbxContent>
                    <w:p w:rsidR="004C0EB0" w:rsidRPr="00A02AB0" w:rsidRDefault="004C0EB0" w:rsidP="004C0EB0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Student Position</w:t>
                      </w:r>
                    </w:p>
                    <w:p w:rsidR="004C0EB0" w:rsidRPr="004F003C" w:rsidRDefault="004C0EB0" w:rsidP="004C0EB0">
                      <w:pPr>
                        <w:jc w:val="center"/>
                        <w:rPr>
                          <w:b/>
                          <w:color w:val="FF0000"/>
                          <w:sz w:val="16"/>
                          <w:szCs w:val="16"/>
                        </w:rPr>
                      </w:pPr>
                      <w:r w:rsidRPr="004F003C">
                        <w:rPr>
                          <w:rFonts w:ascii="Arial" w:hAnsi="Arial" w:cs="Arial"/>
                          <w:b/>
                          <w:color w:val="FF0000"/>
                          <w:sz w:val="16"/>
                          <w:szCs w:val="16"/>
                        </w:rPr>
                        <w:t>Vacan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069684FB" wp14:editId="577835D3">
                <wp:simplePos x="0" y="0"/>
                <wp:positionH relativeFrom="column">
                  <wp:posOffset>8904605</wp:posOffset>
                </wp:positionH>
                <wp:positionV relativeFrom="paragraph">
                  <wp:posOffset>165100</wp:posOffset>
                </wp:positionV>
                <wp:extent cx="1093470" cy="445135"/>
                <wp:effectExtent l="8255" t="8255" r="12700" b="13335"/>
                <wp:wrapNone/>
                <wp:docPr id="57" name="Text Box 4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3470" cy="445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3E951D" w14:textId="77777777" w:rsidR="005C6592" w:rsidRDefault="005C6592" w:rsidP="005C6592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Z</w:t>
                            </w:r>
                            <w:r w:rsidR="006C60A9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IP Launchpad</w:t>
                            </w:r>
                          </w:p>
                          <w:p w14:paraId="01EB6210" w14:textId="77777777" w:rsidR="005C6592" w:rsidRDefault="005C6592" w:rsidP="005C6592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Associate Director</w:t>
                            </w:r>
                          </w:p>
                          <w:p w14:paraId="3E1DC233" w14:textId="77777777" w:rsidR="005C6592" w:rsidRPr="00CF6C13" w:rsidRDefault="00CF6C13" w:rsidP="005C659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CF6C13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Jenny Amaraneni</w:t>
                            </w:r>
                          </w:p>
                          <w:p w14:paraId="16AFF5D3" w14:textId="77777777" w:rsidR="00E060DE" w:rsidRDefault="00E060DE" w:rsidP="00E060D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id="Text Box 459" o:spid="_x0000_s1050" type="#_x0000_t202" style="position:absolute;margin-left:701.15pt;margin-top:13pt;width:86.1pt;height:35.0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">
                <v:textbox>
                  <w:txbxContent>
                    <w:p w:rsidR="005C6592" w:rsidRDefault="005C6592" w:rsidP="005C6592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Z</w:t>
                      </w:r>
                      <w:r w:rsidR="006C60A9">
                        <w:rPr>
                          <w:rFonts w:ascii="Arial" w:hAnsi="Arial" w:cs="Arial"/>
                          <w:sz w:val="16"/>
                          <w:szCs w:val="16"/>
                        </w:rPr>
                        <w:t>IP Launchpad</w:t>
                      </w:r>
                    </w:p>
                    <w:p w:rsidR="005C6592" w:rsidRDefault="005C6592" w:rsidP="005C6592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Associate Director</w:t>
                      </w:r>
                    </w:p>
                    <w:p w:rsidR="005C6592" w:rsidRPr="00CF6C13" w:rsidRDefault="00CF6C13" w:rsidP="005C6592">
                      <w:pPr>
                        <w:jc w:val="center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 w:rsidRPr="00CF6C13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Jenny Amaraneni</w:t>
                      </w:r>
                    </w:p>
                    <w:p w:rsidR="00E060DE" w:rsidRDefault="00E060DE" w:rsidP="00E060DE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28032" behindDoc="0" locked="0" layoutInCell="1" allowOverlap="1" wp14:anchorId="39B5B2AC" wp14:editId="0A945438">
                <wp:simplePos x="0" y="0"/>
                <wp:positionH relativeFrom="column">
                  <wp:posOffset>7117080</wp:posOffset>
                </wp:positionH>
                <wp:positionV relativeFrom="paragraph">
                  <wp:posOffset>18415</wp:posOffset>
                </wp:positionV>
                <wp:extent cx="1421130" cy="484505"/>
                <wp:effectExtent l="11430" t="13970" r="5715" b="6350"/>
                <wp:wrapNone/>
                <wp:docPr id="56" name="Text Box 3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1130" cy="484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965CB2" w14:textId="77777777" w:rsidR="004F1AA9" w:rsidRPr="00232DA4" w:rsidRDefault="000D5DAF" w:rsidP="00D80E8D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232DA4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Administrative Analyst/Specialist</w:t>
                            </w:r>
                          </w:p>
                          <w:p w14:paraId="10D938E3" w14:textId="75A60553" w:rsidR="00D80E8D" w:rsidRPr="00D80E8D" w:rsidRDefault="009F0DEF" w:rsidP="00D80E8D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0000"/>
                                <w:sz w:val="16"/>
                                <w:szCs w:val="16"/>
                              </w:rPr>
                              <w:t>Alicia Wolf (temp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39B5B2AC" id="Text Box 304" o:spid="_x0000_s1051" type="#_x0000_t202" style="position:absolute;margin-left:560.4pt;margin-top:1.45pt;width:111.9pt;height:38.15pt;z-index:251628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">
                <v:textbox>
                  <w:txbxContent>
                    <w:p w14:paraId="12965CB2" w14:textId="77777777" w:rsidR="004F1AA9" w:rsidRPr="00232DA4" w:rsidRDefault="000D5DAF" w:rsidP="00D80E8D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232DA4">
                        <w:rPr>
                          <w:rFonts w:ascii="Arial" w:hAnsi="Arial" w:cs="Arial"/>
                          <w:sz w:val="16"/>
                          <w:szCs w:val="16"/>
                        </w:rPr>
                        <w:t>Administrative Analyst/Specialist</w:t>
                      </w:r>
                    </w:p>
                    <w:p w14:paraId="10D938E3" w14:textId="75A60553" w:rsidR="00D80E8D" w:rsidRPr="00D80E8D" w:rsidRDefault="009F0DEF" w:rsidP="00D80E8D">
                      <w:pPr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FF0000"/>
                          <w:sz w:val="16"/>
                          <w:szCs w:val="16"/>
                        </w:rPr>
                        <w:t>Alicia Wolf (temp)</w:t>
                      </w:r>
                    </w:p>
                  </w:txbxContent>
                </v:textbox>
              </v:shape>
            </w:pict>
          </mc:Fallback>
        </mc:AlternateContent>
      </w:r>
    </w:p>
    <w:p w14:paraId="7DC857E3" w14:textId="77777777" w:rsidR="001B4307" w:rsidRPr="001B4307" w:rsidRDefault="00125C8E" w:rsidP="001B430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8928" behindDoc="0" locked="0" layoutInCell="1" allowOverlap="1" wp14:anchorId="776F92C0" wp14:editId="0E5DC89D">
                <wp:simplePos x="0" y="0"/>
                <wp:positionH relativeFrom="column">
                  <wp:posOffset>2056130</wp:posOffset>
                </wp:positionH>
                <wp:positionV relativeFrom="paragraph">
                  <wp:posOffset>10160</wp:posOffset>
                </wp:positionV>
                <wp:extent cx="1370330" cy="473075"/>
                <wp:effectExtent l="8255" t="10160" r="12065" b="12065"/>
                <wp:wrapNone/>
                <wp:docPr id="55" name="Text Box 6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0330" cy="473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1E00DB" w14:textId="77777777" w:rsidR="005E0056" w:rsidRPr="00232DA4" w:rsidRDefault="005E0056" w:rsidP="005E0056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Business Analyst </w:t>
                            </w:r>
                          </w:p>
                          <w:p w14:paraId="7013B5E3" w14:textId="77777777" w:rsidR="005E0056" w:rsidRPr="00D80E8D" w:rsidRDefault="005E0056" w:rsidP="005E005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Stephanie Stock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id="Text Box 607" o:spid="_x0000_s1052" type="#_x0000_t202" style="position:absolute;margin-left:161.9pt;margin-top:.8pt;width:107.9pt;height:37.25pt;z-index:251708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">
                <v:textbox>
                  <w:txbxContent>
                    <w:p w:rsidR="005E0056" w:rsidRPr="00232DA4" w:rsidRDefault="005E0056" w:rsidP="005E0056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Business Analyst </w:t>
                      </w:r>
                    </w:p>
                    <w:p w:rsidR="005E0056" w:rsidRPr="00D80E8D" w:rsidRDefault="005E0056" w:rsidP="005E0056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Stephanie Stockin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EE5E210" wp14:editId="141E4E0A">
                <wp:simplePos x="0" y="0"/>
                <wp:positionH relativeFrom="column">
                  <wp:posOffset>9972040</wp:posOffset>
                </wp:positionH>
                <wp:positionV relativeFrom="paragraph">
                  <wp:posOffset>189230</wp:posOffset>
                </wp:positionV>
                <wp:extent cx="200660" cy="635"/>
                <wp:effectExtent l="18415" t="17780" r="9525" b="10160"/>
                <wp:wrapNone/>
                <wp:docPr id="54" name="AutoShape 4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00660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30492B4D" id="AutoShape 490" o:spid="_x0000_s1026" type="#_x0000_t32" style="position:absolute;margin-left:785.2pt;margin-top:14.9pt;width:15.8pt;height:.05pt;flip:x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" strokeweight="1.5pt"/>
            </w:pict>
          </mc:Fallback>
        </mc:AlternateContent>
      </w: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69A4A162" wp14:editId="6BD01EF1">
                <wp:simplePos x="0" y="0"/>
                <wp:positionH relativeFrom="column">
                  <wp:posOffset>3898265</wp:posOffset>
                </wp:positionH>
                <wp:positionV relativeFrom="paragraph">
                  <wp:posOffset>74930</wp:posOffset>
                </wp:positionV>
                <wp:extent cx="114935" cy="635"/>
                <wp:effectExtent l="12065" t="17780" r="15875" b="10160"/>
                <wp:wrapNone/>
                <wp:docPr id="53" name="AutoShape 4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4935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6ABC89EA" id="AutoShape 464" o:spid="_x0000_s1026" type="#_x0000_t32" style="position:absolute;margin-left:306.95pt;margin-top:5.9pt;width:9.05pt;height:.0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" strokeweight="1.5pt"/>
            </w:pict>
          </mc:Fallback>
        </mc:AlternateContent>
      </w:r>
    </w:p>
    <w:p w14:paraId="09E0A331" w14:textId="77777777" w:rsidR="001B4307" w:rsidRPr="001B4307" w:rsidRDefault="00125C8E" w:rsidP="001B430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6096" behindDoc="0" locked="0" layoutInCell="1" allowOverlap="1" wp14:anchorId="2A3FE46F" wp14:editId="702B4AEA">
                <wp:simplePos x="0" y="0"/>
                <wp:positionH relativeFrom="column">
                  <wp:posOffset>3445510</wp:posOffset>
                </wp:positionH>
                <wp:positionV relativeFrom="paragraph">
                  <wp:posOffset>123190</wp:posOffset>
                </wp:positionV>
                <wp:extent cx="218440" cy="0"/>
                <wp:effectExtent l="16510" t="13335" r="12700" b="15240"/>
                <wp:wrapNone/>
                <wp:docPr id="52" name="AutoShape 6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8440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7C00CBB3" id="AutoShape 617" o:spid="_x0000_s1026" type="#_x0000_t32" style="position:absolute;margin-left:271.3pt;margin-top:9.7pt;width:17.2pt;height:0;z-index:251716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" strokeweight="1.5pt"/>
            </w:pict>
          </mc:Fallback>
        </mc:AlternateContent>
      </w:r>
      <w:r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4048" behindDoc="0" locked="0" layoutInCell="1" allowOverlap="1" wp14:anchorId="47E5F5FB" wp14:editId="5C1A8B81">
                <wp:simplePos x="0" y="0"/>
                <wp:positionH relativeFrom="column">
                  <wp:posOffset>4050665</wp:posOffset>
                </wp:positionH>
                <wp:positionV relativeFrom="paragraph">
                  <wp:posOffset>22860</wp:posOffset>
                </wp:positionV>
                <wp:extent cx="114935" cy="635"/>
                <wp:effectExtent l="12065" t="17780" r="15875" b="10160"/>
                <wp:wrapNone/>
                <wp:docPr id="51" name="AutoShape 6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4935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66B98772" id="AutoShape 615" o:spid="_x0000_s1026" type="#_x0000_t32" style="position:absolute;margin-left:318.95pt;margin-top:1.8pt;width:9.05pt;height:.05pt;z-index:251714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" strokeweight="1.5pt"/>
            </w:pict>
          </mc:Fallback>
        </mc:AlternateContent>
      </w:r>
      <w:r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30080" behindDoc="0" locked="0" layoutInCell="1" allowOverlap="1" wp14:anchorId="0166AE3B" wp14:editId="55567348">
                <wp:simplePos x="0" y="0"/>
                <wp:positionH relativeFrom="column">
                  <wp:posOffset>7105015</wp:posOffset>
                </wp:positionH>
                <wp:positionV relativeFrom="paragraph">
                  <wp:posOffset>152400</wp:posOffset>
                </wp:positionV>
                <wp:extent cx="1421130" cy="466725"/>
                <wp:effectExtent l="0" t="0" r="26670" b="28575"/>
                <wp:wrapNone/>
                <wp:docPr id="50" name="Text Box 3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1130" cy="4667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6C56CE" w14:textId="2CB65861" w:rsidR="000D5DAF" w:rsidRPr="009F0DEF" w:rsidRDefault="009F0DEF" w:rsidP="00D80E8D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9F0DEF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Director of Research </w:t>
                            </w:r>
                            <w:r w:rsidRPr="009F0DEF">
                              <w:rPr>
                                <w:rFonts w:ascii="Arial" w:hAnsi="Arial" w:cs="Arial"/>
                                <w:color w:val="000000" w:themeColor="text1"/>
                                <w:sz w:val="16"/>
                                <w:szCs w:val="16"/>
                              </w:rPr>
                              <w:t>Initiatives</w:t>
                            </w:r>
                          </w:p>
                          <w:p w14:paraId="3F4AE0B9" w14:textId="77777777" w:rsidR="005C4168" w:rsidRPr="00CF6C13" w:rsidRDefault="005C4168" w:rsidP="005C416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CF6C13">
                              <w:rPr>
                                <w:rFonts w:ascii="Arial" w:hAnsi="Arial" w:cs="Arial"/>
                                <w:b/>
                                <w:color w:val="FF0000"/>
                                <w:sz w:val="16"/>
                                <w:szCs w:val="16"/>
                              </w:rPr>
                              <w:t>Vacant</w:t>
                            </w:r>
                          </w:p>
                          <w:p w14:paraId="369BE26A" w14:textId="77777777" w:rsidR="005C4168" w:rsidRPr="00246902" w:rsidRDefault="005C4168" w:rsidP="00D80E8D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0166AE3B" id="Text Box 306" o:spid="_x0000_s1053" type="#_x0000_t202" style="position:absolute;margin-left:559.45pt;margin-top:12pt;width:111.9pt;height:36.75pt;z-index:251630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" fillcolor="white [3212]">
                <v:textbox>
                  <w:txbxContent>
                    <w:p w14:paraId="086C56CE" w14:textId="2CB65861" w:rsidR="000D5DAF" w:rsidRPr="009F0DEF" w:rsidRDefault="009F0DEF" w:rsidP="00D80E8D">
                      <w:pPr>
                        <w:jc w:val="center"/>
                        <w:rPr>
                          <w:rFonts w:ascii="Arial" w:hAnsi="Arial" w:cs="Arial"/>
                          <w:color w:val="000000" w:themeColor="text1"/>
                          <w:sz w:val="16"/>
                          <w:szCs w:val="16"/>
                        </w:rPr>
                      </w:pPr>
                      <w:r w:rsidRPr="009F0DEF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Director of Research </w:t>
                      </w:r>
                      <w:r w:rsidRPr="009F0DEF">
                        <w:rPr>
                          <w:rFonts w:ascii="Arial" w:hAnsi="Arial" w:cs="Arial"/>
                          <w:color w:val="000000" w:themeColor="text1"/>
                          <w:sz w:val="16"/>
                          <w:szCs w:val="16"/>
                        </w:rPr>
                        <w:t>Initiatives</w:t>
                      </w:r>
                    </w:p>
                    <w:p w14:paraId="3F4AE0B9" w14:textId="77777777" w:rsidR="005C4168" w:rsidRPr="00CF6C13" w:rsidRDefault="005C4168" w:rsidP="005C4168">
                      <w:pPr>
                        <w:jc w:val="center"/>
                        <w:rPr>
                          <w:rFonts w:ascii="Arial" w:hAnsi="Arial" w:cs="Arial"/>
                          <w:b/>
                          <w:color w:val="FF0000"/>
                          <w:sz w:val="16"/>
                          <w:szCs w:val="16"/>
                        </w:rPr>
                      </w:pPr>
                      <w:r w:rsidRPr="00CF6C13">
                        <w:rPr>
                          <w:rFonts w:ascii="Arial" w:hAnsi="Arial" w:cs="Arial"/>
                          <w:b/>
                          <w:color w:val="FF0000"/>
                          <w:sz w:val="16"/>
                          <w:szCs w:val="16"/>
                        </w:rPr>
                        <w:t>Vacant</w:t>
                      </w:r>
                    </w:p>
                    <w:p w14:paraId="369BE26A" w14:textId="77777777" w:rsidR="005C4168" w:rsidRPr="00246902" w:rsidRDefault="005C4168" w:rsidP="00D80E8D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5EE9B870" wp14:editId="47557D00">
                <wp:simplePos x="0" y="0"/>
                <wp:positionH relativeFrom="column">
                  <wp:posOffset>4010025</wp:posOffset>
                </wp:positionH>
                <wp:positionV relativeFrom="paragraph">
                  <wp:posOffset>76835</wp:posOffset>
                </wp:positionV>
                <wp:extent cx="1381760" cy="372110"/>
                <wp:effectExtent l="9525" t="5080" r="8890" b="13335"/>
                <wp:wrapNone/>
                <wp:docPr id="49" name="Text Box 4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1760" cy="3721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9A6991" w14:textId="77777777" w:rsidR="00122006" w:rsidRPr="00232DA4" w:rsidRDefault="00122006" w:rsidP="00122006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232DA4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Export Control</w:t>
                            </w:r>
                            <w:r w:rsidRPr="00232DA4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32DA4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Officer</w:t>
                            </w:r>
                          </w:p>
                          <w:p w14:paraId="43D0CDD2" w14:textId="77777777" w:rsidR="00122006" w:rsidRPr="00E01B7E" w:rsidRDefault="00122006" w:rsidP="00122006">
                            <w:pPr>
                              <w:jc w:val="center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E01B7E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 xml:space="preserve">Zena Hovda </w:t>
                            </w:r>
                          </w:p>
                          <w:p w14:paraId="3C74CB94" w14:textId="77777777" w:rsidR="00122006" w:rsidRDefault="00125C8E" w:rsidP="00122006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EAD59D4" wp14:editId="7B5BEF5B">
                                  <wp:extent cx="2736850" cy="1828800"/>
                                  <wp:effectExtent l="0" t="0" r="0" b="0"/>
                                  <wp:docPr id="2" name="Object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chart">
                                      <c:chart xmlns:c="http://schemas.openxmlformats.org/drawingml/2006/chart" xmlns:r="http://schemas.openxmlformats.org/officeDocument/2006/relationships" r:id="rId11"/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id="Text Box 480" o:spid="_x0000_s1054" type="#_x0000_t202" style="position:absolute;margin-left:315.75pt;margin-top:6.05pt;width:108.8pt;height:29.3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">
                <v:textbox>
                  <w:txbxContent>
                    <w:p w:rsidR="00122006" w:rsidRPr="00232DA4" w:rsidRDefault="00122006" w:rsidP="00122006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232DA4">
                        <w:rPr>
                          <w:rFonts w:ascii="Arial" w:hAnsi="Arial" w:cs="Arial"/>
                          <w:sz w:val="16"/>
                          <w:szCs w:val="16"/>
                        </w:rPr>
                        <w:t>Export Control</w:t>
                      </w:r>
                      <w:r w:rsidRPr="00232DA4">
                        <w:rPr>
                          <w:sz w:val="16"/>
                          <w:szCs w:val="16"/>
                        </w:rPr>
                        <w:t xml:space="preserve"> </w:t>
                      </w:r>
                      <w:r w:rsidRPr="00232DA4">
                        <w:rPr>
                          <w:rFonts w:ascii="Arial" w:hAnsi="Arial" w:cs="Arial"/>
                          <w:sz w:val="16"/>
                          <w:szCs w:val="16"/>
                        </w:rPr>
                        <w:t>Officer</w:t>
                      </w:r>
                    </w:p>
                    <w:p w:rsidR="00122006" w:rsidRPr="00E01B7E" w:rsidRDefault="00122006" w:rsidP="00122006">
                      <w:pPr>
                        <w:jc w:val="center"/>
                        <w:rPr>
                          <w:b/>
                          <w:sz w:val="16"/>
                          <w:szCs w:val="16"/>
                        </w:rPr>
                      </w:pPr>
                      <w:r w:rsidRPr="00E01B7E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 xml:space="preserve">Zena Hovda </w:t>
                      </w:r>
                    </w:p>
                    <w:p w:rsidR="00122006" w:rsidRDefault="00125C8E" w:rsidP="00122006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2736850" cy="1828800"/>
                            <wp:effectExtent l="0" t="0" r="0" b="0"/>
                            <wp:docPr id="2" name="Object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chart">
                                <c:chart xmlns:c="http://schemas.openxmlformats.org/drawingml/2006/chart" xmlns:r="http://schemas.openxmlformats.org/officeDocument/2006/relationships" r:id="rId12"/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09E14EDE" w14:textId="77777777" w:rsidR="001B4307" w:rsidRPr="001B4307" w:rsidRDefault="00125C8E" w:rsidP="001B430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2000" behindDoc="0" locked="0" layoutInCell="1" allowOverlap="1" wp14:anchorId="35A93A73" wp14:editId="38341243">
                <wp:simplePos x="0" y="0"/>
                <wp:positionH relativeFrom="column">
                  <wp:posOffset>1221105</wp:posOffset>
                </wp:positionH>
                <wp:positionV relativeFrom="paragraph">
                  <wp:posOffset>205105</wp:posOffset>
                </wp:positionV>
                <wp:extent cx="635" cy="105410"/>
                <wp:effectExtent l="11430" t="13335" r="16510" b="14605"/>
                <wp:wrapNone/>
                <wp:docPr id="48" name="AutoShape 6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10541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7B1CD971" id="AutoShape 610" o:spid="_x0000_s1026" type="#_x0000_t32" style="position:absolute;margin-left:96.15pt;margin-top:16.15pt;width:.05pt;height:8.3pt;z-index:25171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" strokeweight="1.5pt"/>
            </w:pict>
          </mc:Fallback>
        </mc:AlternateContent>
      </w:r>
      <w:r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9952" behindDoc="0" locked="0" layoutInCell="1" allowOverlap="1" wp14:anchorId="40AD6EEE" wp14:editId="58856B17">
                <wp:simplePos x="0" y="0"/>
                <wp:positionH relativeFrom="column">
                  <wp:posOffset>2062480</wp:posOffset>
                </wp:positionH>
                <wp:positionV relativeFrom="paragraph">
                  <wp:posOffset>158115</wp:posOffset>
                </wp:positionV>
                <wp:extent cx="1389380" cy="484505"/>
                <wp:effectExtent l="5080" t="13970" r="5715" b="6350"/>
                <wp:wrapNone/>
                <wp:docPr id="47" name="Text Box 6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9380" cy="484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C4E221" w14:textId="77777777" w:rsidR="005E0056" w:rsidRPr="00232DA4" w:rsidRDefault="005E0056" w:rsidP="005E0056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Data/Application Programmer</w:t>
                            </w:r>
                          </w:p>
                          <w:p w14:paraId="4F23DC76" w14:textId="77777777" w:rsidR="005E0056" w:rsidRPr="00956CFC" w:rsidRDefault="005E0056" w:rsidP="005E005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Ian Moore</w:t>
                            </w:r>
                          </w:p>
                          <w:p w14:paraId="2DCD77DB" w14:textId="77777777" w:rsidR="005E0056" w:rsidRPr="00D80E8D" w:rsidRDefault="005E0056" w:rsidP="005E005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id="Text Box 608" o:spid="_x0000_s1055" type="#_x0000_t202" style="position:absolute;margin-left:162.4pt;margin-top:12.45pt;width:109.4pt;height:38.15pt;z-index:251709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">
                <v:textbox>
                  <w:txbxContent>
                    <w:p w:rsidR="005E0056" w:rsidRPr="00232DA4" w:rsidRDefault="005E0056" w:rsidP="005E0056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Data/Application Programmer</w:t>
                      </w:r>
                    </w:p>
                    <w:p w:rsidR="005E0056" w:rsidRPr="00956CFC" w:rsidRDefault="005E0056" w:rsidP="005E0056">
                      <w:pPr>
                        <w:jc w:val="center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Ian Moore</w:t>
                      </w:r>
                    </w:p>
                    <w:p w:rsidR="005E0056" w:rsidRPr="00D80E8D" w:rsidRDefault="005E0056" w:rsidP="005E0056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2784" behindDoc="0" locked="0" layoutInCell="1" allowOverlap="1" wp14:anchorId="116A27E7" wp14:editId="30897487">
                <wp:simplePos x="0" y="0"/>
                <wp:positionH relativeFrom="column">
                  <wp:posOffset>1068705</wp:posOffset>
                </wp:positionH>
                <wp:positionV relativeFrom="paragraph">
                  <wp:posOffset>52705</wp:posOffset>
                </wp:positionV>
                <wp:extent cx="0" cy="105410"/>
                <wp:effectExtent l="11430" t="13335" r="17145" b="14605"/>
                <wp:wrapNone/>
                <wp:docPr id="46" name="AutoShape 6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0541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19F42430" id="AutoShape 601" o:spid="_x0000_s1026" type="#_x0000_t32" style="position:absolute;margin-left:84.15pt;margin-top:4.15pt;width:0;height:8.3pt;z-index:25170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" strokeweight="1.5pt"/>
            </w:pict>
          </mc:Fallback>
        </mc:AlternateContent>
      </w: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33152" behindDoc="0" locked="0" layoutInCell="1" allowOverlap="1" wp14:anchorId="24482DF2" wp14:editId="00175AA9">
                <wp:simplePos x="0" y="0"/>
                <wp:positionH relativeFrom="column">
                  <wp:posOffset>464185</wp:posOffset>
                </wp:positionH>
                <wp:positionV relativeFrom="paragraph">
                  <wp:posOffset>158115</wp:posOffset>
                </wp:positionV>
                <wp:extent cx="1389380" cy="441325"/>
                <wp:effectExtent l="6985" t="13970" r="13335" b="11430"/>
                <wp:wrapNone/>
                <wp:docPr id="45" name="Text Box 3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9380" cy="441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E72F65" w14:textId="77777777" w:rsidR="000D5DAF" w:rsidRPr="00232DA4" w:rsidRDefault="00AF1EDE" w:rsidP="00D80E8D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Administrative Support Coordinator/</w:t>
                            </w:r>
                            <w:r w:rsidR="000D5DAF" w:rsidRPr="00232DA4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TTO</w:t>
                            </w:r>
                          </w:p>
                          <w:p w14:paraId="761213A6" w14:textId="77777777" w:rsidR="00D3599B" w:rsidRPr="00232DA4" w:rsidRDefault="00D80E8D" w:rsidP="00D80E8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232DA4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Mike Murph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id="Text Box 309" o:spid="_x0000_s1056" type="#_x0000_t202" style="position:absolute;margin-left:36.55pt;margin-top:12.45pt;width:109.4pt;height:34.75pt;z-index:25163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">
                <v:textbox>
                  <w:txbxContent>
                    <w:p w:rsidR="000D5DAF" w:rsidRPr="00232DA4" w:rsidRDefault="00AF1EDE" w:rsidP="00D80E8D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Administrative Support Coordinator/</w:t>
                      </w:r>
                      <w:r w:rsidR="000D5DAF" w:rsidRPr="00232DA4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TTO</w:t>
                      </w:r>
                    </w:p>
                    <w:p w:rsidR="00D3599B" w:rsidRPr="00232DA4" w:rsidRDefault="00D80E8D" w:rsidP="00D80E8D">
                      <w:pPr>
                        <w:jc w:val="center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 w:rsidRPr="00232DA4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Mike Murph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1AFDAC49" wp14:editId="10C72A6A">
                <wp:simplePos x="0" y="0"/>
                <wp:positionH relativeFrom="column">
                  <wp:posOffset>8902065</wp:posOffset>
                </wp:positionH>
                <wp:positionV relativeFrom="paragraph">
                  <wp:posOffset>52705</wp:posOffset>
                </wp:positionV>
                <wp:extent cx="1082675" cy="445135"/>
                <wp:effectExtent l="5715" t="13335" r="6985" b="8255"/>
                <wp:wrapNone/>
                <wp:docPr id="44" name="Text Box 4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2675" cy="445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12E6B7" w14:textId="77777777" w:rsidR="006C60A9" w:rsidRDefault="006C60A9" w:rsidP="006C60A9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ZIP Launchpad</w:t>
                            </w:r>
                          </w:p>
                          <w:p w14:paraId="2329E448" w14:textId="77777777" w:rsidR="005C6592" w:rsidRPr="00CF6C13" w:rsidRDefault="005C6592" w:rsidP="00554CFE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CF6C13"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  <w:t>Lab Manager</w:t>
                            </w:r>
                          </w:p>
                          <w:p w14:paraId="192763EB" w14:textId="77777777" w:rsidR="00554CFE" w:rsidRDefault="00511EFE" w:rsidP="00554CFE">
                            <w:pPr>
                              <w:jc w:val="center"/>
                            </w:pPr>
                            <w:r w:rsidRPr="00511EFE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Doug Brantle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id="Text Box 462" o:spid="_x0000_s1057" type="#_x0000_t202" style="position:absolute;margin-left:700.95pt;margin-top:4.15pt;width:85.25pt;height:35.0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">
                <v:textbox>
                  <w:txbxContent>
                    <w:p w:rsidR="006C60A9" w:rsidRDefault="006C60A9" w:rsidP="006C60A9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ZIP Launchpad</w:t>
                      </w:r>
                    </w:p>
                    <w:p w:rsidR="005C6592" w:rsidRPr="00CF6C13" w:rsidRDefault="005C6592" w:rsidP="00554CFE">
                      <w:pPr>
                        <w:jc w:val="center"/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</w:pPr>
                      <w:r w:rsidRPr="00CF6C13"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  <w:t>Lab Manager</w:t>
                      </w:r>
                    </w:p>
                    <w:p w:rsidR="00554CFE" w:rsidRDefault="00511EFE" w:rsidP="00554CFE">
                      <w:pPr>
                        <w:jc w:val="center"/>
                      </w:pPr>
                      <w:r w:rsidRPr="00511EFE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Doug Brantle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43B2E6F8" wp14:editId="4153965B">
                <wp:simplePos x="0" y="0"/>
                <wp:positionH relativeFrom="column">
                  <wp:posOffset>5499100</wp:posOffset>
                </wp:positionH>
                <wp:positionV relativeFrom="paragraph">
                  <wp:posOffset>65405</wp:posOffset>
                </wp:positionV>
                <wp:extent cx="0" cy="473710"/>
                <wp:effectExtent l="12700" t="16510" r="15875" b="14605"/>
                <wp:wrapNone/>
                <wp:docPr id="43" name="AutoShape 3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0" cy="47371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7ECB7857" id="AutoShape 363" o:spid="_x0000_s1026" type="#_x0000_t32" style="position:absolute;margin-left:433pt;margin-top:5.15pt;width:0;height:37.3pt;flip:y;z-index:25163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" strokeweight="1.5pt"/>
            </w:pict>
          </mc:Fallback>
        </mc:AlternateContent>
      </w:r>
      <w:r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3EBBE7DE" wp14:editId="49BAFC13">
                <wp:simplePos x="0" y="0"/>
                <wp:positionH relativeFrom="column">
                  <wp:posOffset>5354320</wp:posOffset>
                </wp:positionH>
                <wp:positionV relativeFrom="paragraph">
                  <wp:posOffset>62865</wp:posOffset>
                </wp:positionV>
                <wp:extent cx="145415" cy="635"/>
                <wp:effectExtent l="20320" t="61595" r="15240" b="61595"/>
                <wp:wrapNone/>
                <wp:docPr id="42" name="AutoShape 4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145415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6B98CFCE" id="AutoShape 494" o:spid="_x0000_s1026" type="#_x0000_t32" style="position:absolute;margin-left:421.6pt;margin-top:4.95pt;width:11.45pt;height:.05pt;flip:x y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" strokeweight="1.5pt">
                <v:stroke endarrow="block"/>
              </v:shape>
            </w:pict>
          </mc:Fallback>
        </mc:AlternateContent>
      </w: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2565493C" wp14:editId="39B73E97">
                <wp:simplePos x="0" y="0"/>
                <wp:positionH relativeFrom="column">
                  <wp:posOffset>3898265</wp:posOffset>
                </wp:positionH>
                <wp:positionV relativeFrom="paragraph">
                  <wp:posOffset>64770</wp:posOffset>
                </wp:positionV>
                <wp:extent cx="114935" cy="635"/>
                <wp:effectExtent l="12065" t="15875" r="15875" b="12065"/>
                <wp:wrapNone/>
                <wp:docPr id="41" name="AutoShape 4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4935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30F9BDDE" id="AutoShape 443" o:spid="_x0000_s1026" type="#_x0000_t32" style="position:absolute;margin-left:306.95pt;margin-top:5.1pt;width:9.05pt;height:.05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" strokeweight="1.5pt"/>
            </w:pict>
          </mc:Fallback>
        </mc:AlternateContent>
      </w:r>
    </w:p>
    <w:p w14:paraId="239B59BD" w14:textId="168E2857" w:rsidR="001B4307" w:rsidRPr="001B4307" w:rsidRDefault="00125C8E" w:rsidP="001B430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7120" behindDoc="0" locked="0" layoutInCell="1" allowOverlap="1" wp14:anchorId="45E8FEBF" wp14:editId="1681C1B4">
                <wp:simplePos x="0" y="0"/>
                <wp:positionH relativeFrom="column">
                  <wp:posOffset>3467735</wp:posOffset>
                </wp:positionH>
                <wp:positionV relativeFrom="paragraph">
                  <wp:posOffset>178435</wp:posOffset>
                </wp:positionV>
                <wp:extent cx="218440" cy="0"/>
                <wp:effectExtent l="10160" t="10160" r="9525" b="18415"/>
                <wp:wrapNone/>
                <wp:docPr id="40" name="AutoShape 6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8440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11ECFC1B" id="AutoShape 618" o:spid="_x0000_s1026" type="#_x0000_t32" style="position:absolute;margin-left:273.05pt;margin-top:14.05pt;width:17.2pt;height:0;z-index: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" strokeweight="1.5pt"/>
            </w:pict>
          </mc:Fallback>
        </mc:AlternateContent>
      </w: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0483359E" wp14:editId="66AE3F76">
                <wp:simplePos x="0" y="0"/>
                <wp:positionH relativeFrom="column">
                  <wp:posOffset>9971405</wp:posOffset>
                </wp:positionH>
                <wp:positionV relativeFrom="paragraph">
                  <wp:posOffset>146685</wp:posOffset>
                </wp:positionV>
                <wp:extent cx="181610" cy="635"/>
                <wp:effectExtent l="17780" t="16510" r="10160" b="11430"/>
                <wp:wrapNone/>
                <wp:docPr id="37" name="AutoShape 4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1610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type w14:anchorId="64285E46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14" o:spid="_x0000_s1026" type="#_x0000_t32" style="position:absolute;margin-left:785.15pt;margin-top:11.55pt;width:14.3pt;height:.05pt;z-index: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" strokeweight="1.5pt"/>
            </w:pict>
          </mc:Fallback>
        </mc:AlternateContent>
      </w:r>
      <w:r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509D249E" wp14:editId="3792B384">
                <wp:simplePos x="0" y="0"/>
                <wp:positionH relativeFrom="column">
                  <wp:posOffset>4013200</wp:posOffset>
                </wp:positionH>
                <wp:positionV relativeFrom="paragraph">
                  <wp:posOffset>80645</wp:posOffset>
                </wp:positionV>
                <wp:extent cx="1378585" cy="341630"/>
                <wp:effectExtent l="12700" t="7620" r="8890" b="12700"/>
                <wp:wrapNone/>
                <wp:docPr id="36" name="Text Box 4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8585" cy="3416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F32C64" w14:textId="77777777" w:rsidR="0054454B" w:rsidRDefault="0054454B" w:rsidP="00F540C0">
                            <w:pPr>
                              <w:jc w:val="center"/>
                              <w:rPr>
                                <w:rFonts w:ascii="Arial" w:hAnsi="Arial" w:cs="Arial"/>
                                <w:sz w:val="15"/>
                                <w:szCs w:val="15"/>
                              </w:rPr>
                            </w:pPr>
                            <w:r w:rsidRPr="0054454B">
                              <w:rPr>
                                <w:rFonts w:ascii="Arial" w:hAnsi="Arial" w:cs="Arial"/>
                                <w:sz w:val="15"/>
                                <w:szCs w:val="15"/>
                              </w:rPr>
                              <w:t>Export Control Assistant</w:t>
                            </w:r>
                          </w:p>
                          <w:p w14:paraId="10FAD53E" w14:textId="77777777" w:rsidR="00BC1808" w:rsidRPr="00393C79" w:rsidRDefault="00393C79" w:rsidP="00F540C0">
                            <w:pPr>
                              <w:jc w:val="center"/>
                              <w:rPr>
                                <w:b/>
                                <w:color w:val="FF0000"/>
                                <w:sz w:val="15"/>
                                <w:szCs w:val="15"/>
                              </w:rPr>
                            </w:pPr>
                            <w:r w:rsidRPr="00393C79">
                              <w:rPr>
                                <w:rFonts w:ascii="Arial" w:hAnsi="Arial" w:cs="Arial"/>
                                <w:b/>
                                <w:color w:val="FF0000"/>
                                <w:sz w:val="15"/>
                                <w:szCs w:val="15"/>
                              </w:rPr>
                              <w:t>Vaca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id="Text Box 448" o:spid="_x0000_s1058" type="#_x0000_t202" style="position:absolute;margin-left:316pt;margin-top:6.35pt;width:108.55pt;height:26.9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">
                <v:textbox>
                  <w:txbxContent>
                    <w:p w:rsidR="0054454B" w:rsidRDefault="0054454B" w:rsidP="00F540C0">
                      <w:pPr>
                        <w:jc w:val="center"/>
                        <w:rPr>
                          <w:rFonts w:ascii="Arial" w:hAnsi="Arial" w:cs="Arial"/>
                          <w:sz w:val="15"/>
                          <w:szCs w:val="15"/>
                        </w:rPr>
                      </w:pPr>
                      <w:r w:rsidRPr="0054454B">
                        <w:rPr>
                          <w:rFonts w:ascii="Arial" w:hAnsi="Arial" w:cs="Arial"/>
                          <w:sz w:val="15"/>
                          <w:szCs w:val="15"/>
                        </w:rPr>
                        <w:t>Export Control Assistant</w:t>
                      </w:r>
                    </w:p>
                    <w:p w:rsidR="00BC1808" w:rsidRPr="00393C79" w:rsidRDefault="00393C79" w:rsidP="00F540C0">
                      <w:pPr>
                        <w:jc w:val="center"/>
                        <w:rPr>
                          <w:b/>
                          <w:color w:val="FF0000"/>
                          <w:sz w:val="15"/>
                          <w:szCs w:val="15"/>
                        </w:rPr>
                      </w:pPr>
                      <w:r w:rsidRPr="00393C79">
                        <w:rPr>
                          <w:rFonts w:ascii="Arial" w:hAnsi="Arial" w:cs="Arial"/>
                          <w:b/>
                          <w:color w:val="FF0000"/>
                          <w:sz w:val="15"/>
                          <w:szCs w:val="15"/>
                        </w:rPr>
                        <w:t>Vacant</w:t>
                      </w:r>
                    </w:p>
                  </w:txbxContent>
                </v:textbox>
              </v:shape>
            </w:pict>
          </mc:Fallback>
        </mc:AlternateContent>
      </w:r>
    </w:p>
    <w:p w14:paraId="19CE7F41" w14:textId="1375E26C" w:rsidR="001B4307" w:rsidRPr="001B4307" w:rsidRDefault="00125C8E" w:rsidP="00D07B63">
      <w:pPr>
        <w:tabs>
          <w:tab w:val="left" w:pos="12240"/>
        </w:tabs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29056" behindDoc="0" locked="0" layoutInCell="1" allowOverlap="1" wp14:anchorId="712E6D7C" wp14:editId="2C7BF7EB">
                <wp:simplePos x="0" y="0"/>
                <wp:positionH relativeFrom="column">
                  <wp:posOffset>7105015</wp:posOffset>
                </wp:positionH>
                <wp:positionV relativeFrom="paragraph">
                  <wp:posOffset>26670</wp:posOffset>
                </wp:positionV>
                <wp:extent cx="1421130" cy="549910"/>
                <wp:effectExtent l="8890" t="5715" r="8255" b="6350"/>
                <wp:wrapNone/>
                <wp:docPr id="34" name="Text Box 3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1130" cy="549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494528" w14:textId="77777777" w:rsidR="000D5DAF" w:rsidRPr="00253521" w:rsidRDefault="000D5DAF" w:rsidP="00D80E8D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E11094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Director of Research</w:t>
                            </w:r>
                            <w:r w:rsidRPr="00C40779"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246902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Development</w:t>
                            </w:r>
                          </w:p>
                          <w:p w14:paraId="63EEC6C1" w14:textId="79B6420B" w:rsidR="001D2BAA" w:rsidRPr="00A64E67" w:rsidRDefault="00D942FC" w:rsidP="001D2BA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John McMill</w:t>
                            </w:r>
                            <w:r w:rsidR="001D2BAA" w:rsidRPr="00A64E67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an</w:t>
                            </w:r>
                          </w:p>
                          <w:p w14:paraId="5A4BC5EF" w14:textId="77777777" w:rsidR="00D3599B" w:rsidRPr="0027273C" w:rsidRDefault="00D3599B" w:rsidP="001D2BA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0000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2E6D7C" id="Text Box 305" o:spid="_x0000_s1059" type="#_x0000_t202" style="position:absolute;margin-left:559.45pt;margin-top:2.1pt;width:111.9pt;height:43.3pt;z-index:25162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">
                <v:textbox>
                  <w:txbxContent>
                    <w:p w14:paraId="26494528" w14:textId="77777777" w:rsidR="000D5DAF" w:rsidRPr="00253521" w:rsidRDefault="000D5DAF" w:rsidP="00D80E8D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E11094">
                        <w:rPr>
                          <w:rFonts w:ascii="Arial" w:hAnsi="Arial" w:cs="Arial"/>
                          <w:sz w:val="16"/>
                          <w:szCs w:val="16"/>
                        </w:rPr>
                        <w:t>Director of Research</w:t>
                      </w:r>
                      <w:r w:rsidRPr="00C40779">
                        <w:rPr>
                          <w:rFonts w:ascii="Arial" w:hAnsi="Arial" w:cs="Arial"/>
                          <w:color w:val="FF0000"/>
                          <w:sz w:val="16"/>
                          <w:szCs w:val="16"/>
                        </w:rPr>
                        <w:t xml:space="preserve"> </w:t>
                      </w:r>
                      <w:r w:rsidR="00246902">
                        <w:rPr>
                          <w:rFonts w:ascii="Arial" w:hAnsi="Arial" w:cs="Arial"/>
                          <w:sz w:val="16"/>
                          <w:szCs w:val="16"/>
                        </w:rPr>
                        <w:t>Development</w:t>
                      </w:r>
                    </w:p>
                    <w:p w14:paraId="63EEC6C1" w14:textId="79B6420B" w:rsidR="001D2BAA" w:rsidRPr="00A64E67" w:rsidRDefault="00D942FC" w:rsidP="001D2BAA">
                      <w:pPr>
                        <w:jc w:val="center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John McMill</w:t>
                      </w:r>
                      <w:r w:rsidR="001D2BAA" w:rsidRPr="00A64E67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an</w:t>
                      </w:r>
                    </w:p>
                    <w:p w14:paraId="5A4BC5EF" w14:textId="77777777" w:rsidR="00D3599B" w:rsidRPr="0027273C" w:rsidRDefault="00D3599B" w:rsidP="001D2BAA">
                      <w:pPr>
                        <w:jc w:val="center"/>
                        <w:rPr>
                          <w:rFonts w:ascii="Arial" w:hAnsi="Arial" w:cs="Arial"/>
                          <w:b/>
                          <w:color w:val="FF0000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1BF9263E" wp14:editId="403CD31E">
                <wp:simplePos x="0" y="0"/>
                <wp:positionH relativeFrom="column">
                  <wp:posOffset>8902065</wp:posOffset>
                </wp:positionH>
                <wp:positionV relativeFrom="paragraph">
                  <wp:posOffset>131445</wp:posOffset>
                </wp:positionV>
                <wp:extent cx="1069340" cy="445135"/>
                <wp:effectExtent l="5715" t="5715" r="10795" b="6350"/>
                <wp:wrapNone/>
                <wp:docPr id="33" name="Text Box 4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9340" cy="445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2F4137" w14:textId="77777777" w:rsidR="005C6592" w:rsidRPr="00CF6C13" w:rsidRDefault="005C6592" w:rsidP="005C6592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CF6C13"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  <w:t>Z</w:t>
                            </w:r>
                            <w:r w:rsidR="006C60A9" w:rsidRPr="00CF6C13"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  <w:t>IP Launchpad</w:t>
                            </w:r>
                          </w:p>
                          <w:p w14:paraId="17E59008" w14:textId="77777777" w:rsidR="005C6592" w:rsidRPr="00CF6C13" w:rsidRDefault="005C6592" w:rsidP="005C6592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</w:pPr>
                            <w:r w:rsidRPr="00CF6C13">
                              <w:rPr>
                                <w:rFonts w:ascii="Arial" w:hAnsi="Arial" w:cs="Arial"/>
                                <w:i/>
                                <w:sz w:val="16"/>
                                <w:szCs w:val="16"/>
                              </w:rPr>
                              <w:t>Mktg and Ops</w:t>
                            </w:r>
                          </w:p>
                          <w:p w14:paraId="5CD34D75" w14:textId="77777777" w:rsidR="005C6592" w:rsidRPr="00DF7B2F" w:rsidRDefault="00CF6C13" w:rsidP="005C659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DF7B2F">
                              <w:rPr>
                                <w:rFonts w:ascii="Arial" w:hAnsi="Arial" w:cs="Arial"/>
                                <w:b/>
                                <w:color w:val="FF0000"/>
                                <w:sz w:val="16"/>
                                <w:szCs w:val="16"/>
                              </w:rPr>
                              <w:t>Vacant</w:t>
                            </w:r>
                          </w:p>
                          <w:p w14:paraId="314F7771" w14:textId="77777777" w:rsidR="00554CFE" w:rsidRDefault="00125C8E" w:rsidP="00554CFE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0FA71FE" wp14:editId="72F3E188">
                                  <wp:extent cx="2736850" cy="1828800"/>
                                  <wp:effectExtent l="0" t="0" r="0" b="0"/>
                                  <wp:docPr id="3" name="Object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chart">
                                      <c:chart xmlns:c="http://schemas.openxmlformats.org/drawingml/2006/chart" xmlns:r="http://schemas.openxmlformats.org/officeDocument/2006/relationships" r:id="rId13"/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id="Text Box 460" o:spid="_x0000_s1060" type="#_x0000_t202" style="position:absolute;margin-left:700.95pt;margin-top:10.35pt;width:84.2pt;height:35.0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">
                <v:textbox>
                  <w:txbxContent>
                    <w:p w:rsidR="005C6592" w:rsidRPr="00CF6C13" w:rsidRDefault="005C6592" w:rsidP="005C6592">
                      <w:pPr>
                        <w:jc w:val="center"/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</w:pPr>
                      <w:r w:rsidRPr="00CF6C13"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  <w:t>Z</w:t>
                      </w:r>
                      <w:r w:rsidR="006C60A9" w:rsidRPr="00CF6C13"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  <w:t>IP Launchpad</w:t>
                      </w:r>
                    </w:p>
                    <w:p w:rsidR="005C6592" w:rsidRPr="00CF6C13" w:rsidRDefault="005C6592" w:rsidP="005C6592">
                      <w:pPr>
                        <w:jc w:val="center"/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</w:pPr>
                      <w:r w:rsidRPr="00CF6C13">
                        <w:rPr>
                          <w:rFonts w:ascii="Arial" w:hAnsi="Arial" w:cs="Arial"/>
                          <w:i/>
                          <w:sz w:val="16"/>
                          <w:szCs w:val="16"/>
                        </w:rPr>
                        <w:t>Mktg and Ops</w:t>
                      </w:r>
                    </w:p>
                    <w:p w:rsidR="005C6592" w:rsidRPr="00DF7B2F" w:rsidRDefault="00CF6C13" w:rsidP="005C6592">
                      <w:pPr>
                        <w:jc w:val="center"/>
                        <w:rPr>
                          <w:rFonts w:ascii="Arial" w:hAnsi="Arial" w:cs="Arial"/>
                          <w:b/>
                          <w:color w:val="FF0000"/>
                          <w:sz w:val="16"/>
                          <w:szCs w:val="16"/>
                        </w:rPr>
                      </w:pPr>
                      <w:r w:rsidRPr="00DF7B2F">
                        <w:rPr>
                          <w:rFonts w:ascii="Arial" w:hAnsi="Arial" w:cs="Arial"/>
                          <w:b/>
                          <w:color w:val="FF0000"/>
                          <w:sz w:val="16"/>
                          <w:szCs w:val="16"/>
                        </w:rPr>
                        <w:t>Vacant</w:t>
                      </w:r>
                    </w:p>
                    <w:p w:rsidR="00554CFE" w:rsidRDefault="00125C8E" w:rsidP="00554CFE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2736850" cy="1828800"/>
                            <wp:effectExtent l="0" t="0" r="0" b="0"/>
                            <wp:docPr id="3" name="Object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chart">
                                <c:chart xmlns:c="http://schemas.openxmlformats.org/drawingml/2006/chart" xmlns:r="http://schemas.openxmlformats.org/officeDocument/2006/relationships" r:id="rId14"/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787C0162" wp14:editId="484E047D">
                <wp:simplePos x="0" y="0"/>
                <wp:positionH relativeFrom="column">
                  <wp:posOffset>5391785</wp:posOffset>
                </wp:positionH>
                <wp:positionV relativeFrom="paragraph">
                  <wp:posOffset>130810</wp:posOffset>
                </wp:positionV>
                <wp:extent cx="91440" cy="635"/>
                <wp:effectExtent l="10160" t="14605" r="12700" b="13335"/>
                <wp:wrapNone/>
                <wp:docPr id="32" name="AutoShape 4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91440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3F2A207B" id="AutoShape 495" o:spid="_x0000_s1026" type="#_x0000_t32" style="position:absolute;margin-left:424.55pt;margin-top:10.3pt;width:7.2pt;height:.05pt;flip:x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" strokeweight="1.5pt"/>
            </w:pict>
          </mc:Fallback>
        </mc:AlternateContent>
      </w:r>
    </w:p>
    <w:p w14:paraId="21F4A10E" w14:textId="3322E0F7" w:rsidR="001B4307" w:rsidRPr="001B4307" w:rsidRDefault="00125C8E" w:rsidP="003F1A1D">
      <w:pPr>
        <w:tabs>
          <w:tab w:val="left" w:pos="12240"/>
        </w:tabs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710976" behindDoc="0" locked="0" layoutInCell="1" allowOverlap="1" wp14:anchorId="740EFADC" wp14:editId="7DBAC6C0">
                <wp:simplePos x="0" y="0"/>
                <wp:positionH relativeFrom="column">
                  <wp:posOffset>2056130</wp:posOffset>
                </wp:positionH>
                <wp:positionV relativeFrom="paragraph">
                  <wp:posOffset>92075</wp:posOffset>
                </wp:positionV>
                <wp:extent cx="1389380" cy="484505"/>
                <wp:effectExtent l="8255" t="8890" r="12065" b="11430"/>
                <wp:wrapNone/>
                <wp:docPr id="31" name="Text Box 6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9380" cy="484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6059F8" w14:textId="77777777" w:rsidR="005E0056" w:rsidRPr="00232DA4" w:rsidRDefault="005E0056" w:rsidP="005E0056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IT Support</w:t>
                            </w:r>
                          </w:p>
                          <w:p w14:paraId="0A68405C" w14:textId="77777777" w:rsidR="005E0056" w:rsidRPr="00956CFC" w:rsidRDefault="005E0056" w:rsidP="005E005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Derek Davila</w:t>
                            </w:r>
                          </w:p>
                          <w:p w14:paraId="5C79C4EA" w14:textId="77777777" w:rsidR="005E0056" w:rsidRPr="00D80E8D" w:rsidRDefault="005E0056" w:rsidP="005E005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id="Text Box 609" o:spid="_x0000_s1061" type="#_x0000_t202" style="position:absolute;margin-left:161.9pt;margin-top:7.25pt;width:109.4pt;height:38.15pt;z-index:25171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">
                <v:textbox>
                  <w:txbxContent>
                    <w:p w:rsidR="005E0056" w:rsidRPr="00232DA4" w:rsidRDefault="005E0056" w:rsidP="005E0056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IT Support</w:t>
                      </w:r>
                    </w:p>
                    <w:p w:rsidR="005E0056" w:rsidRPr="00956CFC" w:rsidRDefault="005E0056" w:rsidP="005E0056">
                      <w:pPr>
                        <w:jc w:val="center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Derek Davila</w:t>
                      </w:r>
                    </w:p>
                    <w:p w:rsidR="005E0056" w:rsidRPr="00D80E8D" w:rsidRDefault="005E0056" w:rsidP="005E0056">
                      <w:pPr>
                        <w:jc w:val="center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34176" behindDoc="0" locked="0" layoutInCell="1" allowOverlap="1" wp14:anchorId="1941C8C2" wp14:editId="5C1D248B">
                <wp:simplePos x="0" y="0"/>
                <wp:positionH relativeFrom="column">
                  <wp:posOffset>9995535</wp:posOffset>
                </wp:positionH>
                <wp:positionV relativeFrom="paragraph">
                  <wp:posOffset>174625</wp:posOffset>
                </wp:positionV>
                <wp:extent cx="157480" cy="0"/>
                <wp:effectExtent l="13335" t="15240" r="10160" b="13335"/>
                <wp:wrapNone/>
                <wp:docPr id="29" name="AutoShape 3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7480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0FBD0C33" id="AutoShape 326" o:spid="_x0000_s1026" type="#_x0000_t32" style="position:absolute;margin-left:787.05pt;margin-top:13.75pt;width:12.4pt;height:0;z-index:25163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" strokeweight="1.5pt"/>
            </w:pict>
          </mc:Fallback>
        </mc:AlternateContent>
      </w: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64896" behindDoc="1" locked="0" layoutInCell="1" allowOverlap="1" wp14:anchorId="49C5F8CF" wp14:editId="4AE70C8B">
                <wp:simplePos x="0" y="0"/>
                <wp:positionH relativeFrom="column">
                  <wp:posOffset>10172700</wp:posOffset>
                </wp:positionH>
                <wp:positionV relativeFrom="paragraph">
                  <wp:posOffset>194945</wp:posOffset>
                </wp:positionV>
                <wp:extent cx="635" cy="572770"/>
                <wp:effectExtent l="9525" t="16510" r="18415" b="10795"/>
                <wp:wrapNone/>
                <wp:docPr id="28" name="AutoShape 5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35" cy="57277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780D7DA8" id="AutoShape 503" o:spid="_x0000_s1026" type="#_x0000_t32" style="position:absolute;margin-left:801pt;margin-top:15.35pt;width:.05pt;height:45.1pt;flip:y;z-index:-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" strokeweight="1.5pt">
                <v:stroke dashstyle="dash"/>
              </v:shape>
            </w:pict>
          </mc:Fallback>
        </mc:AlternateContent>
      </w:r>
      <w:r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19840" behindDoc="0" locked="0" layoutInCell="1" allowOverlap="1" wp14:anchorId="1CD90731" wp14:editId="4CF59C58">
                <wp:simplePos x="0" y="0"/>
                <wp:positionH relativeFrom="column">
                  <wp:posOffset>4010025</wp:posOffset>
                </wp:positionH>
                <wp:positionV relativeFrom="paragraph">
                  <wp:posOffset>74930</wp:posOffset>
                </wp:positionV>
                <wp:extent cx="1391285" cy="460375"/>
                <wp:effectExtent l="9525" t="10795" r="8890" b="5080"/>
                <wp:wrapNone/>
                <wp:docPr id="27" name="Text Box 2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1285" cy="460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71842" dir="2700000" algn="ctr" rotWithShape="0">
                                  <a:srgbClr val="00000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DDAB4EC" w14:textId="77777777" w:rsidR="00957803" w:rsidRPr="00232DA4" w:rsidRDefault="00957803" w:rsidP="00957803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232DA4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Regulatory Compliance Analyst</w:t>
                            </w:r>
                          </w:p>
                          <w:p w14:paraId="7A5BAB4E" w14:textId="77777777" w:rsidR="00957803" w:rsidRPr="00232DA4" w:rsidRDefault="00957803" w:rsidP="0095780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232DA4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Christine L. Cook</w:t>
                            </w:r>
                          </w:p>
                          <w:p w14:paraId="29C7CCFE" w14:textId="77777777" w:rsidR="002510EB" w:rsidRPr="00AA4484" w:rsidRDefault="002510EB" w:rsidP="00AA4484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id="Text Box 211" o:spid="_x0000_s1063" type="#_x0000_t202" style="position:absolute;margin-left:315.75pt;margin-top:5.9pt;width:109.55pt;height:36.25pt;z-index:251619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">
                <v:shadow color="black" offset="4pt,4pt"/>
                <v:textbox>
                  <w:txbxContent>
                    <w:p w:rsidR="00957803" w:rsidRPr="00232DA4" w:rsidRDefault="00957803" w:rsidP="00957803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232DA4">
                        <w:rPr>
                          <w:rFonts w:ascii="Arial" w:hAnsi="Arial" w:cs="Arial"/>
                          <w:sz w:val="16"/>
                          <w:szCs w:val="16"/>
                        </w:rPr>
                        <w:t>Regulatory Compliance Analyst</w:t>
                      </w:r>
                    </w:p>
                    <w:p w:rsidR="00957803" w:rsidRPr="00232DA4" w:rsidRDefault="00957803" w:rsidP="00957803">
                      <w:pPr>
                        <w:jc w:val="center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 w:rsidRPr="00232DA4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Christine L. Cook</w:t>
                      </w:r>
                    </w:p>
                    <w:p w:rsidR="002510EB" w:rsidRPr="00AA4484" w:rsidRDefault="002510EB" w:rsidP="00AA4484">
                      <w:pPr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0D351A7" w14:textId="77777777" w:rsidR="001B4307" w:rsidRPr="001B4307" w:rsidRDefault="00125C8E" w:rsidP="00D07B63">
      <w:pPr>
        <w:tabs>
          <w:tab w:val="left" w:pos="12240"/>
        </w:tabs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8144" behindDoc="0" locked="0" layoutInCell="1" allowOverlap="1" wp14:anchorId="057BC8FE" wp14:editId="78DA76C3">
                <wp:simplePos x="0" y="0"/>
                <wp:positionH relativeFrom="column">
                  <wp:posOffset>3451860</wp:posOffset>
                </wp:positionH>
                <wp:positionV relativeFrom="paragraph">
                  <wp:posOffset>167640</wp:posOffset>
                </wp:positionV>
                <wp:extent cx="218440" cy="0"/>
                <wp:effectExtent l="13335" t="12700" r="15875" b="15875"/>
                <wp:wrapNone/>
                <wp:docPr id="26" name="AutoShape 6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8440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6F70CBA2" id="AutoShape 619" o:spid="_x0000_s1026" type="#_x0000_t32" style="position:absolute;margin-left:271.8pt;margin-top:13.2pt;width:17.2pt;height:0;z-index:251718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" strokeweight="1.5pt"/>
            </w:pict>
          </mc:Fallback>
        </mc:AlternateContent>
      </w: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700B0369" wp14:editId="718EB4A0">
                <wp:simplePos x="0" y="0"/>
                <wp:positionH relativeFrom="column">
                  <wp:posOffset>3881755</wp:posOffset>
                </wp:positionH>
                <wp:positionV relativeFrom="paragraph">
                  <wp:posOffset>146685</wp:posOffset>
                </wp:positionV>
                <wp:extent cx="114935" cy="635"/>
                <wp:effectExtent l="14605" t="10795" r="13335" b="17145"/>
                <wp:wrapNone/>
                <wp:docPr id="25" name="AutoShape 5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4935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3733DEDF" id="AutoShape 541" o:spid="_x0000_s1026" type="#_x0000_t32" style="position:absolute;margin-left:305.65pt;margin-top:11.55pt;width:9.05pt;height:.0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" strokeweight="1.5pt"/>
            </w:pict>
          </mc:Fallback>
        </mc:AlternateContent>
      </w:r>
    </w:p>
    <w:p w14:paraId="05F05D05" w14:textId="0C8A37EA" w:rsidR="001B4307" w:rsidRPr="001B4307" w:rsidRDefault="00125C8E" w:rsidP="00D07B63">
      <w:pPr>
        <w:tabs>
          <w:tab w:val="left" w:pos="12240"/>
        </w:tabs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0AB4441B" wp14:editId="40A57B87">
                <wp:simplePos x="0" y="0"/>
                <wp:positionH relativeFrom="column">
                  <wp:posOffset>8915400</wp:posOffset>
                </wp:positionH>
                <wp:positionV relativeFrom="paragraph">
                  <wp:posOffset>50800</wp:posOffset>
                </wp:positionV>
                <wp:extent cx="1082675" cy="607695"/>
                <wp:effectExtent l="9525" t="5080" r="12700" b="6350"/>
                <wp:wrapNone/>
                <wp:docPr id="24" name="Text Box 5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2675" cy="607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8E31D1" w14:textId="77777777" w:rsidR="00356E46" w:rsidRDefault="00356E46" w:rsidP="00356E46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ZIP Launchpad,</w:t>
                            </w:r>
                          </w:p>
                          <w:p w14:paraId="4619DC4B" w14:textId="77777777" w:rsidR="006C60A9" w:rsidRDefault="006C60A9" w:rsidP="00356E46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6C60A9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Development Officer</w:t>
                            </w:r>
                          </w:p>
                          <w:p w14:paraId="6924FA04" w14:textId="77777777" w:rsidR="00356E46" w:rsidRPr="00EA6D6D" w:rsidRDefault="00356E46" w:rsidP="00356E46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Corey Polant</w:t>
                            </w:r>
                          </w:p>
                          <w:p w14:paraId="4A986450" w14:textId="77777777" w:rsidR="00356E46" w:rsidRDefault="00356E46" w:rsidP="00356E4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id="Text Box 502" o:spid="_x0000_s1064" type="#_x0000_t202" style="position:absolute;margin-left:702pt;margin-top:4pt;width:85.25pt;height:47.8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">
                <v:textbox>
                  <w:txbxContent>
                    <w:p w:rsidR="00356E46" w:rsidRDefault="00356E46" w:rsidP="00356E46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ZIP Launchpad,</w:t>
                      </w:r>
                    </w:p>
                    <w:p w:rsidR="006C60A9" w:rsidRDefault="006C60A9" w:rsidP="00356E46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6C60A9">
                        <w:rPr>
                          <w:rFonts w:ascii="Arial" w:hAnsi="Arial" w:cs="Arial"/>
                          <w:sz w:val="16"/>
                          <w:szCs w:val="16"/>
                        </w:rPr>
                        <w:t>Development Officer</w:t>
                      </w:r>
                    </w:p>
                    <w:p w:rsidR="00356E46" w:rsidRPr="00EA6D6D" w:rsidRDefault="00356E46" w:rsidP="00356E46">
                      <w:pPr>
                        <w:jc w:val="center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Corey Polant</w:t>
                      </w:r>
                    </w:p>
                    <w:p w:rsidR="00356E46" w:rsidRDefault="00356E46" w:rsidP="00356E46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15744" behindDoc="0" locked="0" layoutInCell="1" allowOverlap="1" wp14:anchorId="376EFA55" wp14:editId="2D8FC794">
                <wp:simplePos x="0" y="0"/>
                <wp:positionH relativeFrom="column">
                  <wp:posOffset>4000500</wp:posOffset>
                </wp:positionH>
                <wp:positionV relativeFrom="paragraph">
                  <wp:posOffset>170180</wp:posOffset>
                </wp:positionV>
                <wp:extent cx="1391285" cy="445135"/>
                <wp:effectExtent l="9525" t="10160" r="8890" b="11430"/>
                <wp:wrapNone/>
                <wp:docPr id="22" name="Text Box 1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1285" cy="445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71842" dir="2700000" algn="ctr" rotWithShape="0">
                                  <a:srgbClr val="00000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C847C83" w14:textId="77777777" w:rsidR="00A3170E" w:rsidRPr="00232DA4" w:rsidRDefault="00957803" w:rsidP="00D91B54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232DA4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Administrative Support Coordinator </w:t>
                            </w:r>
                          </w:p>
                          <w:p w14:paraId="01A9A7CD" w14:textId="77777777" w:rsidR="0025374F" w:rsidRPr="005F1B67" w:rsidRDefault="005F1B67" w:rsidP="0025374F">
                            <w:pPr>
                              <w:jc w:val="center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5F1B67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Jessica Hopkins</w:t>
                            </w:r>
                          </w:p>
                          <w:p w14:paraId="649720D6" w14:textId="77777777" w:rsidR="00957803" w:rsidRPr="0025374F" w:rsidRDefault="00957803" w:rsidP="0025374F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376EFA55" id="Text Box 157" o:spid="_x0000_s1064" type="#_x0000_t202" style="position:absolute;margin-left:315pt;margin-top:13.4pt;width:109.55pt;height:35.05pt;z-index:251615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">
                <v:shadow color="black" offset="4pt,4pt"/>
                <v:textbox>
                  <w:txbxContent>
                    <w:p w14:paraId="7C847C83" w14:textId="77777777" w:rsidR="00A3170E" w:rsidRPr="00232DA4" w:rsidRDefault="00957803" w:rsidP="00D91B54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232DA4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Administrative Support Coordinator </w:t>
                      </w:r>
                    </w:p>
                    <w:p w14:paraId="01A9A7CD" w14:textId="77777777" w:rsidR="0025374F" w:rsidRPr="005F1B67" w:rsidRDefault="005F1B67" w:rsidP="0025374F">
                      <w:pPr>
                        <w:jc w:val="center"/>
                        <w:rPr>
                          <w:b/>
                          <w:sz w:val="16"/>
                          <w:szCs w:val="16"/>
                        </w:rPr>
                      </w:pPr>
                      <w:r w:rsidRPr="005F1B67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Jessica Hopkins</w:t>
                      </w:r>
                    </w:p>
                    <w:p w14:paraId="649720D6" w14:textId="77777777" w:rsidR="00957803" w:rsidRPr="0025374F" w:rsidRDefault="00957803" w:rsidP="0025374F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37C00B4C" wp14:editId="5D7E2B5D">
                <wp:simplePos x="0" y="0"/>
                <wp:positionH relativeFrom="column">
                  <wp:posOffset>5513705</wp:posOffset>
                </wp:positionH>
                <wp:positionV relativeFrom="paragraph">
                  <wp:posOffset>15875</wp:posOffset>
                </wp:positionV>
                <wp:extent cx="635" cy="410845"/>
                <wp:effectExtent l="17780" t="17780" r="10160" b="9525"/>
                <wp:wrapNone/>
                <wp:docPr id="21" name="AutoShape 4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41084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79543B4C" id="AutoShape 442" o:spid="_x0000_s1026" type="#_x0000_t32" style="position:absolute;margin-left:434.15pt;margin-top:1.25pt;width:.05pt;height:32.35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" strokeweight="1.5pt"/>
            </w:pict>
          </mc:Fallback>
        </mc:AlternateContent>
      </w: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4C5276EF" wp14:editId="12A99B19">
                <wp:simplePos x="0" y="0"/>
                <wp:positionH relativeFrom="column">
                  <wp:posOffset>5391785</wp:posOffset>
                </wp:positionH>
                <wp:positionV relativeFrom="paragraph">
                  <wp:posOffset>15875</wp:posOffset>
                </wp:positionV>
                <wp:extent cx="122555" cy="0"/>
                <wp:effectExtent l="19685" t="65405" r="10160" b="58420"/>
                <wp:wrapNone/>
                <wp:docPr id="20" name="AutoShape 4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22555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5F97F172" id="AutoShape 483" o:spid="_x0000_s1026" type="#_x0000_t32" style="position:absolute;margin-left:424.55pt;margin-top:1.25pt;width:9.65pt;height:0;flip:x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" strokeweight="1.5pt">
                <v:stroke endarrow="block"/>
              </v:shape>
            </w:pict>
          </mc:Fallback>
        </mc:AlternateContent>
      </w:r>
    </w:p>
    <w:p w14:paraId="712D4B20" w14:textId="7ABDBB76" w:rsidR="001B4307" w:rsidRPr="001B4307" w:rsidRDefault="00125C8E" w:rsidP="00D07B63">
      <w:pPr>
        <w:tabs>
          <w:tab w:val="left" w:pos="12240"/>
        </w:tabs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0FAFD39E" wp14:editId="67561D74">
                <wp:simplePos x="0" y="0"/>
                <wp:positionH relativeFrom="column">
                  <wp:posOffset>9998075</wp:posOffset>
                </wp:positionH>
                <wp:positionV relativeFrom="paragraph">
                  <wp:posOffset>154940</wp:posOffset>
                </wp:positionV>
                <wp:extent cx="174625" cy="0"/>
                <wp:effectExtent l="15875" t="18415" r="9525" b="10160"/>
                <wp:wrapNone/>
                <wp:docPr id="19" name="AutoShape 5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74625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1FBBF912" id="AutoShape 545" o:spid="_x0000_s1026" type="#_x0000_t32" style="position:absolute;margin-left:787.25pt;margin-top:12.2pt;width:13.75pt;height:0;flip:x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" strokeweight="1.5pt">
                <v:stroke dashstyle="dash"/>
              </v:shape>
            </w:pict>
          </mc:Fallback>
        </mc:AlternateContent>
      </w:r>
    </w:p>
    <w:p w14:paraId="71A8014F" w14:textId="77777777" w:rsidR="001B4307" w:rsidRPr="001B4307" w:rsidRDefault="00125C8E" w:rsidP="00D07B63">
      <w:pPr>
        <w:tabs>
          <w:tab w:val="left" w:pos="12240"/>
        </w:tabs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447C9D72" wp14:editId="7BB106B6">
                <wp:simplePos x="0" y="0"/>
                <wp:positionH relativeFrom="column">
                  <wp:posOffset>5391785</wp:posOffset>
                </wp:positionH>
                <wp:positionV relativeFrom="paragraph">
                  <wp:posOffset>17780</wp:posOffset>
                </wp:positionV>
                <wp:extent cx="116205" cy="0"/>
                <wp:effectExtent l="10160" t="9525" r="16510" b="9525"/>
                <wp:wrapNone/>
                <wp:docPr id="17" name="Line 5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6205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575DC729" id="Line 539" o:spid="_x0000_s1026" style="position:absolute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24.55pt,1.4pt" to="433.7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jyIFAIAACs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" strokeweight="1.5pt"/>
            </w:pict>
          </mc:Fallback>
        </mc:AlternateContent>
      </w:r>
    </w:p>
    <w:p w14:paraId="5547291C" w14:textId="77777777" w:rsidR="001B4307" w:rsidRPr="001B4307" w:rsidRDefault="00125C8E" w:rsidP="00D07B63">
      <w:pPr>
        <w:tabs>
          <w:tab w:val="left" w:pos="12240"/>
        </w:tabs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20864" behindDoc="0" locked="0" layoutInCell="1" allowOverlap="1" wp14:anchorId="515B6E53" wp14:editId="3BA449E2">
                <wp:simplePos x="0" y="0"/>
                <wp:positionH relativeFrom="column">
                  <wp:posOffset>4010025</wp:posOffset>
                </wp:positionH>
                <wp:positionV relativeFrom="paragraph">
                  <wp:posOffset>27940</wp:posOffset>
                </wp:positionV>
                <wp:extent cx="1378585" cy="464820"/>
                <wp:effectExtent l="9525" t="5080" r="12065" b="6350"/>
                <wp:wrapNone/>
                <wp:docPr id="16" name="Text Box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8585" cy="464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71842" dir="2700000" algn="ctr" rotWithShape="0">
                                  <a:srgbClr val="00000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7029DB4" w14:textId="77777777" w:rsidR="002C2E98" w:rsidRPr="004F3D31" w:rsidRDefault="002C2E98" w:rsidP="00957803">
                            <w:pPr>
                              <w:jc w:val="center"/>
                              <w:rPr>
                                <w:rFonts w:ascii="Arial" w:hAnsi="Arial" w:cs="Arial"/>
                                <w:sz w:val="15"/>
                                <w:szCs w:val="15"/>
                              </w:rPr>
                            </w:pPr>
                            <w:r w:rsidRPr="004F3D31">
                              <w:rPr>
                                <w:rFonts w:ascii="Arial" w:hAnsi="Arial" w:cs="Arial"/>
                                <w:sz w:val="15"/>
                                <w:szCs w:val="15"/>
                              </w:rPr>
                              <w:t>Regulatory Compliance Analyst</w:t>
                            </w:r>
                          </w:p>
                          <w:p w14:paraId="5A68AD53" w14:textId="77777777" w:rsidR="002C2E98" w:rsidRPr="004F3D31" w:rsidRDefault="002578EC" w:rsidP="00AA448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5"/>
                                <w:szCs w:val="15"/>
                              </w:rPr>
                            </w:pPr>
                            <w:r w:rsidRPr="004F3D31">
                              <w:rPr>
                                <w:rFonts w:ascii="Arial" w:hAnsi="Arial" w:cs="Arial"/>
                                <w:b/>
                                <w:sz w:val="15"/>
                                <w:szCs w:val="15"/>
                              </w:rPr>
                              <w:t xml:space="preserve">Anne </w:t>
                            </w:r>
                            <w:r w:rsidR="00ED2836" w:rsidRPr="004F3D31">
                              <w:rPr>
                                <w:rFonts w:ascii="Arial" w:hAnsi="Arial" w:cs="Arial"/>
                                <w:b/>
                                <w:sz w:val="15"/>
                                <w:szCs w:val="15"/>
                              </w:rPr>
                              <w:t>Dodge-Schwanz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id="Text Box 254" o:spid="_x0000_s1067" type="#_x0000_t202" style="position:absolute;margin-left:315.75pt;margin-top:2.2pt;width:108.55pt;height:36.6pt;z-index:25162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">
                <v:shadow color="black" offset="4pt,4pt"/>
                <v:textbox>
                  <w:txbxContent>
                    <w:p w:rsidR="002C2E98" w:rsidRPr="004F3D31" w:rsidRDefault="002C2E98" w:rsidP="00957803">
                      <w:pPr>
                        <w:jc w:val="center"/>
                        <w:rPr>
                          <w:rFonts w:ascii="Arial" w:hAnsi="Arial" w:cs="Arial"/>
                          <w:sz w:val="15"/>
                          <w:szCs w:val="15"/>
                        </w:rPr>
                      </w:pPr>
                      <w:r w:rsidRPr="004F3D31">
                        <w:rPr>
                          <w:rFonts w:ascii="Arial" w:hAnsi="Arial" w:cs="Arial"/>
                          <w:sz w:val="15"/>
                          <w:szCs w:val="15"/>
                        </w:rPr>
                        <w:t>Regulatory Compliance Analyst</w:t>
                      </w:r>
                    </w:p>
                    <w:p w:rsidR="002C2E98" w:rsidRPr="004F3D31" w:rsidRDefault="002578EC" w:rsidP="00AA4484">
                      <w:pPr>
                        <w:jc w:val="center"/>
                        <w:rPr>
                          <w:rFonts w:ascii="Arial" w:hAnsi="Arial" w:cs="Arial"/>
                          <w:b/>
                          <w:sz w:val="15"/>
                          <w:szCs w:val="15"/>
                        </w:rPr>
                      </w:pPr>
                      <w:r w:rsidRPr="004F3D31">
                        <w:rPr>
                          <w:rFonts w:ascii="Arial" w:hAnsi="Arial" w:cs="Arial"/>
                          <w:b/>
                          <w:sz w:val="15"/>
                          <w:szCs w:val="15"/>
                        </w:rPr>
                        <w:t xml:space="preserve">Anne </w:t>
                      </w:r>
                      <w:r w:rsidR="00ED2836" w:rsidRPr="004F3D31">
                        <w:rPr>
                          <w:rFonts w:ascii="Arial" w:hAnsi="Arial" w:cs="Arial"/>
                          <w:b/>
                          <w:sz w:val="15"/>
                          <w:szCs w:val="15"/>
                        </w:rPr>
                        <w:t>Dodge-Schwanz</w:t>
                      </w:r>
                    </w:p>
                  </w:txbxContent>
                </v:textbox>
              </v:shape>
            </w:pict>
          </mc:Fallback>
        </mc:AlternateContent>
      </w:r>
    </w:p>
    <w:permStart w:id="1006777578" w:edGrp="everyone"/>
    <w:p w14:paraId="2601094A" w14:textId="77777777" w:rsidR="001B4307" w:rsidRPr="001B4307" w:rsidRDefault="00125C8E" w:rsidP="00D07B63">
      <w:pPr>
        <w:tabs>
          <w:tab w:val="left" w:pos="12240"/>
        </w:tabs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38272" behindDoc="0" locked="0" layoutInCell="1" allowOverlap="1" wp14:anchorId="28B333E0" wp14:editId="7DD9EADE">
                <wp:simplePos x="0" y="0"/>
                <wp:positionH relativeFrom="column">
                  <wp:posOffset>3898265</wp:posOffset>
                </wp:positionH>
                <wp:positionV relativeFrom="paragraph">
                  <wp:posOffset>112395</wp:posOffset>
                </wp:positionV>
                <wp:extent cx="120650" cy="635"/>
                <wp:effectExtent l="12065" t="17780" r="10160" b="10160"/>
                <wp:wrapNone/>
                <wp:docPr id="15" name="Line 4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0650" cy="635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64480F2E" id="Line 406" o:spid="_x0000_s1026" style="position:absolute;z-index:2516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06.95pt,8.85pt" to="316.45pt,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" strokeweight="1.5pt"/>
            </w:pict>
          </mc:Fallback>
        </mc:AlternateContent>
      </w: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2C144654" wp14:editId="20DACBC6">
                <wp:simplePos x="0" y="0"/>
                <wp:positionH relativeFrom="column">
                  <wp:posOffset>5372100</wp:posOffset>
                </wp:positionH>
                <wp:positionV relativeFrom="paragraph">
                  <wp:posOffset>80010</wp:posOffset>
                </wp:positionV>
                <wp:extent cx="111125" cy="635"/>
                <wp:effectExtent l="28575" t="61595" r="12700" b="61595"/>
                <wp:wrapNone/>
                <wp:docPr id="14" name="AutoShape 4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11125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4B1C6985" id="AutoShape 418" o:spid="_x0000_s1026" type="#_x0000_t32" style="position:absolute;margin-left:423pt;margin-top:6.3pt;width:8.75pt;height:.05pt;flip:x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" strokeweight="1.5pt">
                <v:stroke endarrow="block"/>
              </v:shape>
            </w:pict>
          </mc:Fallback>
        </mc:AlternateContent>
      </w:r>
      <w:r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36224" behindDoc="0" locked="0" layoutInCell="1" allowOverlap="1" wp14:anchorId="04C83ACF" wp14:editId="1084BC71">
                <wp:simplePos x="0" y="0"/>
                <wp:positionH relativeFrom="column">
                  <wp:posOffset>5483225</wp:posOffset>
                </wp:positionH>
                <wp:positionV relativeFrom="paragraph">
                  <wp:posOffset>80010</wp:posOffset>
                </wp:positionV>
                <wp:extent cx="0" cy="1371600"/>
                <wp:effectExtent l="15875" t="13970" r="12700" b="14605"/>
                <wp:wrapNone/>
                <wp:docPr id="13" name="AutoShape 3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0" cy="137160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0E4E198E" id="AutoShape 362" o:spid="_x0000_s1026" type="#_x0000_t32" style="position:absolute;margin-left:431.75pt;margin-top:6.3pt;width:0;height:108pt;flip:y;z-index:25163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" strokeweight="1.5pt"/>
            </w:pict>
          </mc:Fallback>
        </mc:AlternateContent>
      </w:r>
      <w:permEnd w:id="1006777578"/>
    </w:p>
    <w:p w14:paraId="10CE27DD" w14:textId="77777777" w:rsidR="001B4307" w:rsidRDefault="00125C8E" w:rsidP="00D07B63">
      <w:pPr>
        <w:tabs>
          <w:tab w:val="left" w:pos="12240"/>
        </w:tabs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96640" behindDoc="0" locked="0" layoutInCell="1" allowOverlap="1" wp14:anchorId="4F3DF917" wp14:editId="1789D07C">
                <wp:simplePos x="0" y="0"/>
                <wp:positionH relativeFrom="column">
                  <wp:posOffset>8915400</wp:posOffset>
                </wp:positionH>
                <wp:positionV relativeFrom="paragraph">
                  <wp:posOffset>12065</wp:posOffset>
                </wp:positionV>
                <wp:extent cx="1143000" cy="457200"/>
                <wp:effectExtent l="9525" t="7620" r="9525" b="11430"/>
                <wp:wrapNone/>
                <wp:docPr id="12" name="Text Box 5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4572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C5E0B3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B9716A5" w14:textId="77777777" w:rsidR="003A210E" w:rsidRPr="00331BAC" w:rsidRDefault="003A210E" w:rsidP="003A210E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331BAC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ZIP Idea Lab</w:t>
                            </w:r>
                          </w:p>
                          <w:p w14:paraId="3E4C81E5" w14:textId="77777777" w:rsidR="003A210E" w:rsidRPr="00331BAC" w:rsidRDefault="003A210E" w:rsidP="003A210E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331BAC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182012BF" w14:textId="77777777" w:rsidR="003A210E" w:rsidRPr="00CF6C13" w:rsidRDefault="003A210E" w:rsidP="003A210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31BAC">
                              <w:rPr>
                                <w:rFonts w:ascii="Arial" w:hAnsi="Arial" w:cs="Arial"/>
                                <w:b/>
                                <w:color w:val="FF0000"/>
                                <w:sz w:val="16"/>
                                <w:szCs w:val="16"/>
                              </w:rPr>
                              <w:t>Kim King</w:t>
                            </w:r>
                          </w:p>
                          <w:p w14:paraId="217BFA16" w14:textId="77777777" w:rsidR="003A210E" w:rsidRPr="00746A9C" w:rsidRDefault="003A210E" w:rsidP="003A210E">
                            <w:pPr>
                              <w:jc w:val="center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id="Text Box 592" o:spid="_x0000_s1068" type="#_x0000_t202" style="position:absolute;margin-left:702pt;margin-top:.95pt;width:90pt;height:36pt;z-index:25169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" filled="f" fillcolor="#c5e0b3">
                <v:textbox>
                  <w:txbxContent>
                    <w:p w:rsidR="003A210E" w:rsidRPr="00331BAC" w:rsidRDefault="003A210E" w:rsidP="003A210E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331BAC">
                        <w:rPr>
                          <w:rFonts w:ascii="Arial" w:hAnsi="Arial" w:cs="Arial"/>
                          <w:sz w:val="16"/>
                          <w:szCs w:val="16"/>
                        </w:rPr>
                        <w:t>ZIP Idea Lab</w:t>
                      </w:r>
                    </w:p>
                    <w:p w:rsidR="003A210E" w:rsidRPr="00331BAC" w:rsidRDefault="003A210E" w:rsidP="003A210E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331BAC">
                        <w:rPr>
                          <w:rFonts w:ascii="Arial" w:hAnsi="Arial" w:cs="Arial"/>
                          <w:sz w:val="16"/>
                          <w:szCs w:val="16"/>
                        </w:rPr>
                        <w:t>Director</w:t>
                      </w:r>
                    </w:p>
                    <w:p w:rsidR="003A210E" w:rsidRPr="00CF6C13" w:rsidRDefault="003A210E" w:rsidP="003A210E">
                      <w:pPr>
                        <w:jc w:val="center"/>
                        <w:rPr>
                          <w:rFonts w:ascii="Arial" w:hAnsi="Arial" w:cs="Arial"/>
                          <w:b/>
                          <w:color w:val="FF0000"/>
                          <w:sz w:val="16"/>
                          <w:szCs w:val="16"/>
                        </w:rPr>
                      </w:pPr>
                      <w:r w:rsidRPr="00331BAC">
                        <w:rPr>
                          <w:rFonts w:ascii="Arial" w:hAnsi="Arial" w:cs="Arial"/>
                          <w:b/>
                          <w:color w:val="FF0000"/>
                          <w:sz w:val="16"/>
                          <w:szCs w:val="16"/>
                        </w:rPr>
                        <w:t>Kim King</w:t>
                      </w:r>
                    </w:p>
                    <w:p w:rsidR="003A210E" w:rsidRPr="00746A9C" w:rsidRDefault="003A210E" w:rsidP="003A210E">
                      <w:pPr>
                        <w:jc w:val="center"/>
                        <w:rPr>
                          <w:b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16768" behindDoc="0" locked="0" layoutInCell="1" allowOverlap="1" wp14:anchorId="1D0FD275" wp14:editId="030988D5">
                <wp:simplePos x="0" y="0"/>
                <wp:positionH relativeFrom="column">
                  <wp:posOffset>4010025</wp:posOffset>
                </wp:positionH>
                <wp:positionV relativeFrom="paragraph">
                  <wp:posOffset>120650</wp:posOffset>
                </wp:positionV>
                <wp:extent cx="1353820" cy="469265"/>
                <wp:effectExtent l="9525" t="11430" r="8255" b="5080"/>
                <wp:wrapNone/>
                <wp:docPr id="11" name="Text Box 1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3820" cy="4692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71842" dir="2700000" algn="ctr" rotWithShape="0">
                                  <a:srgbClr val="00000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B4C70C1" w14:textId="77777777" w:rsidR="005F28CE" w:rsidRPr="00232DA4" w:rsidRDefault="005F28CE" w:rsidP="005F28CE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232DA4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Regulatory Compliance Analyst</w:t>
                            </w:r>
                            <w:r w:rsidR="00CA6D7B" w:rsidRPr="00232DA4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2E8E62FF" w14:textId="77777777" w:rsidR="00471B92" w:rsidRPr="00232DA4" w:rsidRDefault="00285926" w:rsidP="006C16B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Pat Gordon</w:t>
                            </w:r>
                            <w:r w:rsidR="00C260C2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id="Text Box 158" o:spid="_x0000_s1069" type="#_x0000_t202" style="position:absolute;margin-left:315.75pt;margin-top:9.5pt;width:106.6pt;height:36.95pt;z-index:251616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">
                <v:shadow color="black" offset="4pt,4pt"/>
                <v:textbox>
                  <w:txbxContent>
                    <w:p w:rsidR="005F28CE" w:rsidRPr="00232DA4" w:rsidRDefault="005F28CE" w:rsidP="005F28CE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232DA4">
                        <w:rPr>
                          <w:rFonts w:ascii="Arial" w:hAnsi="Arial" w:cs="Arial"/>
                          <w:sz w:val="16"/>
                          <w:szCs w:val="16"/>
                        </w:rPr>
                        <w:t>Regulatory C</w:t>
                      </w:r>
                      <w:bookmarkStart w:id="1" w:name="_GoBack"/>
                      <w:bookmarkEnd w:id="1"/>
                      <w:r w:rsidRPr="00232DA4">
                        <w:rPr>
                          <w:rFonts w:ascii="Arial" w:hAnsi="Arial" w:cs="Arial"/>
                          <w:sz w:val="16"/>
                          <w:szCs w:val="16"/>
                        </w:rPr>
                        <w:t>ompliance Analyst</w:t>
                      </w:r>
                      <w:r w:rsidR="00CA6D7B" w:rsidRPr="00232DA4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</w:t>
                      </w:r>
                    </w:p>
                    <w:p w:rsidR="00471B92" w:rsidRPr="00232DA4" w:rsidRDefault="00285926" w:rsidP="006C16BC">
                      <w:pPr>
                        <w:jc w:val="center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Pat Gordon</w:t>
                      </w:r>
                      <w:r w:rsidR="00C260C2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4FDC03CE" w14:textId="77777777" w:rsidR="00147FD1" w:rsidRDefault="00125C8E" w:rsidP="00D07B63">
      <w:pPr>
        <w:tabs>
          <w:tab w:val="left" w:pos="12240"/>
        </w:tabs>
        <w:rPr>
          <w:rFonts w:ascii="Arial" w:hAnsi="Arial" w:cs="Arial"/>
        </w:rPr>
      </w:pP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97664" behindDoc="0" locked="0" layoutInCell="1" allowOverlap="1" wp14:anchorId="1FD2FAF1" wp14:editId="7BF1C5CB">
                <wp:simplePos x="0" y="0"/>
                <wp:positionH relativeFrom="column">
                  <wp:posOffset>10058400</wp:posOffset>
                </wp:positionH>
                <wp:positionV relativeFrom="paragraph">
                  <wp:posOffset>112395</wp:posOffset>
                </wp:positionV>
                <wp:extent cx="247015" cy="635"/>
                <wp:effectExtent l="9525" t="11430" r="10160" b="16510"/>
                <wp:wrapNone/>
                <wp:docPr id="10" name="AutoShape 5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47015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25BEE94D" id="AutoShape 593" o:spid="_x0000_s1026" type="#_x0000_t32" style="position:absolute;margin-left:11in;margin-top:8.85pt;width:19.45pt;height:.05pt;z-index:25169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" strokeweight="1.5pt"/>
            </w:pict>
          </mc:Fallback>
        </mc:AlternateContent>
      </w: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053DF037" wp14:editId="34351E03">
                <wp:simplePos x="0" y="0"/>
                <wp:positionH relativeFrom="column">
                  <wp:posOffset>3889375</wp:posOffset>
                </wp:positionH>
                <wp:positionV relativeFrom="paragraph">
                  <wp:posOffset>160655</wp:posOffset>
                </wp:positionV>
                <wp:extent cx="120650" cy="635"/>
                <wp:effectExtent l="12700" t="12065" r="9525" b="15875"/>
                <wp:wrapNone/>
                <wp:docPr id="9" name="Line 5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0650" cy="635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3C9B8F17" id="Line 542" o:spid="_x0000_s1026" style="position:absolute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06.25pt,12.65pt" to="315.75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" strokeweight="1.5pt"/>
            </w:pict>
          </mc:Fallback>
        </mc:AlternateContent>
      </w:r>
    </w:p>
    <w:p w14:paraId="468ACA5B" w14:textId="77777777" w:rsidR="001B4307" w:rsidRPr="001B4307" w:rsidRDefault="001B4307" w:rsidP="00D07B63">
      <w:pPr>
        <w:tabs>
          <w:tab w:val="left" w:pos="12240"/>
        </w:tabs>
        <w:rPr>
          <w:rFonts w:ascii="Arial" w:hAnsi="Arial" w:cs="Arial"/>
        </w:rPr>
      </w:pPr>
    </w:p>
    <w:p w14:paraId="5581DAB3" w14:textId="77777777" w:rsidR="001B4307" w:rsidRPr="001B4307" w:rsidRDefault="00125C8E" w:rsidP="00D07B63">
      <w:pPr>
        <w:tabs>
          <w:tab w:val="left" w:pos="12240"/>
        </w:tabs>
        <w:rPr>
          <w:rFonts w:ascii="Arial" w:hAnsi="Arial"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74CD1D1F" wp14:editId="7BE32BC3">
                <wp:simplePos x="0" y="0"/>
                <wp:positionH relativeFrom="column">
                  <wp:posOffset>8529320</wp:posOffset>
                </wp:positionH>
                <wp:positionV relativeFrom="paragraph">
                  <wp:posOffset>2474595</wp:posOffset>
                </wp:positionV>
                <wp:extent cx="1218565" cy="205740"/>
                <wp:effectExtent l="4445" t="0" r="0" b="381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8565" cy="205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A39A71D" w14:textId="77777777" w:rsidR="008D2CE7" w:rsidRPr="008D2CE7" w:rsidRDefault="008D2CE7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 w:rsidRPr="008D2CE7"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 xml:space="preserve">Revised: </w:t>
                            </w:r>
                            <w:r w:rsidR="00DF7B2F"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05/16/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id="Text Box 2" o:spid="_x0000_s1070" type="#_x0000_t202" style="position:absolute;margin-left:671.6pt;margin-top:194.85pt;width:95.95pt;height:16.2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" stroked="f">
                <v:textbox>
                  <w:txbxContent>
                    <w:p w:rsidR="008D2CE7" w:rsidRPr="008D2CE7" w:rsidRDefault="008D2CE7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 w:rsidRPr="008D2CE7">
                        <w:rPr>
                          <w:rFonts w:ascii="Calibri" w:hAnsi="Calibri"/>
                          <w:sz w:val="16"/>
                          <w:szCs w:val="16"/>
                        </w:rPr>
                        <w:t xml:space="preserve">Revised: </w:t>
                      </w:r>
                      <w:r w:rsidR="00DF7B2F">
                        <w:rPr>
                          <w:rFonts w:ascii="Calibri" w:hAnsi="Calibri"/>
                          <w:sz w:val="16"/>
                          <w:szCs w:val="16"/>
                        </w:rPr>
                        <w:t>05/16/2019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5512E1A2" wp14:editId="5066DF30">
                <wp:simplePos x="0" y="0"/>
                <wp:positionH relativeFrom="column">
                  <wp:posOffset>3869690</wp:posOffset>
                </wp:positionH>
                <wp:positionV relativeFrom="paragraph">
                  <wp:posOffset>327660</wp:posOffset>
                </wp:positionV>
                <wp:extent cx="123190" cy="635"/>
                <wp:effectExtent l="12065" t="15240" r="17145" b="12700"/>
                <wp:wrapNone/>
                <wp:docPr id="7" name="AutoShape 4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3190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6D3A0AAF" id="AutoShape 409" o:spid="_x0000_s1026" type="#_x0000_t32" style="position:absolute;margin-left:304.7pt;margin-top:25.8pt;width:9.7pt;height:.05pt;z-index:25163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" strokeweight="1.5pt"/>
            </w:pict>
          </mc:Fallback>
        </mc:AlternateContent>
      </w: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17792" behindDoc="0" locked="0" layoutInCell="1" allowOverlap="1" wp14:anchorId="158D1E64" wp14:editId="61D38FA8">
                <wp:simplePos x="0" y="0"/>
                <wp:positionH relativeFrom="column">
                  <wp:posOffset>3996690</wp:posOffset>
                </wp:positionH>
                <wp:positionV relativeFrom="paragraph">
                  <wp:posOffset>38735</wp:posOffset>
                </wp:positionV>
                <wp:extent cx="1367155" cy="457200"/>
                <wp:effectExtent l="5715" t="12065" r="8255" b="6985"/>
                <wp:wrapNone/>
                <wp:docPr id="6" name="Text Box 1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7155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71842" dir="2700000" algn="ctr" rotWithShape="0">
                                  <a:srgbClr val="00000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FA2EE8B" w14:textId="77777777" w:rsidR="005F28CE" w:rsidRPr="00232DA4" w:rsidRDefault="005F28CE" w:rsidP="005F28CE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232DA4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Regulatory Compliance Analyst</w:t>
                            </w:r>
                          </w:p>
                          <w:p w14:paraId="28A638B8" w14:textId="77777777" w:rsidR="005F28CE" w:rsidRPr="00E01B7E" w:rsidRDefault="001704A0" w:rsidP="005F28C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 w:rsidRPr="00E01B7E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Samir Hafez</w:t>
                            </w:r>
                          </w:p>
                          <w:p w14:paraId="0BDAA5D1" w14:textId="77777777" w:rsidR="00471B92" w:rsidRPr="005F28CE" w:rsidRDefault="00471B92" w:rsidP="005F28CE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id="Text Box 159" o:spid="_x0000_s1071" type="#_x0000_t202" style="position:absolute;margin-left:314.7pt;margin-top:3.05pt;width:107.65pt;height:36pt;z-index:251617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">
                <v:shadow color="black" offset="4pt,4pt"/>
                <v:textbox>
                  <w:txbxContent>
                    <w:p w:rsidR="005F28CE" w:rsidRPr="00232DA4" w:rsidRDefault="005F28CE" w:rsidP="005F28CE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232DA4">
                        <w:rPr>
                          <w:rFonts w:ascii="Arial" w:hAnsi="Arial" w:cs="Arial"/>
                          <w:sz w:val="16"/>
                          <w:szCs w:val="16"/>
                        </w:rPr>
                        <w:t>Regulatory Compliance Analyst</w:t>
                      </w:r>
                    </w:p>
                    <w:p w:rsidR="005F28CE" w:rsidRPr="00E01B7E" w:rsidRDefault="001704A0" w:rsidP="005F28CE">
                      <w:pPr>
                        <w:jc w:val="center"/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 w:rsidRPr="00E01B7E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Samir Hafez</w:t>
                      </w:r>
                    </w:p>
                    <w:p w:rsidR="00471B92" w:rsidRPr="005F28CE" w:rsidRDefault="00471B92" w:rsidP="005F28CE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0C3B1C1E" wp14:editId="52B25695">
                <wp:simplePos x="0" y="0"/>
                <wp:positionH relativeFrom="column">
                  <wp:posOffset>5363845</wp:posOffset>
                </wp:positionH>
                <wp:positionV relativeFrom="paragraph">
                  <wp:posOffset>677545</wp:posOffset>
                </wp:positionV>
                <wp:extent cx="119380" cy="635"/>
                <wp:effectExtent l="10795" t="12700" r="12700" b="15240"/>
                <wp:wrapNone/>
                <wp:docPr id="5" name="AutoShape 4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9380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6DC73351" id="AutoShape 410" o:spid="_x0000_s1026" type="#_x0000_t32" style="position:absolute;margin-left:422.35pt;margin-top:53.35pt;width:9.4pt;height:.05pt;z-index: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" strokeweight="1.5pt"/>
            </w:pict>
          </mc:Fallback>
        </mc:AlternateContent>
      </w: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21888" behindDoc="0" locked="0" layoutInCell="1" allowOverlap="1" wp14:anchorId="1EB06800" wp14:editId="7092819E">
                <wp:simplePos x="0" y="0"/>
                <wp:positionH relativeFrom="column">
                  <wp:posOffset>4000500</wp:posOffset>
                </wp:positionH>
                <wp:positionV relativeFrom="paragraph">
                  <wp:posOffset>495935</wp:posOffset>
                </wp:positionV>
                <wp:extent cx="1363345" cy="475615"/>
                <wp:effectExtent l="9525" t="12065" r="8255" b="7620"/>
                <wp:wrapNone/>
                <wp:docPr id="4" name="Text Box 2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3345" cy="4756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71842" dir="2700000" algn="ctr" rotWithShape="0">
                                  <a:srgbClr val="00000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580CC252" w14:textId="77777777" w:rsidR="002C2E98" w:rsidRPr="00CA116E" w:rsidRDefault="002C2E98" w:rsidP="005F28CE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CA116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Administrative Support Coordinator </w:t>
                            </w:r>
                            <w:r w:rsidR="006A4E8C" w:rsidRPr="00CA116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II </w:t>
                            </w:r>
                            <w:r w:rsidRPr="00CA116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- IRB</w:t>
                            </w:r>
                          </w:p>
                          <w:p w14:paraId="7C87B77A" w14:textId="77777777" w:rsidR="002C2E98" w:rsidRPr="008B6E25" w:rsidRDefault="008B6E25" w:rsidP="005F28C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8B6E25"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Justin Dean</w:t>
                            </w:r>
                          </w:p>
                          <w:p w14:paraId="7D96AE8A" w14:textId="77777777" w:rsidR="002C2E98" w:rsidRPr="005F28CE" w:rsidRDefault="002C2E98" w:rsidP="005F28CE">
                            <w:pPr>
                              <w:rPr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id="Text Box 257" o:spid="_x0000_s1072" type="#_x0000_t202" style="position:absolute;margin-left:315pt;margin-top:39.05pt;width:107.35pt;height:37.45pt;z-index:251621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">
                <v:shadow color="black" offset="4pt,4pt"/>
                <v:textbox>
                  <w:txbxContent>
                    <w:p w:rsidR="002C2E98" w:rsidRPr="00CA116E" w:rsidRDefault="002C2E98" w:rsidP="005F28CE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CA116E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Administrative Support Coordinator </w:t>
                      </w:r>
                      <w:r w:rsidR="006A4E8C" w:rsidRPr="00CA116E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II </w:t>
                      </w:r>
                      <w:r w:rsidRPr="00CA116E">
                        <w:rPr>
                          <w:rFonts w:ascii="Arial" w:hAnsi="Arial" w:cs="Arial"/>
                          <w:sz w:val="16"/>
                          <w:szCs w:val="16"/>
                        </w:rPr>
                        <w:t>- IRB</w:t>
                      </w:r>
                    </w:p>
                    <w:p w:rsidR="002C2E98" w:rsidRPr="008B6E25" w:rsidRDefault="008B6E25" w:rsidP="005F28CE">
                      <w:pPr>
                        <w:jc w:val="center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 w:rsidRPr="008B6E25"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Justin Dean</w:t>
                      </w:r>
                    </w:p>
                    <w:p w:rsidR="002C2E98" w:rsidRPr="005F28CE" w:rsidRDefault="002C2E98" w:rsidP="005F28CE">
                      <w:pPr>
                        <w:rPr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1B4307" w:rsidRPr="001B4307" w:rsidSect="00237D75">
      <w:footerReference w:type="default" r:id="rId15"/>
      <w:pgSz w:w="20160" w:h="12240" w:orient="landscape" w:code="5"/>
      <w:pgMar w:top="360" w:right="108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8B7FC7" w14:textId="77777777" w:rsidR="00C76BDF" w:rsidRDefault="00C76BDF" w:rsidP="008D2CE7">
      <w:r>
        <w:separator/>
      </w:r>
    </w:p>
  </w:endnote>
  <w:endnote w:type="continuationSeparator" w:id="0">
    <w:p w14:paraId="27155006" w14:textId="77777777" w:rsidR="00C76BDF" w:rsidRDefault="00C76BDF" w:rsidP="008D2C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204DF9" w14:textId="77777777" w:rsidR="00F33E87" w:rsidRDefault="0066402C" w:rsidP="00F33E87">
    <w:pPr>
      <w:pStyle w:val="Footer"/>
      <w:jc w:val="right"/>
    </w:pPr>
    <w:r>
      <w:t>October 12</w:t>
    </w:r>
    <w:r w:rsidR="003A210E">
      <w:t>, 2020</w:t>
    </w:r>
  </w:p>
  <w:p w14:paraId="055C142A" w14:textId="77777777" w:rsidR="004311C7" w:rsidRDefault="004311C7" w:rsidP="00F33E87">
    <w:pPr>
      <w:pStyle w:val="Footer"/>
      <w:jc w:val="right"/>
    </w:pPr>
    <w:r>
      <w:t xml:space="preserve">Green: Represents </w:t>
    </w:r>
    <w:r w:rsidR="0066402C">
      <w:t>Leadership</w:t>
    </w:r>
    <w:r>
      <w:t xml:space="preserve"> </w:t>
    </w:r>
    <w:r w:rsidR="0066402C">
      <w:t>Team</w:t>
    </w:r>
  </w:p>
  <w:p w14:paraId="387E4668" w14:textId="77777777" w:rsidR="00F33E87" w:rsidRDefault="00F33E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5F482E" w14:textId="77777777" w:rsidR="00C76BDF" w:rsidRDefault="00C76BDF" w:rsidP="008D2CE7">
      <w:r>
        <w:separator/>
      </w:r>
    </w:p>
  </w:footnote>
  <w:footnote w:type="continuationSeparator" w:id="0">
    <w:p w14:paraId="66E7C10A" w14:textId="77777777" w:rsidR="00C76BDF" w:rsidRDefault="00C76BDF" w:rsidP="008D2CE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characterSpacingControl w:val="doNotCompress"/>
  <w:hdrShapeDefaults>
    <o:shapedefaults v:ext="edit" spidmax="2049">
      <v:stroke dashstyle="1 1" weight="1.5p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0MDA3N7cwMTc1NzRV0lEKTi0uzszPAykwtKgFAB01aS4tAAAA"/>
  </w:docVars>
  <w:rsids>
    <w:rsidRoot w:val="007F4FA0"/>
    <w:rsid w:val="0001324F"/>
    <w:rsid w:val="000212D9"/>
    <w:rsid w:val="000315F2"/>
    <w:rsid w:val="00034B1B"/>
    <w:rsid w:val="00042B27"/>
    <w:rsid w:val="00045BDA"/>
    <w:rsid w:val="00052097"/>
    <w:rsid w:val="00067C91"/>
    <w:rsid w:val="00075EDD"/>
    <w:rsid w:val="00080E34"/>
    <w:rsid w:val="000A276A"/>
    <w:rsid w:val="000A7139"/>
    <w:rsid w:val="000B3CB7"/>
    <w:rsid w:val="000B78C8"/>
    <w:rsid w:val="000B7E8C"/>
    <w:rsid w:val="000C1926"/>
    <w:rsid w:val="000C2BCF"/>
    <w:rsid w:val="000C5743"/>
    <w:rsid w:val="000D3368"/>
    <w:rsid w:val="000D5DAF"/>
    <w:rsid w:val="000E35E7"/>
    <w:rsid w:val="00102FF4"/>
    <w:rsid w:val="00107065"/>
    <w:rsid w:val="001112D3"/>
    <w:rsid w:val="001173EA"/>
    <w:rsid w:val="001209D9"/>
    <w:rsid w:val="00122006"/>
    <w:rsid w:val="00125A7F"/>
    <w:rsid w:val="00125C8E"/>
    <w:rsid w:val="00130888"/>
    <w:rsid w:val="0014028C"/>
    <w:rsid w:val="00140625"/>
    <w:rsid w:val="00147FD1"/>
    <w:rsid w:val="001704A0"/>
    <w:rsid w:val="0017103D"/>
    <w:rsid w:val="00174661"/>
    <w:rsid w:val="001806D1"/>
    <w:rsid w:val="00183ADD"/>
    <w:rsid w:val="001A025A"/>
    <w:rsid w:val="001A44F6"/>
    <w:rsid w:val="001A482B"/>
    <w:rsid w:val="001B4307"/>
    <w:rsid w:val="001B7E0F"/>
    <w:rsid w:val="001C0714"/>
    <w:rsid w:val="001C738B"/>
    <w:rsid w:val="001D2BAA"/>
    <w:rsid w:val="001D543F"/>
    <w:rsid w:val="001D6EEA"/>
    <w:rsid w:val="001E4CF0"/>
    <w:rsid w:val="001E7192"/>
    <w:rsid w:val="001F1C8C"/>
    <w:rsid w:val="001F5031"/>
    <w:rsid w:val="001F7DDB"/>
    <w:rsid w:val="0021665A"/>
    <w:rsid w:val="00217442"/>
    <w:rsid w:val="00223FC0"/>
    <w:rsid w:val="00230CFD"/>
    <w:rsid w:val="00232DA4"/>
    <w:rsid w:val="0023659F"/>
    <w:rsid w:val="00237D75"/>
    <w:rsid w:val="00246902"/>
    <w:rsid w:val="002473E6"/>
    <w:rsid w:val="002510EB"/>
    <w:rsid w:val="00251CC7"/>
    <w:rsid w:val="00253521"/>
    <w:rsid w:val="0025374F"/>
    <w:rsid w:val="002571F1"/>
    <w:rsid w:val="002578EC"/>
    <w:rsid w:val="00266C90"/>
    <w:rsid w:val="002726D0"/>
    <w:rsid w:val="0027273C"/>
    <w:rsid w:val="00285926"/>
    <w:rsid w:val="00286469"/>
    <w:rsid w:val="00291A5C"/>
    <w:rsid w:val="002A4AD2"/>
    <w:rsid w:val="002A75A6"/>
    <w:rsid w:val="002B4164"/>
    <w:rsid w:val="002C29CC"/>
    <w:rsid w:val="002C2E98"/>
    <w:rsid w:val="002C3F3D"/>
    <w:rsid w:val="002C66B0"/>
    <w:rsid w:val="002C6FF4"/>
    <w:rsid w:val="002C7BF8"/>
    <w:rsid w:val="002E09FB"/>
    <w:rsid w:val="002E292D"/>
    <w:rsid w:val="002E5589"/>
    <w:rsid w:val="002F267D"/>
    <w:rsid w:val="002F2F7B"/>
    <w:rsid w:val="00307B11"/>
    <w:rsid w:val="00310C54"/>
    <w:rsid w:val="003117FD"/>
    <w:rsid w:val="003141B2"/>
    <w:rsid w:val="003165D5"/>
    <w:rsid w:val="00331BAC"/>
    <w:rsid w:val="0034273E"/>
    <w:rsid w:val="00350074"/>
    <w:rsid w:val="00351533"/>
    <w:rsid w:val="00355C70"/>
    <w:rsid w:val="00356E46"/>
    <w:rsid w:val="00361093"/>
    <w:rsid w:val="00364F11"/>
    <w:rsid w:val="003704CD"/>
    <w:rsid w:val="00376C81"/>
    <w:rsid w:val="0037703C"/>
    <w:rsid w:val="00377BB9"/>
    <w:rsid w:val="00387EDB"/>
    <w:rsid w:val="0039047A"/>
    <w:rsid w:val="00393C79"/>
    <w:rsid w:val="0039671B"/>
    <w:rsid w:val="00397BB3"/>
    <w:rsid w:val="00397F67"/>
    <w:rsid w:val="003A210E"/>
    <w:rsid w:val="003B4539"/>
    <w:rsid w:val="003C66A0"/>
    <w:rsid w:val="003D606F"/>
    <w:rsid w:val="003E2F7C"/>
    <w:rsid w:val="003F1406"/>
    <w:rsid w:val="003F1A1D"/>
    <w:rsid w:val="003F7361"/>
    <w:rsid w:val="00402BC6"/>
    <w:rsid w:val="0040537B"/>
    <w:rsid w:val="004112AA"/>
    <w:rsid w:val="00412886"/>
    <w:rsid w:val="004311C7"/>
    <w:rsid w:val="004346DC"/>
    <w:rsid w:val="004378BD"/>
    <w:rsid w:val="00450FC0"/>
    <w:rsid w:val="004530DD"/>
    <w:rsid w:val="00461C37"/>
    <w:rsid w:val="004676BC"/>
    <w:rsid w:val="00471B92"/>
    <w:rsid w:val="00475257"/>
    <w:rsid w:val="00477B5C"/>
    <w:rsid w:val="00482A85"/>
    <w:rsid w:val="00486213"/>
    <w:rsid w:val="004C0EB0"/>
    <w:rsid w:val="004C14AC"/>
    <w:rsid w:val="004D0539"/>
    <w:rsid w:val="004D4F36"/>
    <w:rsid w:val="004D5B1C"/>
    <w:rsid w:val="004E23AB"/>
    <w:rsid w:val="004E3228"/>
    <w:rsid w:val="004E5B87"/>
    <w:rsid w:val="004F003C"/>
    <w:rsid w:val="004F1AA9"/>
    <w:rsid w:val="004F3D31"/>
    <w:rsid w:val="004F7B96"/>
    <w:rsid w:val="00511EFE"/>
    <w:rsid w:val="0051649B"/>
    <w:rsid w:val="00517D97"/>
    <w:rsid w:val="005204E3"/>
    <w:rsid w:val="00522E00"/>
    <w:rsid w:val="005244EB"/>
    <w:rsid w:val="0054268A"/>
    <w:rsid w:val="0054454B"/>
    <w:rsid w:val="00546ABC"/>
    <w:rsid w:val="0055122A"/>
    <w:rsid w:val="00554CFE"/>
    <w:rsid w:val="005553BA"/>
    <w:rsid w:val="005570D8"/>
    <w:rsid w:val="0056282A"/>
    <w:rsid w:val="00562BB7"/>
    <w:rsid w:val="00564E2E"/>
    <w:rsid w:val="00565378"/>
    <w:rsid w:val="0056773F"/>
    <w:rsid w:val="00567FDD"/>
    <w:rsid w:val="00571D59"/>
    <w:rsid w:val="005749B2"/>
    <w:rsid w:val="00576F55"/>
    <w:rsid w:val="00582565"/>
    <w:rsid w:val="0058407C"/>
    <w:rsid w:val="00584877"/>
    <w:rsid w:val="00587C14"/>
    <w:rsid w:val="00590680"/>
    <w:rsid w:val="0059164B"/>
    <w:rsid w:val="00591E86"/>
    <w:rsid w:val="005C4168"/>
    <w:rsid w:val="005C4511"/>
    <w:rsid w:val="005C6592"/>
    <w:rsid w:val="005D757C"/>
    <w:rsid w:val="005E0056"/>
    <w:rsid w:val="005F1B67"/>
    <w:rsid w:val="005F28CE"/>
    <w:rsid w:val="005F6041"/>
    <w:rsid w:val="005F7C81"/>
    <w:rsid w:val="00605EAA"/>
    <w:rsid w:val="00607F7B"/>
    <w:rsid w:val="0061263C"/>
    <w:rsid w:val="00621048"/>
    <w:rsid w:val="00635CB4"/>
    <w:rsid w:val="00640405"/>
    <w:rsid w:val="0065645B"/>
    <w:rsid w:val="00662120"/>
    <w:rsid w:val="0066402C"/>
    <w:rsid w:val="00670B7C"/>
    <w:rsid w:val="006723B1"/>
    <w:rsid w:val="00676F18"/>
    <w:rsid w:val="00684B29"/>
    <w:rsid w:val="006874F8"/>
    <w:rsid w:val="00693299"/>
    <w:rsid w:val="00695212"/>
    <w:rsid w:val="006A4E84"/>
    <w:rsid w:val="006A4E8C"/>
    <w:rsid w:val="006B3689"/>
    <w:rsid w:val="006B60AD"/>
    <w:rsid w:val="006C16BC"/>
    <w:rsid w:val="006C382C"/>
    <w:rsid w:val="006C60A9"/>
    <w:rsid w:val="006D4F6F"/>
    <w:rsid w:val="006D6E9F"/>
    <w:rsid w:val="006E5378"/>
    <w:rsid w:val="006E7EB7"/>
    <w:rsid w:val="006F5211"/>
    <w:rsid w:val="0070013D"/>
    <w:rsid w:val="007130DA"/>
    <w:rsid w:val="0072447E"/>
    <w:rsid w:val="00726D6D"/>
    <w:rsid w:val="0072779F"/>
    <w:rsid w:val="0074108B"/>
    <w:rsid w:val="00746A9C"/>
    <w:rsid w:val="00753E3C"/>
    <w:rsid w:val="00756DA7"/>
    <w:rsid w:val="007704EC"/>
    <w:rsid w:val="0079361F"/>
    <w:rsid w:val="007A3DDF"/>
    <w:rsid w:val="007A418E"/>
    <w:rsid w:val="007A4C80"/>
    <w:rsid w:val="007B3348"/>
    <w:rsid w:val="007B46CA"/>
    <w:rsid w:val="007B4C76"/>
    <w:rsid w:val="007B7061"/>
    <w:rsid w:val="007C0005"/>
    <w:rsid w:val="007C50CC"/>
    <w:rsid w:val="007D599A"/>
    <w:rsid w:val="007D6021"/>
    <w:rsid w:val="007E0302"/>
    <w:rsid w:val="007E296A"/>
    <w:rsid w:val="007E405B"/>
    <w:rsid w:val="007E5099"/>
    <w:rsid w:val="007F1819"/>
    <w:rsid w:val="007F2C74"/>
    <w:rsid w:val="007F4FA0"/>
    <w:rsid w:val="007F7AE9"/>
    <w:rsid w:val="00801A8C"/>
    <w:rsid w:val="008067ED"/>
    <w:rsid w:val="00811378"/>
    <w:rsid w:val="00813FC9"/>
    <w:rsid w:val="00816D27"/>
    <w:rsid w:val="008300CA"/>
    <w:rsid w:val="00843376"/>
    <w:rsid w:val="00845FB5"/>
    <w:rsid w:val="00846587"/>
    <w:rsid w:val="00857F62"/>
    <w:rsid w:val="0086202E"/>
    <w:rsid w:val="00871C6D"/>
    <w:rsid w:val="008816B4"/>
    <w:rsid w:val="00883E41"/>
    <w:rsid w:val="008840D6"/>
    <w:rsid w:val="0089556B"/>
    <w:rsid w:val="00896594"/>
    <w:rsid w:val="0089676A"/>
    <w:rsid w:val="008A3E28"/>
    <w:rsid w:val="008A6AB1"/>
    <w:rsid w:val="008B17EA"/>
    <w:rsid w:val="008B4072"/>
    <w:rsid w:val="008B6E25"/>
    <w:rsid w:val="008B7A1E"/>
    <w:rsid w:val="008C496C"/>
    <w:rsid w:val="008D1432"/>
    <w:rsid w:val="008D2534"/>
    <w:rsid w:val="008D2CE7"/>
    <w:rsid w:val="008E4AF9"/>
    <w:rsid w:val="008F1DEB"/>
    <w:rsid w:val="008F3485"/>
    <w:rsid w:val="008F3E80"/>
    <w:rsid w:val="0090129A"/>
    <w:rsid w:val="00921A26"/>
    <w:rsid w:val="00924155"/>
    <w:rsid w:val="00931E9D"/>
    <w:rsid w:val="00944A57"/>
    <w:rsid w:val="00945628"/>
    <w:rsid w:val="0095667F"/>
    <w:rsid w:val="00956CFC"/>
    <w:rsid w:val="00957803"/>
    <w:rsid w:val="00961E15"/>
    <w:rsid w:val="0096259E"/>
    <w:rsid w:val="009665CD"/>
    <w:rsid w:val="00976C7A"/>
    <w:rsid w:val="0098419F"/>
    <w:rsid w:val="00990ADE"/>
    <w:rsid w:val="009A291C"/>
    <w:rsid w:val="009A2B47"/>
    <w:rsid w:val="009A2FB5"/>
    <w:rsid w:val="009A38F6"/>
    <w:rsid w:val="009B1EA6"/>
    <w:rsid w:val="009B5135"/>
    <w:rsid w:val="009B54BD"/>
    <w:rsid w:val="009B70B7"/>
    <w:rsid w:val="009C18B1"/>
    <w:rsid w:val="009D05DE"/>
    <w:rsid w:val="009E0FCB"/>
    <w:rsid w:val="009F0DEF"/>
    <w:rsid w:val="00A02AB0"/>
    <w:rsid w:val="00A07976"/>
    <w:rsid w:val="00A15C20"/>
    <w:rsid w:val="00A202A4"/>
    <w:rsid w:val="00A2151C"/>
    <w:rsid w:val="00A252C0"/>
    <w:rsid w:val="00A25FFF"/>
    <w:rsid w:val="00A3170E"/>
    <w:rsid w:val="00A32962"/>
    <w:rsid w:val="00A32D0D"/>
    <w:rsid w:val="00A41862"/>
    <w:rsid w:val="00A46EE9"/>
    <w:rsid w:val="00A54A09"/>
    <w:rsid w:val="00A60C94"/>
    <w:rsid w:val="00A64E67"/>
    <w:rsid w:val="00A70617"/>
    <w:rsid w:val="00A80401"/>
    <w:rsid w:val="00A82257"/>
    <w:rsid w:val="00A91765"/>
    <w:rsid w:val="00AA113E"/>
    <w:rsid w:val="00AA1CB6"/>
    <w:rsid w:val="00AA4484"/>
    <w:rsid w:val="00AA57A3"/>
    <w:rsid w:val="00AB0FBE"/>
    <w:rsid w:val="00AB1176"/>
    <w:rsid w:val="00AB1A95"/>
    <w:rsid w:val="00AC2882"/>
    <w:rsid w:val="00AC5C53"/>
    <w:rsid w:val="00AC5D47"/>
    <w:rsid w:val="00AD52C2"/>
    <w:rsid w:val="00AE1E0C"/>
    <w:rsid w:val="00AE2F1D"/>
    <w:rsid w:val="00AE359C"/>
    <w:rsid w:val="00AE5953"/>
    <w:rsid w:val="00AE732C"/>
    <w:rsid w:val="00AE73A6"/>
    <w:rsid w:val="00AF0F6E"/>
    <w:rsid w:val="00AF1EDE"/>
    <w:rsid w:val="00B00E07"/>
    <w:rsid w:val="00B03080"/>
    <w:rsid w:val="00B06D1E"/>
    <w:rsid w:val="00B076C0"/>
    <w:rsid w:val="00B1269E"/>
    <w:rsid w:val="00B21A38"/>
    <w:rsid w:val="00B21A93"/>
    <w:rsid w:val="00B22F7F"/>
    <w:rsid w:val="00B3442C"/>
    <w:rsid w:val="00B37715"/>
    <w:rsid w:val="00B42720"/>
    <w:rsid w:val="00B512A3"/>
    <w:rsid w:val="00B53BF9"/>
    <w:rsid w:val="00B605EB"/>
    <w:rsid w:val="00B65124"/>
    <w:rsid w:val="00B801C1"/>
    <w:rsid w:val="00B820AC"/>
    <w:rsid w:val="00B86945"/>
    <w:rsid w:val="00B92E9B"/>
    <w:rsid w:val="00B938D3"/>
    <w:rsid w:val="00BB24C2"/>
    <w:rsid w:val="00BB3479"/>
    <w:rsid w:val="00BB475C"/>
    <w:rsid w:val="00BB663A"/>
    <w:rsid w:val="00BC1808"/>
    <w:rsid w:val="00BC2C6C"/>
    <w:rsid w:val="00BD5B21"/>
    <w:rsid w:val="00BE1159"/>
    <w:rsid w:val="00BE324D"/>
    <w:rsid w:val="00BE693C"/>
    <w:rsid w:val="00BE7508"/>
    <w:rsid w:val="00BF3DF9"/>
    <w:rsid w:val="00C04552"/>
    <w:rsid w:val="00C06EF2"/>
    <w:rsid w:val="00C07586"/>
    <w:rsid w:val="00C14134"/>
    <w:rsid w:val="00C1632C"/>
    <w:rsid w:val="00C20762"/>
    <w:rsid w:val="00C260C2"/>
    <w:rsid w:val="00C32D15"/>
    <w:rsid w:val="00C37BED"/>
    <w:rsid w:val="00C40779"/>
    <w:rsid w:val="00C4213C"/>
    <w:rsid w:val="00C46C78"/>
    <w:rsid w:val="00C51FD7"/>
    <w:rsid w:val="00C52260"/>
    <w:rsid w:val="00C54571"/>
    <w:rsid w:val="00C6485E"/>
    <w:rsid w:val="00C7365C"/>
    <w:rsid w:val="00C736F7"/>
    <w:rsid w:val="00C76BDF"/>
    <w:rsid w:val="00C80BE8"/>
    <w:rsid w:val="00C810C5"/>
    <w:rsid w:val="00C83E64"/>
    <w:rsid w:val="00C83EF2"/>
    <w:rsid w:val="00C84F4C"/>
    <w:rsid w:val="00C858B5"/>
    <w:rsid w:val="00C92646"/>
    <w:rsid w:val="00C928C2"/>
    <w:rsid w:val="00CA116E"/>
    <w:rsid w:val="00CA6D7B"/>
    <w:rsid w:val="00CB16A6"/>
    <w:rsid w:val="00CC3844"/>
    <w:rsid w:val="00CC6709"/>
    <w:rsid w:val="00CD0FD7"/>
    <w:rsid w:val="00CE0714"/>
    <w:rsid w:val="00CF362B"/>
    <w:rsid w:val="00CF3BD3"/>
    <w:rsid w:val="00CF4E78"/>
    <w:rsid w:val="00CF6828"/>
    <w:rsid w:val="00CF6C13"/>
    <w:rsid w:val="00CF7129"/>
    <w:rsid w:val="00D07B63"/>
    <w:rsid w:val="00D149FD"/>
    <w:rsid w:val="00D2082C"/>
    <w:rsid w:val="00D26BDA"/>
    <w:rsid w:val="00D319BE"/>
    <w:rsid w:val="00D331B7"/>
    <w:rsid w:val="00D33E43"/>
    <w:rsid w:val="00D34B4F"/>
    <w:rsid w:val="00D3599B"/>
    <w:rsid w:val="00D37515"/>
    <w:rsid w:val="00D409EE"/>
    <w:rsid w:val="00D44462"/>
    <w:rsid w:val="00D4579B"/>
    <w:rsid w:val="00D50507"/>
    <w:rsid w:val="00D571B6"/>
    <w:rsid w:val="00D577B0"/>
    <w:rsid w:val="00D60643"/>
    <w:rsid w:val="00D63C62"/>
    <w:rsid w:val="00D65C91"/>
    <w:rsid w:val="00D80E8D"/>
    <w:rsid w:val="00D87E5E"/>
    <w:rsid w:val="00D91B54"/>
    <w:rsid w:val="00D942FC"/>
    <w:rsid w:val="00D97E25"/>
    <w:rsid w:val="00DA1DF4"/>
    <w:rsid w:val="00DB6F1D"/>
    <w:rsid w:val="00DC04C9"/>
    <w:rsid w:val="00DC3194"/>
    <w:rsid w:val="00DC5DE3"/>
    <w:rsid w:val="00DE5C7B"/>
    <w:rsid w:val="00DE5E72"/>
    <w:rsid w:val="00DF65B8"/>
    <w:rsid w:val="00DF7B2F"/>
    <w:rsid w:val="00E01340"/>
    <w:rsid w:val="00E016C1"/>
    <w:rsid w:val="00E01B7E"/>
    <w:rsid w:val="00E02A09"/>
    <w:rsid w:val="00E05517"/>
    <w:rsid w:val="00E05D1D"/>
    <w:rsid w:val="00E060DE"/>
    <w:rsid w:val="00E06D80"/>
    <w:rsid w:val="00E11094"/>
    <w:rsid w:val="00E1135E"/>
    <w:rsid w:val="00E2462B"/>
    <w:rsid w:val="00E43877"/>
    <w:rsid w:val="00E6719E"/>
    <w:rsid w:val="00E703BE"/>
    <w:rsid w:val="00E71118"/>
    <w:rsid w:val="00E770A3"/>
    <w:rsid w:val="00E837B8"/>
    <w:rsid w:val="00E86BF6"/>
    <w:rsid w:val="00E96564"/>
    <w:rsid w:val="00EA5798"/>
    <w:rsid w:val="00EB00FB"/>
    <w:rsid w:val="00EB6EAD"/>
    <w:rsid w:val="00EC2023"/>
    <w:rsid w:val="00ED0F77"/>
    <w:rsid w:val="00ED2836"/>
    <w:rsid w:val="00EE2D30"/>
    <w:rsid w:val="00EE3D0A"/>
    <w:rsid w:val="00EE4AE7"/>
    <w:rsid w:val="00EE5ADD"/>
    <w:rsid w:val="00EF135C"/>
    <w:rsid w:val="00EF2A2B"/>
    <w:rsid w:val="00EF4C25"/>
    <w:rsid w:val="00F02466"/>
    <w:rsid w:val="00F12F96"/>
    <w:rsid w:val="00F25F9F"/>
    <w:rsid w:val="00F30DBD"/>
    <w:rsid w:val="00F33E87"/>
    <w:rsid w:val="00F36196"/>
    <w:rsid w:val="00F44E85"/>
    <w:rsid w:val="00F507E5"/>
    <w:rsid w:val="00F540C0"/>
    <w:rsid w:val="00F62B30"/>
    <w:rsid w:val="00F73731"/>
    <w:rsid w:val="00FA0E7F"/>
    <w:rsid w:val="00FA1EC5"/>
    <w:rsid w:val="00FA3A1F"/>
    <w:rsid w:val="00FA5EBD"/>
    <w:rsid w:val="00FB2B20"/>
    <w:rsid w:val="00FC55EA"/>
    <w:rsid w:val="00FC6043"/>
    <w:rsid w:val="00FD0BA4"/>
    <w:rsid w:val="00FD280F"/>
    <w:rsid w:val="00FF0171"/>
    <w:rsid w:val="00FF11F1"/>
    <w:rsid w:val="00FF4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stroke dashstyle="1 1" weight="1.5pt"/>
    </o:shapedefaults>
    <o:shapelayout v:ext="edit">
      <o:idmap v:ext="edit" data="1"/>
    </o:shapelayout>
  </w:shapeDefaults>
  <w:decimalSymbol w:val="."/>
  <w:listSeparator w:val=","/>
  <w14:docId w14:val="153DDB49"/>
  <w15:chartTrackingRefBased/>
  <w15:docId w15:val="{DC0B0E1A-2DFF-4B3C-B7E3-5C068AD41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2082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8D2CE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8D2CE7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8D2CE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D2CE7"/>
    <w:rPr>
      <w:sz w:val="24"/>
      <w:szCs w:val="24"/>
    </w:rPr>
  </w:style>
  <w:style w:type="character" w:styleId="Hyperlink">
    <w:name w:val="Hyperlink"/>
    <w:basedOn w:val="DefaultParagraphFont"/>
    <w:rsid w:val="00D942F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335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9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78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9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9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75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93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1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93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84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15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4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0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7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0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7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38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dsuedu.sharepoint.com/:b:/r/sites/Auxil/RF/OrgCharts/about_orgchart_management.pdf?csf=1&amp;web=1&amp;e=XkET55" TargetMode="External"/><Relationship Id="rId13" Type="http://schemas.openxmlformats.org/officeDocument/2006/relationships/chart" Target="charts/chart3.xml"/><Relationship Id="rId3" Type="http://schemas.openxmlformats.org/officeDocument/2006/relationships/settings" Target="settings.xml"/><Relationship Id="rId7" Type="http://schemas.openxmlformats.org/officeDocument/2006/relationships/hyperlink" Target="https://sdsuedu.sharepoint.com/:b:/r/sites/Auxil/RF/OrgCharts/about_orgchart_management.pdf?csf=1&amp;web=1&amp;e=XkET55" TargetMode="External"/><Relationship Id="rId12" Type="http://schemas.openxmlformats.org/officeDocument/2006/relationships/chart" Target="charts/chart20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hart" Target="charts/chart2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hart" Target="charts/chart10.xml"/><Relationship Id="rId4" Type="http://schemas.openxmlformats.org/officeDocument/2006/relationships/webSettings" Target="webSettings.xml"/><Relationship Id="rId9" Type="http://schemas.openxmlformats.org/officeDocument/2006/relationships/chart" Target="charts/chart1.xml"/><Relationship Id="rId14" Type="http://schemas.openxmlformats.org/officeDocument/2006/relationships/chart" Target="charts/chart30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_rels/chart10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0.xlsx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.xlsx"/></Relationships>
</file>

<file path=word/charts/_rels/chart20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0.xlsx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2.xlsx"/></Relationships>
</file>

<file path=word/charts/_rels/chart30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20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view3D>
      <c:rotX val="15"/>
      <c:hPercent val="78"/>
      <c:rotY val="20"/>
      <c:depthPercent val="100"/>
      <c:rAngAx val="1"/>
    </c:view3D>
    <c:floor>
      <c:thickness val="0"/>
      <c:spPr>
        <a:solidFill>
          <a:srgbClr val="C0C0C0"/>
        </a:solidFill>
        <a:ln w="3175">
          <a:solidFill>
            <a:srgbClr val="000000"/>
          </a:solidFill>
          <a:prstDash val="solid"/>
        </a:ln>
      </c:spPr>
    </c:floor>
    <c:sideWall>
      <c:thickness val="0"/>
      <c:spPr>
        <a:solidFill>
          <a:srgbClr val="C0C0C0"/>
        </a:solidFill>
        <a:ln w="12700">
          <a:solidFill>
            <a:srgbClr val="808080"/>
          </a:solidFill>
          <a:prstDash val="solid"/>
        </a:ln>
      </c:spPr>
    </c:sideWall>
    <c:backWall>
      <c:thickness val="0"/>
      <c:spPr>
        <a:solidFill>
          <a:srgbClr val="C0C0C0"/>
        </a:solidFill>
        <a:ln w="12700">
          <a:solidFill>
            <a:srgbClr val="808080"/>
          </a:solidFill>
          <a:prstDash val="solid"/>
        </a:ln>
      </c:spPr>
    </c:backWall>
    <c:plotArea>
      <c:layout>
        <c:manualLayout>
          <c:layoutTarget val="inner"/>
          <c:xMode val="edge"/>
          <c:yMode val="edge"/>
          <c:x val="0.1223021582733813"/>
          <c:y val="9.3406593406593408E-2"/>
          <c:w val="0.66187050359712229"/>
          <c:h val="0.71978021978021978"/>
        </c:manualLayout>
      </c:layout>
      <c:bar3DChart>
        <c:barDir val="col"/>
        <c:grouping val="clustere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East</c:v>
                </c:pt>
              </c:strCache>
            </c:strRef>
          </c:tx>
          <c:spPr>
            <a:solidFill>
              <a:srgbClr val="9999FF"/>
            </a:solidFill>
            <a:ln w="9514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B$1:$E$1</c:f>
              <c:strCache>
                <c:ptCount val="4"/>
                <c:pt idx="0">
                  <c:v>1st Qtr</c:v>
                </c:pt>
                <c:pt idx="1">
                  <c:v>2nd Qtr</c:v>
                </c:pt>
                <c:pt idx="2">
                  <c:v>3rd Qtr</c:v>
                </c:pt>
                <c:pt idx="3">
                  <c:v>4th Qtr</c:v>
                </c:pt>
              </c:strCache>
            </c:strRef>
          </c:cat>
          <c:val>
            <c:numRef>
              <c:f>Sheet1!$B$2:$E$2</c:f>
              <c:numCache>
                <c:formatCode>General</c:formatCode>
                <c:ptCount val="4"/>
                <c:pt idx="0">
                  <c:v>20.399999999999999</c:v>
                </c:pt>
                <c:pt idx="1">
                  <c:v>27.4</c:v>
                </c:pt>
                <c:pt idx="2">
                  <c:v>90</c:v>
                </c:pt>
                <c:pt idx="3">
                  <c:v>20.39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1E9-47BB-9CE7-AAF75A826FC7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West</c:v>
                </c:pt>
              </c:strCache>
            </c:strRef>
          </c:tx>
          <c:spPr>
            <a:solidFill>
              <a:srgbClr val="993366"/>
            </a:solidFill>
            <a:ln w="9514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B$1:$E$1</c:f>
              <c:strCache>
                <c:ptCount val="4"/>
                <c:pt idx="0">
                  <c:v>1st Qtr</c:v>
                </c:pt>
                <c:pt idx="1">
                  <c:v>2nd Qtr</c:v>
                </c:pt>
                <c:pt idx="2">
                  <c:v>3rd Qtr</c:v>
                </c:pt>
                <c:pt idx="3">
                  <c:v>4th Qtr</c:v>
                </c:pt>
              </c:strCache>
            </c:strRef>
          </c:cat>
          <c:val>
            <c:numRef>
              <c:f>Sheet1!$B$3:$E$3</c:f>
              <c:numCache>
                <c:formatCode>General</c:formatCode>
                <c:ptCount val="4"/>
                <c:pt idx="0">
                  <c:v>30.6</c:v>
                </c:pt>
                <c:pt idx="1">
                  <c:v>38.6</c:v>
                </c:pt>
                <c:pt idx="2">
                  <c:v>34.6</c:v>
                </c:pt>
                <c:pt idx="3">
                  <c:v>31.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1E9-47BB-9CE7-AAF75A826FC7}"/>
            </c:ext>
          </c:extLst>
        </c:ser>
        <c:ser>
          <c:idx val="2"/>
          <c:order val="2"/>
          <c:tx>
            <c:strRef>
              <c:f>Sheet1!$A$4</c:f>
              <c:strCache>
                <c:ptCount val="1"/>
                <c:pt idx="0">
                  <c:v>North</c:v>
                </c:pt>
              </c:strCache>
            </c:strRef>
          </c:tx>
          <c:spPr>
            <a:solidFill>
              <a:srgbClr val="FFFFCC"/>
            </a:solidFill>
            <a:ln w="9514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B$1:$E$1</c:f>
              <c:strCache>
                <c:ptCount val="4"/>
                <c:pt idx="0">
                  <c:v>1st Qtr</c:v>
                </c:pt>
                <c:pt idx="1">
                  <c:v>2nd Qtr</c:v>
                </c:pt>
                <c:pt idx="2">
                  <c:v>3rd Qtr</c:v>
                </c:pt>
                <c:pt idx="3">
                  <c:v>4th Qtr</c:v>
                </c:pt>
              </c:strCache>
            </c:strRef>
          </c:cat>
          <c:val>
            <c:numRef>
              <c:f>Sheet1!$B$4:$E$4</c:f>
              <c:numCache>
                <c:formatCode>General</c:formatCode>
                <c:ptCount val="4"/>
                <c:pt idx="0">
                  <c:v>45.9</c:v>
                </c:pt>
                <c:pt idx="1">
                  <c:v>46.9</c:v>
                </c:pt>
                <c:pt idx="2">
                  <c:v>45</c:v>
                </c:pt>
                <c:pt idx="3">
                  <c:v>43.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C1E9-47BB-9CE7-AAF75A826FC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gapDepth val="0"/>
        <c:shape val="box"/>
        <c:axId val="163750944"/>
        <c:axId val="1"/>
        <c:axId val="0"/>
      </c:bar3DChart>
      <c:catAx>
        <c:axId val="16375094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low"/>
        <c:spPr>
          <a:ln w="2379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599" b="1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en-US"/>
          </a:p>
        </c:txPr>
        <c:crossAx val="1"/>
        <c:crosses val="autoZero"/>
        <c:auto val="1"/>
        <c:lblAlgn val="ctr"/>
        <c:lblOffset val="100"/>
        <c:tickLblSkip val="1"/>
        <c:tickMarkSkip val="1"/>
        <c:noMultiLvlLbl val="0"/>
      </c:catAx>
      <c:valAx>
        <c:axId val="1"/>
        <c:scaling>
          <c:orientation val="minMax"/>
        </c:scaling>
        <c:delete val="0"/>
        <c:axPos val="l"/>
        <c:majorGridlines>
          <c:spPr>
            <a:ln w="2379">
              <a:solidFill>
                <a:srgbClr val="000000"/>
              </a:solidFill>
              <a:prstDash val="solid"/>
            </a:ln>
          </c:spPr>
        </c:majorGridlines>
        <c:numFmt formatCode="General" sourceLinked="1"/>
        <c:majorTickMark val="out"/>
        <c:minorTickMark val="none"/>
        <c:tickLblPos val="nextTo"/>
        <c:spPr>
          <a:ln w="2379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599" b="1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en-US"/>
          </a:p>
        </c:txPr>
        <c:crossAx val="163750944"/>
        <c:crosses val="autoZero"/>
        <c:crossBetween val="between"/>
      </c:valAx>
      <c:spPr>
        <a:noFill/>
        <a:ln w="19028">
          <a:noFill/>
        </a:ln>
      </c:spPr>
    </c:plotArea>
    <c:legend>
      <c:legendPos val="r"/>
      <c:layout>
        <c:manualLayout>
          <c:xMode val="edge"/>
          <c:yMode val="edge"/>
          <c:x val="0.82374100719424459"/>
          <c:y val="0.34065934065934067"/>
          <c:w val="0.16187050359712229"/>
          <c:h val="0.31868131868131866"/>
        </c:manualLayout>
      </c:layout>
      <c:overlay val="0"/>
      <c:spPr>
        <a:noFill/>
        <a:ln w="2379">
          <a:solidFill>
            <a:srgbClr val="000000"/>
          </a:solidFill>
          <a:prstDash val="solid"/>
        </a:ln>
      </c:spPr>
      <c:txPr>
        <a:bodyPr/>
        <a:lstStyle/>
        <a:p>
          <a:pPr>
            <a:defRPr sz="551" b="1" i="0" u="none" strike="noStrike" baseline="0">
              <a:solidFill>
                <a:srgbClr val="000000"/>
              </a:solidFill>
              <a:latin typeface="Calibri"/>
              <a:ea typeface="Calibri"/>
              <a:cs typeface="Calibri"/>
            </a:defRPr>
          </a:pPr>
          <a:endParaRPr lang="en-US"/>
        </a:p>
      </c:txPr>
    </c:legend>
    <c:plotVisOnly val="1"/>
    <c:dispBlanksAs val="gap"/>
    <c:showDLblsOverMax val="0"/>
  </c:chart>
  <c:spPr>
    <a:noFill/>
    <a:ln>
      <a:noFill/>
    </a:ln>
  </c:spPr>
  <c:txPr>
    <a:bodyPr/>
    <a:lstStyle/>
    <a:p>
      <a:pPr>
        <a:defRPr sz="599" b="1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en-US"/>
    </a:p>
  </c:txPr>
  <c:externalData r:id="rId1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view3D>
      <c:rotX val="15"/>
      <c:hPercent val="78"/>
      <c:rotY val="20"/>
      <c:depthPercent val="100"/>
      <c:rAngAx val="1"/>
    </c:view3D>
    <c:floor>
      <c:thickness val="0"/>
      <c:spPr>
        <a:solidFill>
          <a:srgbClr val="C0C0C0"/>
        </a:solidFill>
        <a:ln w="3175">
          <a:solidFill>
            <a:srgbClr val="000000"/>
          </a:solidFill>
          <a:prstDash val="solid"/>
        </a:ln>
      </c:spPr>
    </c:floor>
    <c:sideWall>
      <c:thickness val="0"/>
      <c:spPr>
        <a:solidFill>
          <a:srgbClr val="C0C0C0"/>
        </a:solidFill>
        <a:ln w="12700">
          <a:solidFill>
            <a:srgbClr val="808080"/>
          </a:solidFill>
          <a:prstDash val="solid"/>
        </a:ln>
      </c:spPr>
    </c:sideWall>
    <c:backWall>
      <c:thickness val="0"/>
      <c:spPr>
        <a:solidFill>
          <a:srgbClr val="C0C0C0"/>
        </a:solidFill>
        <a:ln w="12700">
          <a:solidFill>
            <a:srgbClr val="808080"/>
          </a:solidFill>
          <a:prstDash val="solid"/>
        </a:ln>
      </c:spPr>
    </c:backWall>
    <c:plotArea>
      <c:layout>
        <c:manualLayout>
          <c:layoutTarget val="inner"/>
          <c:xMode val="edge"/>
          <c:yMode val="edge"/>
          <c:x val="0.1223021582733813"/>
          <c:y val="9.3406593406593408E-2"/>
          <c:w val="0.66187050359712229"/>
          <c:h val="0.71978021978021978"/>
        </c:manualLayout>
      </c:layout>
      <c:bar3DChart>
        <c:barDir val="col"/>
        <c:grouping val="clustere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East</c:v>
                </c:pt>
              </c:strCache>
            </c:strRef>
          </c:tx>
          <c:spPr>
            <a:solidFill>
              <a:srgbClr val="9999FF"/>
            </a:solidFill>
            <a:ln w="9514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B$1:$E$1</c:f>
              <c:strCache>
                <c:ptCount val="4"/>
                <c:pt idx="0">
                  <c:v>1st Qtr</c:v>
                </c:pt>
                <c:pt idx="1">
                  <c:v>2nd Qtr</c:v>
                </c:pt>
                <c:pt idx="2">
                  <c:v>3rd Qtr</c:v>
                </c:pt>
                <c:pt idx="3">
                  <c:v>4th Qtr</c:v>
                </c:pt>
              </c:strCache>
            </c:strRef>
          </c:cat>
          <c:val>
            <c:numRef>
              <c:f>Sheet1!$B$2:$E$2</c:f>
              <c:numCache>
                <c:formatCode>General</c:formatCode>
                <c:ptCount val="4"/>
                <c:pt idx="0">
                  <c:v>20.399999999999999</c:v>
                </c:pt>
                <c:pt idx="1">
                  <c:v>27.4</c:v>
                </c:pt>
                <c:pt idx="2">
                  <c:v>90</c:v>
                </c:pt>
                <c:pt idx="3">
                  <c:v>20.39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1E9-47BB-9CE7-AAF75A826FC7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West</c:v>
                </c:pt>
              </c:strCache>
            </c:strRef>
          </c:tx>
          <c:spPr>
            <a:solidFill>
              <a:srgbClr val="993366"/>
            </a:solidFill>
            <a:ln w="9514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B$1:$E$1</c:f>
              <c:strCache>
                <c:ptCount val="4"/>
                <c:pt idx="0">
                  <c:v>1st Qtr</c:v>
                </c:pt>
                <c:pt idx="1">
                  <c:v>2nd Qtr</c:v>
                </c:pt>
                <c:pt idx="2">
                  <c:v>3rd Qtr</c:v>
                </c:pt>
                <c:pt idx="3">
                  <c:v>4th Qtr</c:v>
                </c:pt>
              </c:strCache>
            </c:strRef>
          </c:cat>
          <c:val>
            <c:numRef>
              <c:f>Sheet1!$B$3:$E$3</c:f>
              <c:numCache>
                <c:formatCode>General</c:formatCode>
                <c:ptCount val="4"/>
                <c:pt idx="0">
                  <c:v>30.6</c:v>
                </c:pt>
                <c:pt idx="1">
                  <c:v>38.6</c:v>
                </c:pt>
                <c:pt idx="2">
                  <c:v>34.6</c:v>
                </c:pt>
                <c:pt idx="3">
                  <c:v>31.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1E9-47BB-9CE7-AAF75A826FC7}"/>
            </c:ext>
          </c:extLst>
        </c:ser>
        <c:ser>
          <c:idx val="2"/>
          <c:order val="2"/>
          <c:tx>
            <c:strRef>
              <c:f>Sheet1!$A$4</c:f>
              <c:strCache>
                <c:ptCount val="1"/>
                <c:pt idx="0">
                  <c:v>North</c:v>
                </c:pt>
              </c:strCache>
            </c:strRef>
          </c:tx>
          <c:spPr>
            <a:solidFill>
              <a:srgbClr val="FFFFCC"/>
            </a:solidFill>
            <a:ln w="9514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B$1:$E$1</c:f>
              <c:strCache>
                <c:ptCount val="4"/>
                <c:pt idx="0">
                  <c:v>1st Qtr</c:v>
                </c:pt>
                <c:pt idx="1">
                  <c:v>2nd Qtr</c:v>
                </c:pt>
                <c:pt idx="2">
                  <c:v>3rd Qtr</c:v>
                </c:pt>
                <c:pt idx="3">
                  <c:v>4th Qtr</c:v>
                </c:pt>
              </c:strCache>
            </c:strRef>
          </c:cat>
          <c:val>
            <c:numRef>
              <c:f>Sheet1!$B$4:$E$4</c:f>
              <c:numCache>
                <c:formatCode>General</c:formatCode>
                <c:ptCount val="4"/>
                <c:pt idx="0">
                  <c:v>45.9</c:v>
                </c:pt>
                <c:pt idx="1">
                  <c:v>46.9</c:v>
                </c:pt>
                <c:pt idx="2">
                  <c:v>45</c:v>
                </c:pt>
                <c:pt idx="3">
                  <c:v>43.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C1E9-47BB-9CE7-AAF75A826FC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gapDepth val="0"/>
        <c:shape val="box"/>
        <c:axId val="163750944"/>
        <c:axId val="1"/>
        <c:axId val="0"/>
      </c:bar3DChart>
      <c:catAx>
        <c:axId val="16375094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low"/>
        <c:spPr>
          <a:ln w="2379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599" b="1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en-US"/>
          </a:p>
        </c:txPr>
        <c:crossAx val="1"/>
        <c:crosses val="autoZero"/>
        <c:auto val="1"/>
        <c:lblAlgn val="ctr"/>
        <c:lblOffset val="100"/>
        <c:tickLblSkip val="1"/>
        <c:tickMarkSkip val="1"/>
        <c:noMultiLvlLbl val="0"/>
      </c:catAx>
      <c:valAx>
        <c:axId val="1"/>
        <c:scaling>
          <c:orientation val="minMax"/>
        </c:scaling>
        <c:delete val="0"/>
        <c:axPos val="l"/>
        <c:majorGridlines>
          <c:spPr>
            <a:ln w="2379">
              <a:solidFill>
                <a:srgbClr val="000000"/>
              </a:solidFill>
              <a:prstDash val="solid"/>
            </a:ln>
          </c:spPr>
        </c:majorGridlines>
        <c:numFmt formatCode="General" sourceLinked="1"/>
        <c:majorTickMark val="out"/>
        <c:minorTickMark val="none"/>
        <c:tickLblPos val="nextTo"/>
        <c:spPr>
          <a:ln w="2379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599" b="1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en-US"/>
          </a:p>
        </c:txPr>
        <c:crossAx val="163750944"/>
        <c:crosses val="autoZero"/>
        <c:crossBetween val="between"/>
      </c:valAx>
      <c:spPr>
        <a:noFill/>
        <a:ln w="19028">
          <a:noFill/>
        </a:ln>
      </c:spPr>
    </c:plotArea>
    <c:legend>
      <c:legendPos val="r"/>
      <c:layout>
        <c:manualLayout>
          <c:xMode val="edge"/>
          <c:yMode val="edge"/>
          <c:x val="0.82374100719424459"/>
          <c:y val="0.34065934065934067"/>
          <c:w val="0.16187050359712229"/>
          <c:h val="0.31868131868131866"/>
        </c:manualLayout>
      </c:layout>
      <c:overlay val="0"/>
      <c:spPr>
        <a:noFill/>
        <a:ln w="2379">
          <a:solidFill>
            <a:srgbClr val="000000"/>
          </a:solidFill>
          <a:prstDash val="solid"/>
        </a:ln>
      </c:spPr>
      <c:txPr>
        <a:bodyPr/>
        <a:lstStyle/>
        <a:p>
          <a:pPr>
            <a:defRPr sz="551" b="1" i="0" u="none" strike="noStrike" baseline="0">
              <a:solidFill>
                <a:srgbClr val="000000"/>
              </a:solidFill>
              <a:latin typeface="Calibri"/>
              <a:ea typeface="Calibri"/>
              <a:cs typeface="Calibri"/>
            </a:defRPr>
          </a:pPr>
          <a:endParaRPr lang="en-US"/>
        </a:p>
      </c:txPr>
    </c:legend>
    <c:plotVisOnly val="1"/>
    <c:dispBlanksAs val="gap"/>
    <c:showDLblsOverMax val="0"/>
  </c:chart>
  <c:spPr>
    <a:noFill/>
    <a:ln>
      <a:noFill/>
    </a:ln>
  </c:spPr>
  <c:txPr>
    <a:bodyPr/>
    <a:lstStyle/>
    <a:p>
      <a:pPr>
        <a:defRPr sz="599" b="1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view3D>
      <c:rotX val="15"/>
      <c:hPercent val="78"/>
      <c:rotY val="20"/>
      <c:depthPercent val="100"/>
      <c:rAngAx val="1"/>
    </c:view3D>
    <c:floor>
      <c:thickness val="0"/>
      <c:spPr>
        <a:solidFill>
          <a:srgbClr val="C0C0C0"/>
        </a:solidFill>
        <a:ln w="3175">
          <a:solidFill>
            <a:srgbClr val="000000"/>
          </a:solidFill>
          <a:prstDash val="solid"/>
        </a:ln>
      </c:spPr>
    </c:floor>
    <c:sideWall>
      <c:thickness val="0"/>
      <c:spPr>
        <a:solidFill>
          <a:srgbClr val="C0C0C0"/>
        </a:solidFill>
        <a:ln w="12700">
          <a:solidFill>
            <a:srgbClr val="808080"/>
          </a:solidFill>
          <a:prstDash val="solid"/>
        </a:ln>
      </c:spPr>
    </c:sideWall>
    <c:backWall>
      <c:thickness val="0"/>
      <c:spPr>
        <a:solidFill>
          <a:srgbClr val="C0C0C0"/>
        </a:solidFill>
        <a:ln w="12700">
          <a:solidFill>
            <a:srgbClr val="808080"/>
          </a:solidFill>
          <a:prstDash val="solid"/>
        </a:ln>
      </c:spPr>
    </c:backWall>
    <c:plotArea>
      <c:layout>
        <c:manualLayout>
          <c:layoutTarget val="inner"/>
          <c:xMode val="edge"/>
          <c:yMode val="edge"/>
          <c:x val="0.1223021582733813"/>
          <c:y val="9.3406593406593408E-2"/>
          <c:w val="0.66187050359712229"/>
          <c:h val="0.71978021978021978"/>
        </c:manualLayout>
      </c:layout>
      <c:bar3DChart>
        <c:barDir val="col"/>
        <c:grouping val="clustere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East</c:v>
                </c:pt>
              </c:strCache>
            </c:strRef>
          </c:tx>
          <c:spPr>
            <a:solidFill>
              <a:srgbClr val="9999FF"/>
            </a:solidFill>
            <a:ln w="9514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B$1:$E$1</c:f>
              <c:strCache>
                <c:ptCount val="4"/>
                <c:pt idx="0">
                  <c:v>1st Qtr</c:v>
                </c:pt>
                <c:pt idx="1">
                  <c:v>2nd Qtr</c:v>
                </c:pt>
                <c:pt idx="2">
                  <c:v>3rd Qtr</c:v>
                </c:pt>
                <c:pt idx="3">
                  <c:v>4th Qtr</c:v>
                </c:pt>
              </c:strCache>
            </c:strRef>
          </c:cat>
          <c:val>
            <c:numRef>
              <c:f>Sheet1!$B$2:$E$2</c:f>
              <c:numCache>
                <c:formatCode>General</c:formatCode>
                <c:ptCount val="4"/>
                <c:pt idx="0">
                  <c:v>20.399999999999999</c:v>
                </c:pt>
                <c:pt idx="1">
                  <c:v>27.4</c:v>
                </c:pt>
                <c:pt idx="2">
                  <c:v>90</c:v>
                </c:pt>
                <c:pt idx="3">
                  <c:v>20.39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B40-4F6A-96F0-C50077A94EA7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West</c:v>
                </c:pt>
              </c:strCache>
            </c:strRef>
          </c:tx>
          <c:spPr>
            <a:solidFill>
              <a:srgbClr val="993366"/>
            </a:solidFill>
            <a:ln w="9514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B$1:$E$1</c:f>
              <c:strCache>
                <c:ptCount val="4"/>
                <c:pt idx="0">
                  <c:v>1st Qtr</c:v>
                </c:pt>
                <c:pt idx="1">
                  <c:v>2nd Qtr</c:v>
                </c:pt>
                <c:pt idx="2">
                  <c:v>3rd Qtr</c:v>
                </c:pt>
                <c:pt idx="3">
                  <c:v>4th Qtr</c:v>
                </c:pt>
              </c:strCache>
            </c:strRef>
          </c:cat>
          <c:val>
            <c:numRef>
              <c:f>Sheet1!$B$3:$E$3</c:f>
              <c:numCache>
                <c:formatCode>General</c:formatCode>
                <c:ptCount val="4"/>
                <c:pt idx="0">
                  <c:v>30.6</c:v>
                </c:pt>
                <c:pt idx="1">
                  <c:v>38.6</c:v>
                </c:pt>
                <c:pt idx="2">
                  <c:v>34.6</c:v>
                </c:pt>
                <c:pt idx="3">
                  <c:v>31.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B40-4F6A-96F0-C50077A94EA7}"/>
            </c:ext>
          </c:extLst>
        </c:ser>
        <c:ser>
          <c:idx val="2"/>
          <c:order val="2"/>
          <c:tx>
            <c:strRef>
              <c:f>Sheet1!$A$4</c:f>
              <c:strCache>
                <c:ptCount val="1"/>
                <c:pt idx="0">
                  <c:v>North</c:v>
                </c:pt>
              </c:strCache>
            </c:strRef>
          </c:tx>
          <c:spPr>
            <a:solidFill>
              <a:srgbClr val="FFFFCC"/>
            </a:solidFill>
            <a:ln w="9514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B$1:$E$1</c:f>
              <c:strCache>
                <c:ptCount val="4"/>
                <c:pt idx="0">
                  <c:v>1st Qtr</c:v>
                </c:pt>
                <c:pt idx="1">
                  <c:v>2nd Qtr</c:v>
                </c:pt>
                <c:pt idx="2">
                  <c:v>3rd Qtr</c:v>
                </c:pt>
                <c:pt idx="3">
                  <c:v>4th Qtr</c:v>
                </c:pt>
              </c:strCache>
            </c:strRef>
          </c:cat>
          <c:val>
            <c:numRef>
              <c:f>Sheet1!$B$4:$E$4</c:f>
              <c:numCache>
                <c:formatCode>General</c:formatCode>
                <c:ptCount val="4"/>
                <c:pt idx="0">
                  <c:v>45.9</c:v>
                </c:pt>
                <c:pt idx="1">
                  <c:v>46.9</c:v>
                </c:pt>
                <c:pt idx="2">
                  <c:v>45</c:v>
                </c:pt>
                <c:pt idx="3">
                  <c:v>43.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4B40-4F6A-96F0-C50077A94EA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gapDepth val="0"/>
        <c:shape val="box"/>
        <c:axId val="163197976"/>
        <c:axId val="1"/>
        <c:axId val="0"/>
      </c:bar3DChart>
      <c:catAx>
        <c:axId val="163197976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low"/>
        <c:spPr>
          <a:ln w="2379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599" b="1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en-US"/>
          </a:p>
        </c:txPr>
        <c:crossAx val="1"/>
        <c:crosses val="autoZero"/>
        <c:auto val="1"/>
        <c:lblAlgn val="ctr"/>
        <c:lblOffset val="100"/>
        <c:tickLblSkip val="1"/>
        <c:tickMarkSkip val="1"/>
        <c:noMultiLvlLbl val="0"/>
      </c:catAx>
      <c:valAx>
        <c:axId val="1"/>
        <c:scaling>
          <c:orientation val="minMax"/>
        </c:scaling>
        <c:delete val="0"/>
        <c:axPos val="l"/>
        <c:majorGridlines>
          <c:spPr>
            <a:ln w="2379">
              <a:solidFill>
                <a:srgbClr val="000000"/>
              </a:solidFill>
              <a:prstDash val="solid"/>
            </a:ln>
          </c:spPr>
        </c:majorGridlines>
        <c:numFmt formatCode="General" sourceLinked="1"/>
        <c:majorTickMark val="out"/>
        <c:minorTickMark val="none"/>
        <c:tickLblPos val="nextTo"/>
        <c:spPr>
          <a:ln w="2379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599" b="1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en-US"/>
          </a:p>
        </c:txPr>
        <c:crossAx val="163197976"/>
        <c:crosses val="autoZero"/>
        <c:crossBetween val="between"/>
      </c:valAx>
      <c:spPr>
        <a:noFill/>
        <a:ln w="19028">
          <a:noFill/>
        </a:ln>
      </c:spPr>
    </c:plotArea>
    <c:legend>
      <c:legendPos val="r"/>
      <c:layout>
        <c:manualLayout>
          <c:xMode val="edge"/>
          <c:yMode val="edge"/>
          <c:x val="0.82374100719424459"/>
          <c:y val="0.34065934065934067"/>
          <c:w val="0.16187050359712229"/>
          <c:h val="0.31868131868131866"/>
        </c:manualLayout>
      </c:layout>
      <c:overlay val="0"/>
      <c:spPr>
        <a:noFill/>
        <a:ln w="2379">
          <a:solidFill>
            <a:srgbClr val="000000"/>
          </a:solidFill>
          <a:prstDash val="solid"/>
        </a:ln>
      </c:spPr>
      <c:txPr>
        <a:bodyPr/>
        <a:lstStyle/>
        <a:p>
          <a:pPr>
            <a:defRPr sz="551" b="1" i="0" u="none" strike="noStrike" baseline="0">
              <a:solidFill>
                <a:srgbClr val="000000"/>
              </a:solidFill>
              <a:latin typeface="Calibri"/>
              <a:ea typeface="Calibri"/>
              <a:cs typeface="Calibri"/>
            </a:defRPr>
          </a:pPr>
          <a:endParaRPr lang="en-US"/>
        </a:p>
      </c:txPr>
    </c:legend>
    <c:plotVisOnly val="1"/>
    <c:dispBlanksAs val="gap"/>
    <c:showDLblsOverMax val="0"/>
  </c:chart>
  <c:spPr>
    <a:noFill/>
    <a:ln>
      <a:noFill/>
    </a:ln>
  </c:spPr>
  <c:txPr>
    <a:bodyPr/>
    <a:lstStyle/>
    <a:p>
      <a:pPr>
        <a:defRPr sz="599" b="1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en-US"/>
    </a:p>
  </c:txPr>
  <c:externalData r:id="rId1">
    <c:autoUpdate val="0"/>
  </c:externalData>
</c:chartSpace>
</file>

<file path=word/charts/chart2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view3D>
      <c:rotX val="15"/>
      <c:hPercent val="78"/>
      <c:rotY val="20"/>
      <c:depthPercent val="100"/>
      <c:rAngAx val="1"/>
    </c:view3D>
    <c:floor>
      <c:thickness val="0"/>
      <c:spPr>
        <a:solidFill>
          <a:srgbClr val="C0C0C0"/>
        </a:solidFill>
        <a:ln w="3175">
          <a:solidFill>
            <a:srgbClr val="000000"/>
          </a:solidFill>
          <a:prstDash val="solid"/>
        </a:ln>
      </c:spPr>
    </c:floor>
    <c:sideWall>
      <c:thickness val="0"/>
      <c:spPr>
        <a:solidFill>
          <a:srgbClr val="C0C0C0"/>
        </a:solidFill>
        <a:ln w="12700">
          <a:solidFill>
            <a:srgbClr val="808080"/>
          </a:solidFill>
          <a:prstDash val="solid"/>
        </a:ln>
      </c:spPr>
    </c:sideWall>
    <c:backWall>
      <c:thickness val="0"/>
      <c:spPr>
        <a:solidFill>
          <a:srgbClr val="C0C0C0"/>
        </a:solidFill>
        <a:ln w="12700">
          <a:solidFill>
            <a:srgbClr val="808080"/>
          </a:solidFill>
          <a:prstDash val="solid"/>
        </a:ln>
      </c:spPr>
    </c:backWall>
    <c:plotArea>
      <c:layout>
        <c:manualLayout>
          <c:layoutTarget val="inner"/>
          <c:xMode val="edge"/>
          <c:yMode val="edge"/>
          <c:x val="0.1223021582733813"/>
          <c:y val="9.3406593406593408E-2"/>
          <c:w val="0.66187050359712229"/>
          <c:h val="0.71978021978021978"/>
        </c:manualLayout>
      </c:layout>
      <c:bar3DChart>
        <c:barDir val="col"/>
        <c:grouping val="clustere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East</c:v>
                </c:pt>
              </c:strCache>
            </c:strRef>
          </c:tx>
          <c:spPr>
            <a:solidFill>
              <a:srgbClr val="9999FF"/>
            </a:solidFill>
            <a:ln w="9514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B$1:$E$1</c:f>
              <c:strCache>
                <c:ptCount val="4"/>
                <c:pt idx="0">
                  <c:v>1st Qtr</c:v>
                </c:pt>
                <c:pt idx="1">
                  <c:v>2nd Qtr</c:v>
                </c:pt>
                <c:pt idx="2">
                  <c:v>3rd Qtr</c:v>
                </c:pt>
                <c:pt idx="3">
                  <c:v>4th Qtr</c:v>
                </c:pt>
              </c:strCache>
            </c:strRef>
          </c:cat>
          <c:val>
            <c:numRef>
              <c:f>Sheet1!$B$2:$E$2</c:f>
              <c:numCache>
                <c:formatCode>General</c:formatCode>
                <c:ptCount val="4"/>
                <c:pt idx="0">
                  <c:v>20.399999999999999</c:v>
                </c:pt>
                <c:pt idx="1">
                  <c:v>27.4</c:v>
                </c:pt>
                <c:pt idx="2">
                  <c:v>90</c:v>
                </c:pt>
                <c:pt idx="3">
                  <c:v>20.39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B40-4F6A-96F0-C50077A94EA7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West</c:v>
                </c:pt>
              </c:strCache>
            </c:strRef>
          </c:tx>
          <c:spPr>
            <a:solidFill>
              <a:srgbClr val="993366"/>
            </a:solidFill>
            <a:ln w="9514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B$1:$E$1</c:f>
              <c:strCache>
                <c:ptCount val="4"/>
                <c:pt idx="0">
                  <c:v>1st Qtr</c:v>
                </c:pt>
                <c:pt idx="1">
                  <c:v>2nd Qtr</c:v>
                </c:pt>
                <c:pt idx="2">
                  <c:v>3rd Qtr</c:v>
                </c:pt>
                <c:pt idx="3">
                  <c:v>4th Qtr</c:v>
                </c:pt>
              </c:strCache>
            </c:strRef>
          </c:cat>
          <c:val>
            <c:numRef>
              <c:f>Sheet1!$B$3:$E$3</c:f>
              <c:numCache>
                <c:formatCode>General</c:formatCode>
                <c:ptCount val="4"/>
                <c:pt idx="0">
                  <c:v>30.6</c:v>
                </c:pt>
                <c:pt idx="1">
                  <c:v>38.6</c:v>
                </c:pt>
                <c:pt idx="2">
                  <c:v>34.6</c:v>
                </c:pt>
                <c:pt idx="3">
                  <c:v>31.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B40-4F6A-96F0-C50077A94EA7}"/>
            </c:ext>
          </c:extLst>
        </c:ser>
        <c:ser>
          <c:idx val="2"/>
          <c:order val="2"/>
          <c:tx>
            <c:strRef>
              <c:f>Sheet1!$A$4</c:f>
              <c:strCache>
                <c:ptCount val="1"/>
                <c:pt idx="0">
                  <c:v>North</c:v>
                </c:pt>
              </c:strCache>
            </c:strRef>
          </c:tx>
          <c:spPr>
            <a:solidFill>
              <a:srgbClr val="FFFFCC"/>
            </a:solidFill>
            <a:ln w="9514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B$1:$E$1</c:f>
              <c:strCache>
                <c:ptCount val="4"/>
                <c:pt idx="0">
                  <c:v>1st Qtr</c:v>
                </c:pt>
                <c:pt idx="1">
                  <c:v>2nd Qtr</c:v>
                </c:pt>
                <c:pt idx="2">
                  <c:v>3rd Qtr</c:v>
                </c:pt>
                <c:pt idx="3">
                  <c:v>4th Qtr</c:v>
                </c:pt>
              </c:strCache>
            </c:strRef>
          </c:cat>
          <c:val>
            <c:numRef>
              <c:f>Sheet1!$B$4:$E$4</c:f>
              <c:numCache>
                <c:formatCode>General</c:formatCode>
                <c:ptCount val="4"/>
                <c:pt idx="0">
                  <c:v>45.9</c:v>
                </c:pt>
                <c:pt idx="1">
                  <c:v>46.9</c:v>
                </c:pt>
                <c:pt idx="2">
                  <c:v>45</c:v>
                </c:pt>
                <c:pt idx="3">
                  <c:v>43.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4B40-4F6A-96F0-C50077A94EA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gapDepth val="0"/>
        <c:shape val="box"/>
        <c:axId val="163197976"/>
        <c:axId val="1"/>
        <c:axId val="0"/>
      </c:bar3DChart>
      <c:catAx>
        <c:axId val="163197976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low"/>
        <c:spPr>
          <a:ln w="2379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599" b="1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en-US"/>
          </a:p>
        </c:txPr>
        <c:crossAx val="1"/>
        <c:crosses val="autoZero"/>
        <c:auto val="1"/>
        <c:lblAlgn val="ctr"/>
        <c:lblOffset val="100"/>
        <c:tickLblSkip val="1"/>
        <c:tickMarkSkip val="1"/>
        <c:noMultiLvlLbl val="0"/>
      </c:catAx>
      <c:valAx>
        <c:axId val="1"/>
        <c:scaling>
          <c:orientation val="minMax"/>
        </c:scaling>
        <c:delete val="0"/>
        <c:axPos val="l"/>
        <c:majorGridlines>
          <c:spPr>
            <a:ln w="2379">
              <a:solidFill>
                <a:srgbClr val="000000"/>
              </a:solidFill>
              <a:prstDash val="solid"/>
            </a:ln>
          </c:spPr>
        </c:majorGridlines>
        <c:numFmt formatCode="General" sourceLinked="1"/>
        <c:majorTickMark val="out"/>
        <c:minorTickMark val="none"/>
        <c:tickLblPos val="nextTo"/>
        <c:spPr>
          <a:ln w="2379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599" b="1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en-US"/>
          </a:p>
        </c:txPr>
        <c:crossAx val="163197976"/>
        <c:crosses val="autoZero"/>
        <c:crossBetween val="between"/>
      </c:valAx>
      <c:spPr>
        <a:noFill/>
        <a:ln w="19028">
          <a:noFill/>
        </a:ln>
      </c:spPr>
    </c:plotArea>
    <c:legend>
      <c:legendPos val="r"/>
      <c:layout>
        <c:manualLayout>
          <c:xMode val="edge"/>
          <c:yMode val="edge"/>
          <c:x val="0.82374100719424459"/>
          <c:y val="0.34065934065934067"/>
          <c:w val="0.16187050359712229"/>
          <c:h val="0.31868131868131866"/>
        </c:manualLayout>
      </c:layout>
      <c:overlay val="0"/>
      <c:spPr>
        <a:noFill/>
        <a:ln w="2379">
          <a:solidFill>
            <a:srgbClr val="000000"/>
          </a:solidFill>
          <a:prstDash val="solid"/>
        </a:ln>
      </c:spPr>
      <c:txPr>
        <a:bodyPr/>
        <a:lstStyle/>
        <a:p>
          <a:pPr>
            <a:defRPr sz="551" b="1" i="0" u="none" strike="noStrike" baseline="0">
              <a:solidFill>
                <a:srgbClr val="000000"/>
              </a:solidFill>
              <a:latin typeface="Calibri"/>
              <a:ea typeface="Calibri"/>
              <a:cs typeface="Calibri"/>
            </a:defRPr>
          </a:pPr>
          <a:endParaRPr lang="en-US"/>
        </a:p>
      </c:txPr>
    </c:legend>
    <c:plotVisOnly val="1"/>
    <c:dispBlanksAs val="gap"/>
    <c:showDLblsOverMax val="0"/>
  </c:chart>
  <c:spPr>
    <a:noFill/>
    <a:ln>
      <a:noFill/>
    </a:ln>
  </c:spPr>
  <c:txPr>
    <a:bodyPr/>
    <a:lstStyle/>
    <a:p>
      <a:pPr>
        <a:defRPr sz="599" b="1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en-U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view3D>
      <c:rotX val="15"/>
      <c:hPercent val="78"/>
      <c:rotY val="20"/>
      <c:depthPercent val="100"/>
      <c:rAngAx val="1"/>
    </c:view3D>
    <c:floor>
      <c:thickness val="0"/>
      <c:spPr>
        <a:solidFill>
          <a:srgbClr val="C0C0C0"/>
        </a:solidFill>
        <a:ln w="3175">
          <a:solidFill>
            <a:srgbClr val="000000"/>
          </a:solidFill>
          <a:prstDash val="solid"/>
        </a:ln>
      </c:spPr>
    </c:floor>
    <c:sideWall>
      <c:thickness val="0"/>
      <c:spPr>
        <a:solidFill>
          <a:srgbClr val="C0C0C0"/>
        </a:solidFill>
        <a:ln w="12700">
          <a:solidFill>
            <a:srgbClr val="808080"/>
          </a:solidFill>
          <a:prstDash val="solid"/>
        </a:ln>
      </c:spPr>
    </c:sideWall>
    <c:backWall>
      <c:thickness val="0"/>
      <c:spPr>
        <a:solidFill>
          <a:srgbClr val="C0C0C0"/>
        </a:solidFill>
        <a:ln w="12700">
          <a:solidFill>
            <a:srgbClr val="808080"/>
          </a:solidFill>
          <a:prstDash val="solid"/>
        </a:ln>
      </c:spPr>
    </c:backWall>
    <c:plotArea>
      <c:layout>
        <c:manualLayout>
          <c:layoutTarget val="inner"/>
          <c:xMode val="edge"/>
          <c:yMode val="edge"/>
          <c:x val="0.1223021582733813"/>
          <c:y val="9.3406593406593408E-2"/>
          <c:w val="0.66187050359712229"/>
          <c:h val="0.71978021978021978"/>
        </c:manualLayout>
      </c:layout>
      <c:bar3DChart>
        <c:barDir val="col"/>
        <c:grouping val="clustere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East</c:v>
                </c:pt>
              </c:strCache>
            </c:strRef>
          </c:tx>
          <c:spPr>
            <a:solidFill>
              <a:srgbClr val="9999FF"/>
            </a:solidFill>
            <a:ln w="9514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B$1:$E$1</c:f>
              <c:strCache>
                <c:ptCount val="4"/>
                <c:pt idx="0">
                  <c:v>1st Qtr</c:v>
                </c:pt>
                <c:pt idx="1">
                  <c:v>2nd Qtr</c:v>
                </c:pt>
                <c:pt idx="2">
                  <c:v>3rd Qtr</c:v>
                </c:pt>
                <c:pt idx="3">
                  <c:v>4th Qtr</c:v>
                </c:pt>
              </c:strCache>
            </c:strRef>
          </c:cat>
          <c:val>
            <c:numRef>
              <c:f>Sheet1!$B$2:$E$2</c:f>
              <c:numCache>
                <c:formatCode>General</c:formatCode>
                <c:ptCount val="4"/>
                <c:pt idx="0">
                  <c:v>20.399999999999999</c:v>
                </c:pt>
                <c:pt idx="1">
                  <c:v>27.4</c:v>
                </c:pt>
                <c:pt idx="2">
                  <c:v>90</c:v>
                </c:pt>
                <c:pt idx="3">
                  <c:v>20.39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461-4AC8-A686-3F2429D7AE02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West</c:v>
                </c:pt>
              </c:strCache>
            </c:strRef>
          </c:tx>
          <c:spPr>
            <a:solidFill>
              <a:srgbClr val="993366"/>
            </a:solidFill>
            <a:ln w="9514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B$1:$E$1</c:f>
              <c:strCache>
                <c:ptCount val="4"/>
                <c:pt idx="0">
                  <c:v>1st Qtr</c:v>
                </c:pt>
                <c:pt idx="1">
                  <c:v>2nd Qtr</c:v>
                </c:pt>
                <c:pt idx="2">
                  <c:v>3rd Qtr</c:v>
                </c:pt>
                <c:pt idx="3">
                  <c:v>4th Qtr</c:v>
                </c:pt>
              </c:strCache>
            </c:strRef>
          </c:cat>
          <c:val>
            <c:numRef>
              <c:f>Sheet1!$B$3:$E$3</c:f>
              <c:numCache>
                <c:formatCode>General</c:formatCode>
                <c:ptCount val="4"/>
                <c:pt idx="0">
                  <c:v>30.6</c:v>
                </c:pt>
                <c:pt idx="1">
                  <c:v>38.6</c:v>
                </c:pt>
                <c:pt idx="2">
                  <c:v>34.6</c:v>
                </c:pt>
                <c:pt idx="3">
                  <c:v>31.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461-4AC8-A686-3F2429D7AE02}"/>
            </c:ext>
          </c:extLst>
        </c:ser>
        <c:ser>
          <c:idx val="2"/>
          <c:order val="2"/>
          <c:tx>
            <c:strRef>
              <c:f>Sheet1!$A$4</c:f>
              <c:strCache>
                <c:ptCount val="1"/>
                <c:pt idx="0">
                  <c:v>North</c:v>
                </c:pt>
              </c:strCache>
            </c:strRef>
          </c:tx>
          <c:spPr>
            <a:solidFill>
              <a:srgbClr val="FFFFCC"/>
            </a:solidFill>
            <a:ln w="9514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B$1:$E$1</c:f>
              <c:strCache>
                <c:ptCount val="4"/>
                <c:pt idx="0">
                  <c:v>1st Qtr</c:v>
                </c:pt>
                <c:pt idx="1">
                  <c:v>2nd Qtr</c:v>
                </c:pt>
                <c:pt idx="2">
                  <c:v>3rd Qtr</c:v>
                </c:pt>
                <c:pt idx="3">
                  <c:v>4th Qtr</c:v>
                </c:pt>
              </c:strCache>
            </c:strRef>
          </c:cat>
          <c:val>
            <c:numRef>
              <c:f>Sheet1!$B$4:$E$4</c:f>
              <c:numCache>
                <c:formatCode>General</c:formatCode>
                <c:ptCount val="4"/>
                <c:pt idx="0">
                  <c:v>45.9</c:v>
                </c:pt>
                <c:pt idx="1">
                  <c:v>46.9</c:v>
                </c:pt>
                <c:pt idx="2">
                  <c:v>45</c:v>
                </c:pt>
                <c:pt idx="3">
                  <c:v>43.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461-4AC8-A686-3F2429D7AE0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gapDepth val="0"/>
        <c:shape val="box"/>
        <c:axId val="163829168"/>
        <c:axId val="1"/>
        <c:axId val="0"/>
      </c:bar3DChart>
      <c:catAx>
        <c:axId val="163829168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low"/>
        <c:spPr>
          <a:ln w="2379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599" b="1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en-US"/>
          </a:p>
        </c:txPr>
        <c:crossAx val="1"/>
        <c:crosses val="autoZero"/>
        <c:auto val="1"/>
        <c:lblAlgn val="ctr"/>
        <c:lblOffset val="100"/>
        <c:tickLblSkip val="1"/>
        <c:tickMarkSkip val="1"/>
        <c:noMultiLvlLbl val="0"/>
      </c:catAx>
      <c:valAx>
        <c:axId val="1"/>
        <c:scaling>
          <c:orientation val="minMax"/>
        </c:scaling>
        <c:delete val="0"/>
        <c:axPos val="l"/>
        <c:majorGridlines>
          <c:spPr>
            <a:ln w="2379">
              <a:solidFill>
                <a:srgbClr val="000000"/>
              </a:solidFill>
              <a:prstDash val="solid"/>
            </a:ln>
          </c:spPr>
        </c:majorGridlines>
        <c:numFmt formatCode="General" sourceLinked="1"/>
        <c:majorTickMark val="out"/>
        <c:minorTickMark val="none"/>
        <c:tickLblPos val="nextTo"/>
        <c:spPr>
          <a:ln w="2379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599" b="1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en-US"/>
          </a:p>
        </c:txPr>
        <c:crossAx val="163829168"/>
        <c:crosses val="autoZero"/>
        <c:crossBetween val="between"/>
      </c:valAx>
      <c:spPr>
        <a:noFill/>
        <a:ln w="19028">
          <a:noFill/>
        </a:ln>
      </c:spPr>
    </c:plotArea>
    <c:legend>
      <c:legendPos val="r"/>
      <c:layout>
        <c:manualLayout>
          <c:xMode val="edge"/>
          <c:yMode val="edge"/>
          <c:x val="0.82374100719424459"/>
          <c:y val="0.34065934065934067"/>
          <c:w val="0.16187050359712229"/>
          <c:h val="0.31868131868131866"/>
        </c:manualLayout>
      </c:layout>
      <c:overlay val="0"/>
      <c:spPr>
        <a:noFill/>
        <a:ln w="2379">
          <a:solidFill>
            <a:srgbClr val="000000"/>
          </a:solidFill>
          <a:prstDash val="solid"/>
        </a:ln>
      </c:spPr>
      <c:txPr>
        <a:bodyPr/>
        <a:lstStyle/>
        <a:p>
          <a:pPr>
            <a:defRPr sz="551" b="1" i="0" u="none" strike="noStrike" baseline="0">
              <a:solidFill>
                <a:srgbClr val="000000"/>
              </a:solidFill>
              <a:latin typeface="Calibri"/>
              <a:ea typeface="Calibri"/>
              <a:cs typeface="Calibri"/>
            </a:defRPr>
          </a:pPr>
          <a:endParaRPr lang="en-US"/>
        </a:p>
      </c:txPr>
    </c:legend>
    <c:plotVisOnly val="1"/>
    <c:dispBlanksAs val="gap"/>
    <c:showDLblsOverMax val="0"/>
  </c:chart>
  <c:spPr>
    <a:noFill/>
    <a:ln>
      <a:noFill/>
    </a:ln>
  </c:spPr>
  <c:txPr>
    <a:bodyPr/>
    <a:lstStyle/>
    <a:p>
      <a:pPr>
        <a:defRPr sz="599" b="1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en-US"/>
    </a:p>
  </c:txPr>
  <c:externalData r:id="rId1">
    <c:autoUpdate val="0"/>
  </c:externalData>
</c:chartSpace>
</file>

<file path=word/charts/chart3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view3D>
      <c:rotX val="15"/>
      <c:hPercent val="78"/>
      <c:rotY val="20"/>
      <c:depthPercent val="100"/>
      <c:rAngAx val="1"/>
    </c:view3D>
    <c:floor>
      <c:thickness val="0"/>
      <c:spPr>
        <a:solidFill>
          <a:srgbClr val="C0C0C0"/>
        </a:solidFill>
        <a:ln w="3175">
          <a:solidFill>
            <a:srgbClr val="000000"/>
          </a:solidFill>
          <a:prstDash val="solid"/>
        </a:ln>
      </c:spPr>
    </c:floor>
    <c:sideWall>
      <c:thickness val="0"/>
      <c:spPr>
        <a:solidFill>
          <a:srgbClr val="C0C0C0"/>
        </a:solidFill>
        <a:ln w="12700">
          <a:solidFill>
            <a:srgbClr val="808080"/>
          </a:solidFill>
          <a:prstDash val="solid"/>
        </a:ln>
      </c:spPr>
    </c:sideWall>
    <c:backWall>
      <c:thickness val="0"/>
      <c:spPr>
        <a:solidFill>
          <a:srgbClr val="C0C0C0"/>
        </a:solidFill>
        <a:ln w="12700">
          <a:solidFill>
            <a:srgbClr val="808080"/>
          </a:solidFill>
          <a:prstDash val="solid"/>
        </a:ln>
      </c:spPr>
    </c:backWall>
    <c:plotArea>
      <c:layout>
        <c:manualLayout>
          <c:layoutTarget val="inner"/>
          <c:xMode val="edge"/>
          <c:yMode val="edge"/>
          <c:x val="0.1223021582733813"/>
          <c:y val="9.3406593406593408E-2"/>
          <c:w val="0.66187050359712229"/>
          <c:h val="0.71978021978021978"/>
        </c:manualLayout>
      </c:layout>
      <c:bar3DChart>
        <c:barDir val="col"/>
        <c:grouping val="clustere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East</c:v>
                </c:pt>
              </c:strCache>
            </c:strRef>
          </c:tx>
          <c:spPr>
            <a:solidFill>
              <a:srgbClr val="9999FF"/>
            </a:solidFill>
            <a:ln w="9514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B$1:$E$1</c:f>
              <c:strCache>
                <c:ptCount val="4"/>
                <c:pt idx="0">
                  <c:v>1st Qtr</c:v>
                </c:pt>
                <c:pt idx="1">
                  <c:v>2nd Qtr</c:v>
                </c:pt>
                <c:pt idx="2">
                  <c:v>3rd Qtr</c:v>
                </c:pt>
                <c:pt idx="3">
                  <c:v>4th Qtr</c:v>
                </c:pt>
              </c:strCache>
            </c:strRef>
          </c:cat>
          <c:val>
            <c:numRef>
              <c:f>Sheet1!$B$2:$E$2</c:f>
              <c:numCache>
                <c:formatCode>General</c:formatCode>
                <c:ptCount val="4"/>
                <c:pt idx="0">
                  <c:v>20.399999999999999</c:v>
                </c:pt>
                <c:pt idx="1">
                  <c:v>27.4</c:v>
                </c:pt>
                <c:pt idx="2">
                  <c:v>90</c:v>
                </c:pt>
                <c:pt idx="3">
                  <c:v>20.39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461-4AC8-A686-3F2429D7AE02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West</c:v>
                </c:pt>
              </c:strCache>
            </c:strRef>
          </c:tx>
          <c:spPr>
            <a:solidFill>
              <a:srgbClr val="993366"/>
            </a:solidFill>
            <a:ln w="9514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B$1:$E$1</c:f>
              <c:strCache>
                <c:ptCount val="4"/>
                <c:pt idx="0">
                  <c:v>1st Qtr</c:v>
                </c:pt>
                <c:pt idx="1">
                  <c:v>2nd Qtr</c:v>
                </c:pt>
                <c:pt idx="2">
                  <c:v>3rd Qtr</c:v>
                </c:pt>
                <c:pt idx="3">
                  <c:v>4th Qtr</c:v>
                </c:pt>
              </c:strCache>
            </c:strRef>
          </c:cat>
          <c:val>
            <c:numRef>
              <c:f>Sheet1!$B$3:$E$3</c:f>
              <c:numCache>
                <c:formatCode>General</c:formatCode>
                <c:ptCount val="4"/>
                <c:pt idx="0">
                  <c:v>30.6</c:v>
                </c:pt>
                <c:pt idx="1">
                  <c:v>38.6</c:v>
                </c:pt>
                <c:pt idx="2">
                  <c:v>34.6</c:v>
                </c:pt>
                <c:pt idx="3">
                  <c:v>31.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461-4AC8-A686-3F2429D7AE02}"/>
            </c:ext>
          </c:extLst>
        </c:ser>
        <c:ser>
          <c:idx val="2"/>
          <c:order val="2"/>
          <c:tx>
            <c:strRef>
              <c:f>Sheet1!$A$4</c:f>
              <c:strCache>
                <c:ptCount val="1"/>
                <c:pt idx="0">
                  <c:v>North</c:v>
                </c:pt>
              </c:strCache>
            </c:strRef>
          </c:tx>
          <c:spPr>
            <a:solidFill>
              <a:srgbClr val="FFFFCC"/>
            </a:solidFill>
            <a:ln w="9514">
              <a:solidFill>
                <a:srgbClr val="000000"/>
              </a:solidFill>
              <a:prstDash val="solid"/>
            </a:ln>
          </c:spPr>
          <c:invertIfNegative val="0"/>
          <c:cat>
            <c:strRef>
              <c:f>Sheet1!$B$1:$E$1</c:f>
              <c:strCache>
                <c:ptCount val="4"/>
                <c:pt idx="0">
                  <c:v>1st Qtr</c:v>
                </c:pt>
                <c:pt idx="1">
                  <c:v>2nd Qtr</c:v>
                </c:pt>
                <c:pt idx="2">
                  <c:v>3rd Qtr</c:v>
                </c:pt>
                <c:pt idx="3">
                  <c:v>4th Qtr</c:v>
                </c:pt>
              </c:strCache>
            </c:strRef>
          </c:cat>
          <c:val>
            <c:numRef>
              <c:f>Sheet1!$B$4:$E$4</c:f>
              <c:numCache>
                <c:formatCode>General</c:formatCode>
                <c:ptCount val="4"/>
                <c:pt idx="0">
                  <c:v>45.9</c:v>
                </c:pt>
                <c:pt idx="1">
                  <c:v>46.9</c:v>
                </c:pt>
                <c:pt idx="2">
                  <c:v>45</c:v>
                </c:pt>
                <c:pt idx="3">
                  <c:v>43.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461-4AC8-A686-3F2429D7AE0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gapDepth val="0"/>
        <c:shape val="box"/>
        <c:axId val="163829168"/>
        <c:axId val="1"/>
        <c:axId val="0"/>
      </c:bar3DChart>
      <c:catAx>
        <c:axId val="163829168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low"/>
        <c:spPr>
          <a:ln w="2379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599" b="1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en-US"/>
          </a:p>
        </c:txPr>
        <c:crossAx val="1"/>
        <c:crosses val="autoZero"/>
        <c:auto val="1"/>
        <c:lblAlgn val="ctr"/>
        <c:lblOffset val="100"/>
        <c:tickLblSkip val="1"/>
        <c:tickMarkSkip val="1"/>
        <c:noMultiLvlLbl val="0"/>
      </c:catAx>
      <c:valAx>
        <c:axId val="1"/>
        <c:scaling>
          <c:orientation val="minMax"/>
        </c:scaling>
        <c:delete val="0"/>
        <c:axPos val="l"/>
        <c:majorGridlines>
          <c:spPr>
            <a:ln w="2379">
              <a:solidFill>
                <a:srgbClr val="000000"/>
              </a:solidFill>
              <a:prstDash val="solid"/>
            </a:ln>
          </c:spPr>
        </c:majorGridlines>
        <c:numFmt formatCode="General" sourceLinked="1"/>
        <c:majorTickMark val="out"/>
        <c:minorTickMark val="none"/>
        <c:tickLblPos val="nextTo"/>
        <c:spPr>
          <a:ln w="2379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599" b="1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en-US"/>
          </a:p>
        </c:txPr>
        <c:crossAx val="163829168"/>
        <c:crosses val="autoZero"/>
        <c:crossBetween val="between"/>
      </c:valAx>
      <c:spPr>
        <a:noFill/>
        <a:ln w="19028">
          <a:noFill/>
        </a:ln>
      </c:spPr>
    </c:plotArea>
    <c:legend>
      <c:legendPos val="r"/>
      <c:layout>
        <c:manualLayout>
          <c:xMode val="edge"/>
          <c:yMode val="edge"/>
          <c:x val="0.82374100719424459"/>
          <c:y val="0.34065934065934067"/>
          <c:w val="0.16187050359712229"/>
          <c:h val="0.31868131868131866"/>
        </c:manualLayout>
      </c:layout>
      <c:overlay val="0"/>
      <c:spPr>
        <a:noFill/>
        <a:ln w="2379">
          <a:solidFill>
            <a:srgbClr val="000000"/>
          </a:solidFill>
          <a:prstDash val="solid"/>
        </a:ln>
      </c:spPr>
      <c:txPr>
        <a:bodyPr/>
        <a:lstStyle/>
        <a:p>
          <a:pPr>
            <a:defRPr sz="551" b="1" i="0" u="none" strike="noStrike" baseline="0">
              <a:solidFill>
                <a:srgbClr val="000000"/>
              </a:solidFill>
              <a:latin typeface="Calibri"/>
              <a:ea typeface="Calibri"/>
              <a:cs typeface="Calibri"/>
            </a:defRPr>
          </a:pPr>
          <a:endParaRPr lang="en-US"/>
        </a:p>
      </c:txPr>
    </c:legend>
    <c:plotVisOnly val="1"/>
    <c:dispBlanksAs val="gap"/>
    <c:showDLblsOverMax val="0"/>
  </c:chart>
  <c:spPr>
    <a:noFill/>
    <a:ln>
      <a:noFill/>
    </a:ln>
  </c:spPr>
  <c:txPr>
    <a:bodyPr/>
    <a:lstStyle/>
    <a:p>
      <a:pPr>
        <a:defRPr sz="599" b="1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DAAB91-94B9-442F-9B73-6B2AE6551B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</Words>
  <Characters>18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duate and Research Affairs</vt:lpstr>
    </vt:vector>
  </TitlesOfParts>
  <Company>San Diego State University</Company>
  <LinksUpToDate>false</LinksUpToDate>
  <CharactersWithSpaces>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uate and Research Affairs</dc:title>
  <dc:subject/>
  <dc:creator>rshimasa</dc:creator>
  <cp:keywords/>
  <cp:lastModifiedBy>Windows User</cp:lastModifiedBy>
  <cp:revision>2</cp:revision>
  <cp:lastPrinted>2019-08-27T20:54:00Z</cp:lastPrinted>
  <dcterms:created xsi:type="dcterms:W3CDTF">2020-11-16T19:29:00Z</dcterms:created>
  <dcterms:modified xsi:type="dcterms:W3CDTF">2020-11-16T19:29:00Z</dcterms:modified>
</cp:coreProperties>
</file>